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7EEE6" w14:textId="77777777" w:rsidR="00654E8F" w:rsidRPr="001549D3" w:rsidRDefault="00654E8F" w:rsidP="00CA268A">
      <w:pPr>
        <w:pStyle w:val="SupplementaryMaterial"/>
        <w:rPr>
          <w:b w:val="0"/>
        </w:rPr>
      </w:pPr>
      <w:r w:rsidRPr="001549D3">
        <w:t>Supplementary Material</w:t>
      </w:r>
    </w:p>
    <w:p w14:paraId="4D059444" w14:textId="77777777" w:rsidR="00994A3D" w:rsidRPr="00994A3D" w:rsidRDefault="00654E8F" w:rsidP="00CA268A">
      <w:pPr>
        <w:pStyle w:val="1"/>
        <w:numPr>
          <w:ilvl w:val="0"/>
          <w:numId w:val="0"/>
        </w:numPr>
        <w:ind w:left="567" w:hanging="567"/>
      </w:pPr>
      <w:r w:rsidRPr="00994A3D">
        <w:t>Supplementary Figures and Tables</w:t>
      </w:r>
    </w:p>
    <w:p w14:paraId="57009027" w14:textId="09AF144B" w:rsidR="00BE2F29" w:rsidRPr="00BE2F29" w:rsidRDefault="00994A3D" w:rsidP="00CA268A">
      <w:pPr>
        <w:pStyle w:val="2"/>
        <w:numPr>
          <w:ilvl w:val="0"/>
          <w:numId w:val="0"/>
        </w:numPr>
        <w:ind w:left="567" w:hanging="567"/>
      </w:pPr>
      <w:r w:rsidRPr="0001436A">
        <w:t>Supplementary</w:t>
      </w:r>
      <w:r w:rsidRPr="001549D3">
        <w:t xml:space="preserve"> Figures</w:t>
      </w:r>
      <w:r w:rsidR="0068652F">
        <w:rPr>
          <w:rFonts w:ascii="宋体" w:eastAsia="宋体" w:hAnsi="宋体" w:cs="宋体"/>
          <w:lang w:eastAsia="zh-CN"/>
        </w:rPr>
        <w:t>.</w:t>
      </w:r>
      <w:r w:rsidR="00E92581">
        <w:t xml:space="preserve"> </w:t>
      </w:r>
      <w:r w:rsidR="002F789C" w:rsidRPr="0068652F">
        <w:rPr>
          <w:b w:val="0"/>
          <w:bCs/>
        </w:rPr>
        <w:t>Results of Genotype-Tissue Expression (</w:t>
      </w:r>
      <w:proofErr w:type="spellStart"/>
      <w:r w:rsidR="002F789C" w:rsidRPr="0068652F">
        <w:rPr>
          <w:b w:val="0"/>
          <w:bCs/>
        </w:rPr>
        <w:t>GTEx</w:t>
      </w:r>
      <w:proofErr w:type="spellEnd"/>
      <w:r w:rsidR="002F789C" w:rsidRPr="0068652F">
        <w:rPr>
          <w:b w:val="0"/>
          <w:bCs/>
        </w:rPr>
        <w:t xml:space="preserve">) project show that </w:t>
      </w:r>
      <w:r w:rsidR="008B2777">
        <w:rPr>
          <w:b w:val="0"/>
          <w:bCs/>
        </w:rPr>
        <w:t>three of the four</w:t>
      </w:r>
      <w:r w:rsidR="0068652F" w:rsidRPr="0068652F">
        <w:rPr>
          <w:b w:val="0"/>
          <w:bCs/>
        </w:rPr>
        <w:t xml:space="preserve"> identified </w:t>
      </w:r>
      <w:proofErr w:type="spellStart"/>
      <w:r w:rsidR="0068652F" w:rsidRPr="0068652F">
        <w:rPr>
          <w:b w:val="0"/>
          <w:bCs/>
        </w:rPr>
        <w:t>lncRN</w:t>
      </w:r>
      <w:r w:rsidR="0068652F" w:rsidRPr="0068652F">
        <w:rPr>
          <w:rFonts w:eastAsiaTheme="minorEastAsia"/>
          <w:b w:val="0"/>
          <w:bCs/>
          <w:lang w:eastAsia="zh-CN"/>
        </w:rPr>
        <w:t>As</w:t>
      </w:r>
      <w:proofErr w:type="spellEnd"/>
      <w:r w:rsidR="002F789C" w:rsidRPr="0068652F">
        <w:rPr>
          <w:b w:val="0"/>
          <w:bCs/>
        </w:rPr>
        <w:t xml:space="preserve"> is </w:t>
      </w:r>
      <w:r w:rsidR="0068652F">
        <w:rPr>
          <w:b w:val="0"/>
          <w:bCs/>
        </w:rPr>
        <w:t>widely</w:t>
      </w:r>
      <w:r w:rsidR="002F789C" w:rsidRPr="0068652F">
        <w:rPr>
          <w:b w:val="0"/>
          <w:bCs/>
        </w:rPr>
        <w:t xml:space="preserve"> expressed in tissues of healthy individuals</w:t>
      </w:r>
      <w:r w:rsidR="004B4BE8">
        <w:rPr>
          <w:b w:val="0"/>
          <w:bCs/>
        </w:rPr>
        <w:t xml:space="preserve"> </w:t>
      </w:r>
      <w:r w:rsidR="008B2777">
        <w:rPr>
          <w:b w:val="0"/>
          <w:bCs/>
        </w:rPr>
        <w:t xml:space="preserve">while </w:t>
      </w:r>
      <w:r w:rsidR="00F04B25" w:rsidRPr="00F04B25">
        <w:rPr>
          <w:b w:val="0"/>
          <w:bCs/>
        </w:rPr>
        <w:t>ENSG00000240980</w:t>
      </w:r>
      <w:r w:rsidR="00CE1E1D">
        <w:rPr>
          <w:b w:val="0"/>
          <w:bCs/>
        </w:rPr>
        <w:t xml:space="preserve"> is expressed</w:t>
      </w:r>
      <w:r w:rsidR="00001EFC">
        <w:rPr>
          <w:b w:val="0"/>
          <w:bCs/>
        </w:rPr>
        <w:t xml:space="preserve"> only</w:t>
      </w:r>
      <w:r w:rsidR="00CE1E1D">
        <w:rPr>
          <w:b w:val="0"/>
          <w:bCs/>
        </w:rPr>
        <w:t xml:space="preserve"> in </w:t>
      </w:r>
      <w:r w:rsidR="008B207B">
        <w:rPr>
          <w:b w:val="0"/>
          <w:bCs/>
        </w:rPr>
        <w:t xml:space="preserve">normal </w:t>
      </w:r>
      <w:r w:rsidR="00CE1E1D">
        <w:rPr>
          <w:b w:val="0"/>
          <w:bCs/>
        </w:rPr>
        <w:t>testis tissues</w:t>
      </w:r>
      <w:r w:rsidR="002B37CD">
        <w:rPr>
          <w:b w:val="0"/>
          <w:bCs/>
        </w:rPr>
        <w:t>.</w:t>
      </w:r>
    </w:p>
    <w:p w14:paraId="59EC2FD1" w14:textId="36AFF3D4" w:rsidR="000168ED" w:rsidRDefault="00CA268A" w:rsidP="000168ED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03233B7F" wp14:editId="72C993FD">
            <wp:extent cx="3956258" cy="8280000"/>
            <wp:effectExtent l="0" t="0" r="6350" b="6985"/>
            <wp:docPr id="2" name="图片 2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表, 直方图&#10;&#10;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258" cy="82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B6732" w14:textId="16B33CCF" w:rsidR="00E92581" w:rsidRDefault="00994A3D" w:rsidP="000168ED">
      <w:pPr>
        <w:keepNext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lastRenderedPageBreak/>
        <w:t>Supplementary Figure</w:t>
      </w:r>
      <w:r w:rsidR="00D96BF8">
        <w:rPr>
          <w:rFonts w:cs="Times New Roman"/>
          <w:b/>
          <w:szCs w:val="24"/>
        </w:rPr>
        <w:t xml:space="preserve"> legends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 </w:t>
      </w:r>
      <w:r w:rsidR="00AA62C0">
        <w:rPr>
          <w:rFonts w:cs="Times New Roman"/>
          <w:szCs w:val="24"/>
        </w:rPr>
        <w:t xml:space="preserve">Normal expression patterns of </w:t>
      </w:r>
      <w:r w:rsidR="00162F29" w:rsidRPr="000C56A2">
        <w:rPr>
          <w:rFonts w:cs="Times New Roman"/>
          <w:szCs w:val="24"/>
        </w:rPr>
        <w:t>ENSG00000278905, ENSG00000240980, ENSG00000255670, and ENSG00000196634</w:t>
      </w:r>
      <w:r w:rsidR="00162F29">
        <w:rPr>
          <w:rFonts w:cs="Times New Roman"/>
          <w:szCs w:val="24"/>
        </w:rPr>
        <w:t xml:space="preserve"> in</w:t>
      </w:r>
      <w:r w:rsidR="00F82878">
        <w:rPr>
          <w:rFonts w:cs="Times New Roman"/>
          <w:szCs w:val="24"/>
        </w:rPr>
        <w:t xml:space="preserve"> human tissues and cells as determined by</w:t>
      </w:r>
      <w:r w:rsidR="00162F29">
        <w:rPr>
          <w:rFonts w:cs="Times New Roman"/>
          <w:szCs w:val="24"/>
        </w:rPr>
        <w:t xml:space="preserve"> G</w:t>
      </w:r>
      <w:proofErr w:type="spellStart"/>
      <w:r w:rsidR="00162F29">
        <w:rPr>
          <w:rFonts w:cs="Times New Roman"/>
          <w:szCs w:val="24"/>
        </w:rPr>
        <w:t>TEx</w:t>
      </w:r>
      <w:proofErr w:type="spellEnd"/>
      <w:r w:rsidR="00162F29">
        <w:rPr>
          <w:rFonts w:cs="Times New Roman"/>
          <w:szCs w:val="24"/>
        </w:rPr>
        <w:t xml:space="preserve"> project.</w:t>
      </w:r>
    </w:p>
    <w:p w14:paraId="20F410DF" w14:textId="4D504E3D" w:rsidR="00BE2F29" w:rsidRDefault="00BE2F29" w:rsidP="00F82878">
      <w:pPr>
        <w:pStyle w:val="2"/>
        <w:numPr>
          <w:ilvl w:val="0"/>
          <w:numId w:val="0"/>
        </w:numPr>
        <w:ind w:left="567" w:hanging="567"/>
      </w:pPr>
      <w:r w:rsidRPr="0001436A">
        <w:t>Supplementary</w:t>
      </w:r>
      <w:r w:rsidRPr="001549D3">
        <w:t xml:space="preserve"> </w:t>
      </w:r>
      <w:r>
        <w:t>Tables</w:t>
      </w:r>
    </w:p>
    <w:p w14:paraId="2C11DE48" w14:textId="375B03D1" w:rsidR="0058703D" w:rsidRPr="00AA392E" w:rsidRDefault="0058703D" w:rsidP="0058703D">
      <w:pPr>
        <w:spacing w:line="360" w:lineRule="auto"/>
        <w:rPr>
          <w:rFonts w:cs="Times New Roman"/>
          <w:szCs w:val="24"/>
        </w:rPr>
      </w:pPr>
      <w:r w:rsidRPr="0058703D">
        <w:rPr>
          <w:b/>
          <w:bCs/>
        </w:rPr>
        <w:t xml:space="preserve">Supplementary </w:t>
      </w:r>
      <w:r w:rsidRPr="0058703D">
        <w:rPr>
          <w:rFonts w:cs="Times New Roman"/>
          <w:b/>
          <w:bCs/>
          <w:szCs w:val="24"/>
        </w:rPr>
        <w:t>Table 1.</w:t>
      </w:r>
      <w:r w:rsidRPr="00AA392E">
        <w:rPr>
          <w:rFonts w:cs="Times New Roman"/>
          <w:szCs w:val="24"/>
        </w:rPr>
        <w:t xml:space="preserve"> Expression modules generated by on K-means cluster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664"/>
        <w:gridCol w:w="1863"/>
        <w:gridCol w:w="3250"/>
      </w:tblGrid>
      <w:tr w:rsidR="0058703D" w:rsidRPr="00AA392E" w14:paraId="0269E8C1" w14:textId="77777777" w:rsidTr="00A34CAB">
        <w:trPr>
          <w:trHeight w:val="276"/>
        </w:trPr>
        <w:tc>
          <w:tcPr>
            <w:tcW w:w="23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933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D</w:t>
            </w:r>
          </w:p>
        </w:tc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A341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>
              <w:rPr>
                <w:rFonts w:eastAsia="等线" w:cs="Times New Roman"/>
                <w:color w:val="000000"/>
                <w:szCs w:val="24"/>
              </w:rPr>
              <w:t>M</w:t>
            </w:r>
            <w:r w:rsidRPr="00185678">
              <w:rPr>
                <w:rFonts w:eastAsia="等线" w:cs="Times New Roman"/>
                <w:color w:val="000000"/>
                <w:szCs w:val="24"/>
              </w:rPr>
              <w:t>odules</w:t>
            </w:r>
          </w:p>
        </w:tc>
        <w:tc>
          <w:tcPr>
            <w:tcW w:w="16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DD1E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Type</w:t>
            </w:r>
          </w:p>
        </w:tc>
      </w:tr>
      <w:tr w:rsidR="0058703D" w:rsidRPr="00AA392E" w14:paraId="3A9CC3B1" w14:textId="77777777" w:rsidTr="00A34CAB">
        <w:trPr>
          <w:trHeight w:val="276"/>
        </w:trPr>
        <w:tc>
          <w:tcPr>
            <w:tcW w:w="238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2EE2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77514</w:t>
            </w:r>
          </w:p>
        </w:tc>
        <w:tc>
          <w:tcPr>
            <w:tcW w:w="95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52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45AD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F7A734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B0C26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322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C3C6D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54DA9D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CAB3B0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7A640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656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FF2BAA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DEEC93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41C09B5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00507F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841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C0E4E1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BD6A24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A8F183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2AD3A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101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A97C6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BB1AE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9BB039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EA03F4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105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4A8966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29FDBA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F27E6D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684A0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332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9086BE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32009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04D02A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8CF815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045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BA30D6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946E8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43BA44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56B12A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430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7B7C98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0BAAAE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39AB2A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F1B213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457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ED750B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5406CC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EE27EED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0C4F47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609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EE2F80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452285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303A0B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22C247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634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27F9EF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501D98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C13EA8D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D3919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580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2894E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896CBC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7C3A20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31A26F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0205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D54F85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FC8070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58DF80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72C407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486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7B0C44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365DAF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ED6E93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2718E6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178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9708E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E1FA3A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A658FA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5BE5DE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426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325BFE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A4028A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4EFEF8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544CE7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500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BB25C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495E14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3C0633A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3C5EC1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593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AFFB9A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F81059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F4EE30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6AB54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725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5DE474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B6225B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B3A793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068913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825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69870C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12B752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957C9D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D490C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35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666A6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B2158C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F32272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7E65CF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130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B89949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815964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23A0097C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214364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196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C73A7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BE036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459BFAAA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D98AF5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354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58A85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E1E25C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0BDC7B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BEC2E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630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EC140D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6E23F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5B2DBC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BA3AC8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782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11E39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F91569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26D9A3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9A7539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389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33E94F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2E551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E03EF6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1C2319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935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1F5EA4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229F0B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F48BE1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803026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5082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67F082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2695E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overlapping</w:t>
            </w:r>
            <w:proofErr w:type="spellEnd"/>
          </w:p>
        </w:tc>
      </w:tr>
      <w:tr w:rsidR="0058703D" w:rsidRPr="00AA392E" w14:paraId="5DA3B41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4B1046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136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603601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A89A5A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64A335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C41468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243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F3A7C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1C38EC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973134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79FE3B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266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BF011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3E092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41FFCE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EB6725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256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84C4E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27957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5A47F51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A363DD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533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DEEB71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9F20B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1255A0A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2B50D7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887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6D222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68F43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771B7F6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0FBD89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894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8B12A7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FB6139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2D8B018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4F49E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116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76411B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508615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EBC366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8C55C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193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67A5B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F168A1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DADA19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57EC62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848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B85D39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8130B8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68F827D" w14:textId="77777777" w:rsidTr="00A34CAB">
        <w:trPr>
          <w:trHeight w:val="276"/>
        </w:trPr>
        <w:tc>
          <w:tcPr>
            <w:tcW w:w="238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91DFB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5675</w:t>
            </w:r>
          </w:p>
        </w:tc>
        <w:tc>
          <w:tcPr>
            <w:tcW w:w="95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E59380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</w:t>
            </w:r>
          </w:p>
        </w:tc>
        <w:tc>
          <w:tcPr>
            <w:tcW w:w="166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C869C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F790BD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8DC4E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1024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C7EDC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F9713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413B645" w14:textId="77777777" w:rsidTr="00A34CAB">
        <w:trPr>
          <w:trHeight w:val="276"/>
        </w:trPr>
        <w:tc>
          <w:tcPr>
            <w:tcW w:w="238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C9290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25770</w:t>
            </w:r>
          </w:p>
        </w:tc>
        <w:tc>
          <w:tcPr>
            <w:tcW w:w="95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37C22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20B02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A7731D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3443B9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6939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BAE4D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8D9113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917F84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9BF04E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7496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02BF3E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139950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B4A7F0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79C8C7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029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BC6894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A8E2C6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015A97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3F8031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0059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C9B512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D84860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A0972E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A13BAB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201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1EEA89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BC685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3E0A5D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789F40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217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264019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19DF5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2DB619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C47F21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525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F2032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148D9E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F92B41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53A761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569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ED1A46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B9CF5E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1EBF96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A1415C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570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F95108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4A891B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E09C36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4CC5E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583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F4207C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331F17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E454401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799A6B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602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C9DE76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0C3B00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DD0300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24EA2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648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DB21F9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57327F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9EFBB7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6CF50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743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A4EA97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6C90C7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DC42485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CF8CC8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817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FCC401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9C4CB9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D399D9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8B9DE0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910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D8798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604478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675FA4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65FEB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124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8D382A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5472C2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C4299F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70F90B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134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B30BB2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788200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A47021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21993B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513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A43A38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FE61F2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472316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1276E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566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0D9C2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D139CC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590FEC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BDDC4E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1820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5D700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42B8B6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927A3B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68A45B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174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1A19D9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027FD2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E75905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0BFDE7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017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BC696A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C8D94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196BE2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F2F165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165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C7A204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4349DC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0ED7D9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F09C19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295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454E5D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802727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EA1C39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1F8058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481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2FA3AF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4B4941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4D008B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EDA7B0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878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EADEA2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0FD69C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692F53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BEBB71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032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CDAC57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FD557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D48E8AA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ED7760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337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AD9072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2F5083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93D1C0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112B4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704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5B3A2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7725BE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1C517F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868908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766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E7D8B6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159816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189545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136362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004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7C7551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5177FA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2C538F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C75F85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222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4C597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B63E7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95CB15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327AC6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721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40DE69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454841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A6F2CD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40C0C8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855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D4A750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C789EC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7D07555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6187FC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988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4EA2A2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65F79C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33A0E7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331F8C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440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F2194E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65B2F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E16CE21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549408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6507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63D19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11AD98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0E23BD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BEE9E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763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C44996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EBCED2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FC2272D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21DB48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843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8A3F66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5300F2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A7722E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665EBA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296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F0E145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A2F7A6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5FAA82F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783945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320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DDEE14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A75AE4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F6B79C4" w14:textId="77777777" w:rsidTr="00A34CAB">
        <w:trPr>
          <w:trHeight w:val="276"/>
        </w:trPr>
        <w:tc>
          <w:tcPr>
            <w:tcW w:w="238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B6F6D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4130</w:t>
            </w:r>
          </w:p>
        </w:tc>
        <w:tc>
          <w:tcPr>
            <w:tcW w:w="95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C359A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D5275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03E1A0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2B502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493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AE12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1AC68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49FC78A" w14:textId="77777777" w:rsidTr="00A34CAB">
        <w:trPr>
          <w:trHeight w:val="276"/>
        </w:trPr>
        <w:tc>
          <w:tcPr>
            <w:tcW w:w="238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787BB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6009</w:t>
            </w:r>
          </w:p>
        </w:tc>
        <w:tc>
          <w:tcPr>
            <w:tcW w:w="95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2F162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7132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6DA9EE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0B6BA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759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D0E171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097B3D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A02962D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C0E404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844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9C3FC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ECD6E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2DE15FF5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048067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924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62C5C4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EDC8B8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3D6F57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A2B106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952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120DD1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4CE928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1C763A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894B71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132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C3FEE4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BA4F1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39686D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947349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240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BB8875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12D58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162ABB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0C0BE5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414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D52618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C7436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1C8DC3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1628B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461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C7BAB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F6BB34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E8607C1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1B42F4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8856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8856FD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22131F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2E23111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6E42DB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ABB6F1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3A1D7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5EDEA39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A812A7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755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84740D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090677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E4C977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E35A8E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886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B9D546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DBAB20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C23F2A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B5CE4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978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5C98F8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09340A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BA44901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A20BC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230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4DAE7D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CFDB20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5DA5DB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89192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328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3B276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07B50D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61A905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549319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471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400ED2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2962BC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1CFAC6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421318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610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875D78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BDABE9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CA4F5C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715F90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775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0FF8D6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6E1B9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B11FC25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F75DBF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010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78452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A521C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08E9AB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C02E2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663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5C461C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9E8519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DF2C12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9D34E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266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A6A13E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28B1D6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567727C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4E8770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551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52BA94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70AD3A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D1C8301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C9FC25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625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7EF151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A07ED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520CB32C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9DA7AF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674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DABC85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230B7E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54BE48DD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C42821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687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E86784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7C17BF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2EC4F62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2FE29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2741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B932CB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828580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C89263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525180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748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B18A6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BBE3F2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D9E809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48ADEA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760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E8D412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C0958B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1498BC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4B7D5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799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B7C10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1A4FB4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C2551C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D83D36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822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551807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2BA323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6F4DBABD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EBF2B6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836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6F15F7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4E84F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495F65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401C77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842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34EF6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75C222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24C1CD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81799A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870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C6F85A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D66F82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E9BECF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CFAF7A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915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2FBF7F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764BC6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05630D1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EDEB91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27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170714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1B60E7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7FA240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59BA6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139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F572C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E65F1C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9B60F4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245299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271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25941C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53E14F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E70830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874292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307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B5C60C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1F9FD1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2FC9C765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D5E70B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362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B15FA0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5260CE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BE26E3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AF3407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410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0FDCA3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3443CE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5CF253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8AA58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644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A063C7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C49C9C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7CEC008" w14:textId="77777777" w:rsidTr="00A34CAB">
        <w:trPr>
          <w:trHeight w:val="276"/>
        </w:trPr>
        <w:tc>
          <w:tcPr>
            <w:tcW w:w="238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6D2CEB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37172</w:t>
            </w:r>
          </w:p>
        </w:tc>
        <w:tc>
          <w:tcPr>
            <w:tcW w:w="95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50733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608B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7694FA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A9BF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26A3D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67851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EC6079C" w14:textId="77777777" w:rsidTr="00A34CAB">
        <w:trPr>
          <w:trHeight w:val="276"/>
        </w:trPr>
        <w:tc>
          <w:tcPr>
            <w:tcW w:w="238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213EB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1926</w:t>
            </w:r>
          </w:p>
        </w:tc>
        <w:tc>
          <w:tcPr>
            <w:tcW w:w="95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6EC64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BA1BB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8E5C01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E1EB42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436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AF1224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FBC61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7B51811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108160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437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E4260F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38F9E3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B290E0C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969229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937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160A93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4494D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88F143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10CBD7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045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0CD9F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B80001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BDB8505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40686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050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95CE9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C733C4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56FF19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F8AF0D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070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04795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55127C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93A98B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293B76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220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7EE93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6AF96D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7D09F7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801597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242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6D1A1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31DC30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0EA81F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981841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8B588F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753B24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35DC31C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F88C1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956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C72B8D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828E17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intronic</w:t>
            </w:r>
            <w:proofErr w:type="spellEnd"/>
          </w:p>
        </w:tc>
      </w:tr>
      <w:tr w:rsidR="0058703D" w:rsidRPr="00AA392E" w14:paraId="365CAE4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F12C3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31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DEFF1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912EE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D91B9A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C97DFA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288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96B99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FF4634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77E887CC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A8BA56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357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A55AF5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4359D8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FBCF42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EAE9B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401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B9C5A6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844BAB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3EBB16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EEF299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6431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81AC91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6A1454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2D02A1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401728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472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693115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30CF2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FB2C135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6EC875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473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B10AED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A0FEAE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5B9FAE3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7AAF7A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713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4EC97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37C88F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59511F61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7EC6F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721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46CCFC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D6B52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409CB8D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82DB17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766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BFE0B4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C0395F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B3DA55C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76AD11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795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7E51F4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BEE97A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C7C587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6FD884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126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761B4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A5E3D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031F03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95AB35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141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79F9A0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0E3DA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8FEF71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6D8EAE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186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AB8B5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B11127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11F977F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859F13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212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D88A0E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D90AAE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59C3C85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A7B6D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302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C30717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97CF4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426D3A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6E9D1F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560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3284C6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C076E8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0BF6C6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091AA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665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F59B48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F6E97B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7917861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AAE56E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671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D47B6B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338DD6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7EA56DA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2C3E62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0621B0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EB3846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TEC</w:t>
            </w:r>
          </w:p>
        </w:tc>
      </w:tr>
      <w:tr w:rsidR="0058703D" w:rsidRPr="00AA392E" w14:paraId="784BEBE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412CC5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8602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03571E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D5F9E6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244479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3A688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04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6C36FF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2ABC22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026A21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07AEA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18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68ECC3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F3CF24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CD54B3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52658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33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B1B2D6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CAABB0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2729D4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DB350C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49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32DB27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B2340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FEDAE2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208894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88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C86620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A6A6D3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9318AB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C3EE4B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861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3D8EC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B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3E5FD4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1001AF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CA3821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097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7C2B6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3F249A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89967A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C16DE9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262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465A8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B070D6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C11225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02B5A7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343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A39B84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35E849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B20070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85F581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404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CC462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4F236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8C9486C" w14:textId="77777777" w:rsidTr="00A34CAB">
        <w:trPr>
          <w:trHeight w:val="276"/>
        </w:trPr>
        <w:tc>
          <w:tcPr>
            <w:tcW w:w="238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B9D62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5338</w:t>
            </w:r>
          </w:p>
        </w:tc>
        <w:tc>
          <w:tcPr>
            <w:tcW w:w="95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2589A4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C24BF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4AF8EA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EC39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700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5709B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1D5E1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3D467AF" w14:textId="77777777" w:rsidTr="00A34CAB">
        <w:trPr>
          <w:trHeight w:val="276"/>
        </w:trPr>
        <w:tc>
          <w:tcPr>
            <w:tcW w:w="238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0108C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8036</w:t>
            </w:r>
          </w:p>
        </w:tc>
        <w:tc>
          <w:tcPr>
            <w:tcW w:w="95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BA2E7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94FDA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FDF13D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69A60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992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B83ED2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F2D172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11FF5C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C0991B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912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62845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20E13F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059957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2244BA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790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5770B4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2F872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4B6123C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7C7D26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9893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7DF303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849079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4FC914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7E67FD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366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0C2E7E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047FE8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44E351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85E43E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422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35F0EF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0CD053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B744DC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757CE4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455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E92787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423C61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FE72EA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7D8C62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631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23781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682B8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AAC1A6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2F6CF2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771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1770F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F8FCCA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39B6B3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77EEB7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13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B1C179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FC1A9C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2A4812DC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C6C3B9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56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F364B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0EDB51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86C76B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A0858E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125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D47DE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92CD82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766801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412B5D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544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CD82E2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C6FC8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5F0D08A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24C9FD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561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09CB86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75AEAD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400790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27D171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626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3EAFE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9393DB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215CE0C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12FF78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631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838DFA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8E8AD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9967C8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3272A7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690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0944B8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4234EE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5F8380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D34695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741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EB9F2D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EA6F45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3FDFDA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E89FB2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158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E759B4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0D2D9E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59AA16D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1F808B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4165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3733EA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737754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2FFACFED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82F7F6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189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137841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9D3088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F8F3C15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407897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325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030A5C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5552C3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0CA6C2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500F19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111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041AA7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234707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07E2F3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0A3F8F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309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D9241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EE84A7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FC5F06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3E7403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341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996ED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E167C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957F75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7A5120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701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2B1C2F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890E2C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8B3CC0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EB83CF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862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D07955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6F8FAA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5C508DCC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4A704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101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66C574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55C98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F458E1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95CC3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133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6B73BD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E7F289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overlapping</w:t>
            </w:r>
            <w:proofErr w:type="spellEnd"/>
          </w:p>
        </w:tc>
      </w:tr>
      <w:tr w:rsidR="0058703D" w:rsidRPr="00AA392E" w14:paraId="139DEA5A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A67C7C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159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A68714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3CE123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38F465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C3449C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478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CFF0AE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F52B8F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708A79B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A89F9D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564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A430B6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919DEE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3D44FC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B6C94A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708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F8EF06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9A897C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731459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305DAB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841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2A377C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4366E4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4B5576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848EEE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999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102F8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9F8B14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intronic</w:t>
            </w:r>
            <w:proofErr w:type="spellEnd"/>
          </w:p>
        </w:tc>
      </w:tr>
      <w:tr w:rsidR="0058703D" w:rsidRPr="00AA392E" w14:paraId="0038059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BE681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120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500143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F14E8E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68F66C8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03B4E9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7995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E43D84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BCD95B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TEC</w:t>
            </w:r>
          </w:p>
        </w:tc>
      </w:tr>
      <w:tr w:rsidR="0058703D" w:rsidRPr="00AA392E" w14:paraId="12B45EF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0AE03A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71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ECE251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C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572730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A11223A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CABE7C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0305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9E759B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B68AF1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C6EEBE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E5AD90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7995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E4384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F4D883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ACC74E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65D2C4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8647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F776E9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3DA5A7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2F31151" w14:textId="77777777" w:rsidTr="00A34CAB">
        <w:trPr>
          <w:trHeight w:val="276"/>
        </w:trPr>
        <w:tc>
          <w:tcPr>
            <w:tcW w:w="238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0AD58D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87301</w:t>
            </w:r>
          </w:p>
        </w:tc>
        <w:tc>
          <w:tcPr>
            <w:tcW w:w="95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3646A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E40B1D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8909DF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EC419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9558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9C3C2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BC944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5F287DB" w14:textId="77777777" w:rsidTr="00A34CAB">
        <w:trPr>
          <w:trHeight w:val="276"/>
        </w:trPr>
        <w:tc>
          <w:tcPr>
            <w:tcW w:w="238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09CF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0505</w:t>
            </w:r>
          </w:p>
        </w:tc>
        <w:tc>
          <w:tcPr>
            <w:tcW w:w="95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7C4E0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C998A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DB8C52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45284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304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CBA6E7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72CD37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E69C5C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4707C5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493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A5E727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45A11C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CAB08B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AD4669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586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171654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647699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9FCC85A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87B4C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169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D20445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9EAA65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BBBE3E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19EEF9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175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95B992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A103B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8D7E9F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223D11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553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31A33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F34D4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DFB704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E36E5D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852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B1B7B4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854883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CAFD64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20EADF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415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8344DE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99D256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6ECE4B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0BB313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2561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85AD36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F6D15D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D0A0D2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90F8F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071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50CC2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59555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C4FCB9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5A6EC3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405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FC158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7622C7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216A8A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C4104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415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569482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302161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1E5DBD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A51EEC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669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441504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8B0CE4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7A38CE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A2EEE5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694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57969E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DE0798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9CF207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862729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747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3D29C2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1BDCF8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73F684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A1D7EC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866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89644D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7DB685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48E026C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68FC02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916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3CCB00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E88E38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E6139D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6FFA22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935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7FD9A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71727D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D6C0E6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2F44D1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002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13F15F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C39B8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E53DB5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570E46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218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6F60CB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853B50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F36920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212EC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482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B04FE8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9A5F86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01544F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B8C18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568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88F861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519210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C25BA2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B028F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300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C56FC7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020248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3657CB5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E62B6E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344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C10344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4B3739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7013BD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76E0F5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407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44F19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984CEE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6BB1B0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560B5F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5871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A3193E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B04EB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C66795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308E7A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030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7AC0BA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E479D3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84A39DA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24A0F2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034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E33C0A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2739C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97D36A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29A052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132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9C3D84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94BBC2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CC4D36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3A55C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239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9DBC76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F7D16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3AA8FA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5F01E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358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7DB1B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BB82D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EEFD85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1561E9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040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FE0325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6F70E6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09A7A05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24A41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050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5C21C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2D06AB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9FBB30A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147EA9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085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F001F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2C5D15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7B3E54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81083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109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C98D6D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E77097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3ED8899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B6F281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168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260B6C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351607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A0454CD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A9E1C3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221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EAE350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C34A0A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BDF78F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3361B6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295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DC643F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A29424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4B5EA8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72FEB1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702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45B22C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752208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A84998D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1F2111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155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E8631A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D2B205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8974B1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C03781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3688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C22B0D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9E81C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AB89ED9" w14:textId="77777777" w:rsidTr="00A34CAB">
        <w:trPr>
          <w:trHeight w:val="276"/>
        </w:trPr>
        <w:tc>
          <w:tcPr>
            <w:tcW w:w="238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29058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84232</w:t>
            </w:r>
          </w:p>
        </w:tc>
        <w:tc>
          <w:tcPr>
            <w:tcW w:w="95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C6DBA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EE5389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277C4A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B2A1D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643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F7284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D19CC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0D24A46" w14:textId="77777777" w:rsidTr="00A34CAB">
        <w:trPr>
          <w:trHeight w:val="276"/>
        </w:trPr>
        <w:tc>
          <w:tcPr>
            <w:tcW w:w="238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C0E0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8227</w:t>
            </w:r>
          </w:p>
        </w:tc>
        <w:tc>
          <w:tcPr>
            <w:tcW w:w="95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72D0B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BEF5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DC24FA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E782C9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8322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354139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B808D8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5A00310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277A5A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839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31B7AB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03ED5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13BFAB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6A24CF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937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B7047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D61851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F563AFA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50DB76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390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A431A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B63663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6F0377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A217CB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474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1BB121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0B0BA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AEE7D8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88C9E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377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5995AE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741308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570051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A51CA5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556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ECCCEB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2230B2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4EEB8B7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57F9A4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581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B4F1AC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4C2C42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2BD9E9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D5348A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649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F15F28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805D4B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8CDBFE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F79A5E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674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8DD63D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04CAE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B35495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847F55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692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B9C883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F23606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AA09CCD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64C9D1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794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432BA8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292B3BC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DBE9B3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EAC531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10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3FB90E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4F31D7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DA8589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454D11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101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4E71A5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0EAE03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654CE4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E5ADA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3139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E8C2E5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2DAFE2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F37FA3C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E7A1E7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156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DEE72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FA59A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4930DFB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187A2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211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0B6710B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BF821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7CDD654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303183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414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58C5D52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88FB9F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166BB4C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48287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436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EA22E7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EDDE35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53DE2005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D2C2B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460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2982A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2A7A1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13A3B88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B7F4B4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591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D77355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1450E1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18E7D1E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20AAC9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716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E8B208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A6C8DF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00BD66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262B9A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8374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078CF4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15B587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CFCDB4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12CA9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388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7961E32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B5452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E500B2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B74321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897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3B18DC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D987F1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B3ED6A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FC92F7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1019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42F91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0FDE390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72F0C96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4BD89F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1165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663165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25CA4E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4DA14E24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030281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420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2378E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875789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B2B4FB1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403FA7F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435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51AEC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4E408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50297C2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79D1F4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6223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1C5C8C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BB52A6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8A648E7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628CB4D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5681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4B03742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E8CBFC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BA5F8F3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7E47994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693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BD1724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4D19A39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A1F78D2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594C70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7757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647ED9B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717394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1D0D95B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246B0B1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231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39958CD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39489D8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2C7B876F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342F35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286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1218C7C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5BB43C5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8A429BA" w14:textId="77777777" w:rsidTr="00A34CAB">
        <w:trPr>
          <w:trHeight w:val="276"/>
        </w:trPr>
        <w:tc>
          <w:tcPr>
            <w:tcW w:w="2385" w:type="pct"/>
            <w:shd w:val="clear" w:color="auto" w:fill="auto"/>
            <w:noWrap/>
            <w:vAlign w:val="center"/>
            <w:hideMark/>
          </w:tcPr>
          <w:p w14:paraId="1A077F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410</w:t>
            </w:r>
          </w:p>
        </w:tc>
        <w:tc>
          <w:tcPr>
            <w:tcW w:w="953" w:type="pct"/>
            <w:shd w:val="clear" w:color="auto" w:fill="auto"/>
            <w:noWrap/>
            <w:vAlign w:val="center"/>
            <w:hideMark/>
          </w:tcPr>
          <w:p w14:paraId="2CA595C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shd w:val="clear" w:color="auto" w:fill="auto"/>
            <w:noWrap/>
            <w:vAlign w:val="center"/>
            <w:hideMark/>
          </w:tcPr>
          <w:p w14:paraId="676F6C8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EB6F314" w14:textId="77777777" w:rsidTr="00A34CAB">
        <w:trPr>
          <w:trHeight w:val="276"/>
        </w:trPr>
        <w:tc>
          <w:tcPr>
            <w:tcW w:w="2385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CE1898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740</w:t>
            </w:r>
          </w:p>
        </w:tc>
        <w:tc>
          <w:tcPr>
            <w:tcW w:w="953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364F7E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870AD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FBF1D7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98297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109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7BCD5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8065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467A940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DA8AD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158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0E2D4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ECEE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61CDBCE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8CF22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160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31E14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9C8C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391638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D51E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182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F9FEC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B090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1FD4C25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A44B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785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E5A17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7140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7719FD2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30D31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900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EA5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AE7DB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A26F0E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1248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948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6482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F81AB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420AEF4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F557F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968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3D5EF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715D0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ACB897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8B05F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969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706F8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4757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F59729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6539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018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6C0C9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2AFDD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3D67E7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8E790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7171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C6D25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8066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1B79120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BDB0D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212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35B7E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DD72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C93EF0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B68CB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215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41E67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33E2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056DEA6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452A0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227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6ACDD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66EBB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EE3EED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655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230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C0437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E8612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1928E9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F31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351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30DBA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67D6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3C3850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752C0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553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277F2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45185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FF5897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D3BCC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740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FD161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44A83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B59519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A6708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315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3768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A523C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EA8CD2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9B193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06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224DD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10C6D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0901D0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D2D04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17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CBA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C8E1E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0686AF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B6B73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33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A0783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3207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9273ED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DC769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41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BDAE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C96B5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9009FD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A3C42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805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AA0A6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D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5CF3C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685F92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FFC0D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7251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95962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AE29C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6170D7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B363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8465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FDBA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F47A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D65ED2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6D758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0035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41FB2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4CFBD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9C423B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48A62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111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1BC31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194DA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E971A8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9B9BA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229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AED3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E8FF4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E9BD08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129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850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F73F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4942F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E85A21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9CBFF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986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7D1B2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88933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78509D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A7396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832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52B68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305DA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E4CA26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D7257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591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C629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205AE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D663C5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EB9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765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0C640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666C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4EB9AD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26B4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857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E177C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BCBEA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A61C61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A0C39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022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D21C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85643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18AE6E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F8C70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195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F848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06662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83A2AB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C9E15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430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D7DA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6A9B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5F9AA2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84DE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924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5FA84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6A6C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454603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00EC3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083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73ACB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B69A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2E756E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FC69B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467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0406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62E4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7280AB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FDE0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777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87DC3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17C68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4A656D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313C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277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DF18E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B9F2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864457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5E59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9725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A097E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F057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63E8D5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CA77D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892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6566F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2C4AC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542C17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C107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975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4DF70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0B0E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188E82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04852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980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765A8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7CC47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16177A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3E4C5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013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02DC2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C583E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55189D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371F0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144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AD0F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412C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4AD2E3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20F05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155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B021A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7CF6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E9272F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D2AE8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174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7D39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014A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108CA0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50A5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468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DE75F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602F7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14CA63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3C6A5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663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C8F4C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6380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11B77D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919A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732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E95F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078F9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484396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D1DF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193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7DF4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1486C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65F9A1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B9AA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474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880DB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42A8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5EB013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A633A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544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1941D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FFFF1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27248F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9A29E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835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45EF4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F9AD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56D158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64E3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873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6AF8F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DE764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6F9D03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DFC6A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2096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D553E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FFBCC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D9D28C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B4E6F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473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D01D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0CA83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199CAFF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3257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577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5390F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EDD1F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90BC5E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17A2A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874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C68C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02087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2680B01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B3EE6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900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CCF9A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930DA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A7BD5C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F0411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922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FCF36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139D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F33738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C4408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15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EB643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70532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772307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E33FB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47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10CC4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7A072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3E0413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B983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133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EBD43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38DF6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1E6E47D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320A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243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D8534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FF6F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105D30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C6634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325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DAD39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F4F27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AFE003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7DCF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326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7BC8F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A410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922947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5B00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535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3B2CA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2D4E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5F9703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5F8D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580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48FE2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4A8C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4C42909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51A55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003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402A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5D0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D3AAFB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B153E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005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EDCD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EA7FE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50518E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72F82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202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7151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E0BE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5CCCD6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98A8E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4890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93DFE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02BB0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40618B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109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101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15340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793C2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731FD0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EFB95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149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A61EA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F3348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AA8DE1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C59A7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159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C295C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F9AE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6A8B34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CCD8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365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4699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6B5BA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9C26D0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32D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427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37683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A71A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E25A2E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DD12E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465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2A5F8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9FF92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1072FA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E78D6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543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286A4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82190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intronic</w:t>
            </w:r>
            <w:proofErr w:type="spellEnd"/>
          </w:p>
        </w:tc>
      </w:tr>
      <w:tr w:rsidR="0058703D" w:rsidRPr="00AA392E" w14:paraId="75F72F4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BD16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19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1FE8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8D62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77E61BF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DD13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85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3F20A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D386C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intronic</w:t>
            </w:r>
            <w:proofErr w:type="spellEnd"/>
          </w:p>
        </w:tc>
      </w:tr>
      <w:tr w:rsidR="0058703D" w:rsidRPr="00AA392E" w14:paraId="396D4E5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CAC7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342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4F1A5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B185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5D8C65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331E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486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7D49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6C0A6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6EB28B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3E1A9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397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8E55D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80DEA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167CEB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8642E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690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C1A83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5FB32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13DC747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71C7C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714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0AD95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40BE9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5F7DCD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6D736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964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F1967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25BE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TEC</w:t>
            </w:r>
          </w:p>
        </w:tc>
      </w:tr>
      <w:tr w:rsidR="0058703D" w:rsidRPr="00AA392E" w14:paraId="39A5825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E1438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8563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E7ACA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D7D8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707F75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8661A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451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5C3A6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393DE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5BF75C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A8C88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475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22C4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D594F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6BFAF8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1660A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778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67A3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0BC63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4EA43E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BCAFF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846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B6A6B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267F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C1B890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3CE61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361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53D8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9325B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BFF225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654C7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405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33CA4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E4A79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9D0834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D5BB3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470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7D56F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7D73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93387A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48DB5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671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25F7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E4EBB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D751E8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E7BFA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049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1178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E175E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F5E48D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20BA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439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B1903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74D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04B210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1D11E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590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45CFA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BD44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484E75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3FBC3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637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24C20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337E6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4BF53C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AB0D9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940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34CA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37FB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8355AD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E902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124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EDEA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5306B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B67512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AEB7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294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56C86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540C4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161A78D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A279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168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09CC3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D6A7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E9A8FE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9B15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7358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8DA14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7063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6D0C31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8EFB0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449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4186F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E3DE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059A92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D829E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671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CC951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80EEE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A25DA1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B9F3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774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C390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8576A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48D0CD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2C236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805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6329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DF38A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25146B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31D04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081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10BEB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703FE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A3169C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25EE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582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CF92E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43200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863298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B446C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690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0BCC0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A022C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E7114A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3BDAF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761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4CB3F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A0C9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C9AE04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0F6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929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668A7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DAFF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E0ABFF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99ED8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387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3B7FF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A8C14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AEDDC3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443E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424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5D931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E1A1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47A855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26825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431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64668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BE381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8362DB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5999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842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6D70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84D6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10EC79F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83D93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249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30B47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88673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F2A549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1053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395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557EA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E8E1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F5A4E5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C72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6215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BFDC8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C01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47CF9E3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7CA51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434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D7424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15364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9D8D34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F500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929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0E6C1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F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55E25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TEC</w:t>
            </w:r>
          </w:p>
        </w:tc>
      </w:tr>
      <w:tr w:rsidR="0058703D" w:rsidRPr="00AA392E" w14:paraId="7B8FE12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2D1CE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0663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BB63B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EC1F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92886C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BC7DC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1372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3201C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7BEC6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0A310B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C760F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3965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DF304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4B0F9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C66C45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C5210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6673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9126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90CF2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CC09A9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85E1B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6969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3018B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31276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21ED7B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F7715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7562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C3F25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33F3D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733BE9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46B2C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7666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44EBE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A1F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E4DB68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43AB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7807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EE5D3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7B11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89AE21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60E7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8536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93C27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98F92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2EAF9D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DFC06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8708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E41C0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14541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3B236B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80180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8872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25C93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A4F75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F04059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E9464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9537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3AA03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20FFD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3719F4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566E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9928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D75B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D3EE8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CA67EF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F9685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005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25FA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F7849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85A9AE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61384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0495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B8A2E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4E713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82AB9A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F592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621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4637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97C34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4B5CDE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2227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830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64342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328F7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FE7685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A7CC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851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E8C8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41A1C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C15F10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9ABBC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114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22A9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DC7F8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D2AF6D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CC8B3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126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055F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22E7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CE86A4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4C11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278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356C7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8E087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F92779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4292A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314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007DC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66A8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BD16B4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02C9E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353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09736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9DC6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4A8B38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0C96E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462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05B9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B64CB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B6D6F9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FC601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528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FE491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46B3D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492BC5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5F71D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603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9FFBF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92BE1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959F58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501C7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764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61BA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851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4372DF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2D106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963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DB7A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F2230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014E80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EC50A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005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DFC9C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4D85D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7DE939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15C9E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031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EF84B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C2A27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6F5679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D170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2068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E4643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E4A0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108C74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2E13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582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D7F0D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4083B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F1BFA4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D1246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742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6DDC0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9DFDB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CD6F94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5E301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818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68C81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CFED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CE4DB3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24FD7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052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1CA9C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A91DB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6A7A67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BA33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065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623E7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03A39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4BCCDA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99EB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140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3B700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45C5A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9E30FB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2AFAD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274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E56B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585C8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ADDF28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DDF94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279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B0FB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BD727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2756D3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AD61E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280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91E4B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FFF56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9575A6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EBD53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486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603B1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C889B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DE7AE5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346BC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918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8627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6B55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FCA7A7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7EA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997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796DF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7BDC9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901DD6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C96A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029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BCBC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C5029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4AA850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98BF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219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E7D86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65DBB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0A6E94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BD072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255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C9095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806B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F0D426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0559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306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01A9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389DE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4E9461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B8A9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5075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155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5701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172139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33735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077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DCC24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15BFF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569D24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67404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109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1ADB4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5A54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A9179D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4C4B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155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B489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BC35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8FC33B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FCA89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295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DB8CA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AEE10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321C09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57FF4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976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8B81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EBCCE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31A0B5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66F7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989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4E354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5F3FA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BEF114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3157F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046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0780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CBFE7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08132C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77EAA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126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71D22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98C3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0DA254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85EBF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206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B9226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6925C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AD0CCD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D49ED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353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DE384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20FE8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86815A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4E57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463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6E619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A1DB5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060692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14B14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497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E15D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D116B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9BD515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AEE9B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505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49D91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19401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DF04D5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E5F79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597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57D07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E54E0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208D5F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D4162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606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22F8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C54C3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A7E8FA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04EF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6631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74008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44265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402F37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58A85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678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3E184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36F28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913731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44096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678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2AA6F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53273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E654F4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342A7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770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4D74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827A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743B2E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F90C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909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81829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7C07C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490CD0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338F6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031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1043F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B6E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6220AD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16B8E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124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C109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9F162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261718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05F1A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322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148B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48F16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C3E18A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4E217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367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693A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AEA5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F2B5D9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4485E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435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D2A50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1290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2EC4C3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335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604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14F42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E680E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AFCC2F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342D6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808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BE78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33B6E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D30355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CF572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231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4FC85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C5829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processed_transcript</w:t>
            </w:r>
            <w:proofErr w:type="spellEnd"/>
          </w:p>
        </w:tc>
      </w:tr>
      <w:tr w:rsidR="0058703D" w:rsidRPr="00AA392E" w14:paraId="7848385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7B644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232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30CF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D59F2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236483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A66E4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330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E03E7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9B52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E83F5C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7C692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483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DABF7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F0A2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E79F6F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789E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499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777B7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C869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CB134B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0354B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8516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D5D02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9FB36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C02F64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40AF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609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87186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C0DDA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5B71AD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AFC42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613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04363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A11BD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476771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8CB7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758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758CD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AA11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C18831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C29B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807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E750C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13365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57D5CE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6A013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867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E72F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4DB74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D4A1CD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1437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964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66CFC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3DD61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4888E8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408B8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137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36128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70FC3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9E8EE8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D125C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213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A29D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87EF0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835B9D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1474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380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C0BEC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6455A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F79863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2710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488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C3E0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92F97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60C14C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1F2EC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598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5305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11699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34B8EE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85F11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676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7F785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38922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665E04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5F85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293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04823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04275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0FC0CA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5A4CD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342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42219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1000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DD92D9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7EE58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690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38F53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2412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1BDE3B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B8034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2361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63994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FD3A9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E60857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D4A4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620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ABA9B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99C67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413C33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EE3C1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689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522B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919BD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254C4AA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3525F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745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E60C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D3896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5D83FD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9C98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875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1440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0D1B2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1443D09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16522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69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5A98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A118D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1803F9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A5354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83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FA90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8C54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978370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14AD1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105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423E4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5AFBB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C6DCD7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E32E2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121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6E739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56725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B59456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71631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217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F2782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7C55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C7FF56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C996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360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8F668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D9DE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AB85C9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F6FAC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618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FE6F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4C1B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D5211A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C58DF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648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E2EBA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78549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83A1E4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7C039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037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A3970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E6683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64ADD4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A7E75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438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62461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2728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34FFB2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168C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822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1FE46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89FA3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intronic</w:t>
            </w:r>
            <w:proofErr w:type="spellEnd"/>
          </w:p>
        </w:tc>
      </w:tr>
      <w:tr w:rsidR="0058703D" w:rsidRPr="00AA392E" w14:paraId="0F9F32E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63AAD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977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9EBE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1206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571FF6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703B6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5030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A3D1D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B4C18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F739B5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603A0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23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9F2B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5121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4D461E8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1BFF9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507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296E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93DB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EF84E4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0D083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754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0174A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E4435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C3ED48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0B6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787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D237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4758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6143968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6D0AC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639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42465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90276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intronic</w:t>
            </w:r>
            <w:proofErr w:type="spellEnd"/>
          </w:p>
        </w:tc>
      </w:tr>
      <w:tr w:rsidR="0058703D" w:rsidRPr="00AA392E" w14:paraId="502A297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F338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714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C49C3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AA090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A9DD04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8589B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763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01B11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F27C7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EB2C5B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4BEE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861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0DC72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9D7C3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22043A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7A36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62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24301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G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55801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C32039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CF5DB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1204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4A1FD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B4ABD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CD1E66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BFBA0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6592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515F9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CDCA2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B8CC67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80F74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9033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9A39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99E90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760F23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A6D4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437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282E0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7A99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42A850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37F7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846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30F1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970D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3FF762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3E3B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968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8634D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A640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450B7E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650F5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1409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0932D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EF9C6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356EE7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ACBDA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559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F4EFE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A5811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FCBE8D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07C05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148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69E94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25FF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EA2E47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AFC8B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712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B4A5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3335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1ABD26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2292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297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48DB6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15D57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579F6B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B4C4B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565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EC6D6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2D49E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F033E0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FAC0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414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01E7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5CDF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C69F7F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704C7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260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335A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222EC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6ABAC7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5B816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711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7EF8E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1F4BC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8B6575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37B5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314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A0727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54AE7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1A7F00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414F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505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A67D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236A0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F72AE9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AF1F3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551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4C89E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53E48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148D82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A09C6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428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9C716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B69A4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40D8BD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9831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598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9D6E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977FC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2FD9E1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BAD12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858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F6D6C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99812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C72A25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A6FD8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753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57D7D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01143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170658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CB656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657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F2E2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99D43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1FF40A9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2DF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0729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856DA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D52F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3801CA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474CA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244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5457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B038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B4101D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D879D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280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C68C3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FDD77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1421BC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F0AC1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314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06A20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83D9A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FDD268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30BD5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194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DDA6B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50FBE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910A4F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1B35A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375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E5F4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EC374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1F78578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953DD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647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358F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2819F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4FE778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C3484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123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B8FBB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9DD4E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685C1DE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BE09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297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24C2D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52DF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699B622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F4254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389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5C52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A9CFF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680210D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0AFC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475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34680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8846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6B24A6E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4E15F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516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ADDE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E126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C41FEC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23A93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649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1F469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E333A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A21ABD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852C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649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ECED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545A8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515CE6F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C9EC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749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813BC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DF94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24A97B8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16B30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025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DE1C8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FA62B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7879E85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F5496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4207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0DE05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634C7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ADDFBA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353C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310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41009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C03C8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EB3467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0D06D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100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CC74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11D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CD7546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A35A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377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E282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B5E9C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45C627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CD17A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461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10682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77C8B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4A92BC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3A09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581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7B37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2F76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140477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01BF4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642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3A0A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06A6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4438942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1A19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668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A16BD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B2B0E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6E9480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98BC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708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7F22F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6D15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155BC05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D6B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288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9E160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EFF7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processed_transcript</w:t>
            </w:r>
            <w:proofErr w:type="spellEnd"/>
          </w:p>
        </w:tc>
      </w:tr>
      <w:tr w:rsidR="0058703D" w:rsidRPr="00AA392E" w14:paraId="6600CC6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EF8F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477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6E261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B7108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processed_transcript</w:t>
            </w:r>
            <w:proofErr w:type="spellEnd"/>
          </w:p>
        </w:tc>
      </w:tr>
      <w:tr w:rsidR="0058703D" w:rsidRPr="00AA392E" w14:paraId="7E8A2B0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AF47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699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63DF9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849D0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6EEEB2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A2936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705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FE804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8B3EA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1268DBA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C0EFD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805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BE0AC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B0884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00C11F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FFAB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995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026F9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809CC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5573539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19A14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065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4DAA6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F7B2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BBF08D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59AC7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090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39D99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5E8FC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6BDF51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C3968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7112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33C4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DCF55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00A1D9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71047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121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C54C8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14D3B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51B77A7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1F1B0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152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CB33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53F3A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2842B5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E188B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158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4770E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C3619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6165F8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7E51E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376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1A2EA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7D1EE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processed_transcript</w:t>
            </w:r>
            <w:proofErr w:type="spellEnd"/>
          </w:p>
        </w:tc>
      </w:tr>
      <w:tr w:rsidR="0058703D" w:rsidRPr="00AA392E" w14:paraId="1F9A6D1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5B83F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439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E1ED2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54A06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908CA6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57740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492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0C041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06D4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A4CB4E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9ABA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731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4A340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B9CF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B25D86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C4E26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027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2F47A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DC22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TEC</w:t>
            </w:r>
          </w:p>
        </w:tc>
      </w:tr>
      <w:tr w:rsidR="0058703D" w:rsidRPr="00AA392E" w14:paraId="4B614AC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EAEF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309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F9DC5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88138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FA8F3C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7D90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459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1D55C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7117C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F95804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9CB04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28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2424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775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44DD5F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675E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31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A1BA4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751FB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4D45F4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15561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37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93AA0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EDF4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295873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57B6E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80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1097C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H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9BA1A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2198C5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722DD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0162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5657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5620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738006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2A913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01552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12DF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27356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D9E15D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73C5B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2503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739DB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7773B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B95289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B85F9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7978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394F6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A7C09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A4B567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4315B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8000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A557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1D04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0E6A6A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411FF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661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73656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05D5C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051E49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9354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1878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0AFC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72E1E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CB0EE1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BC389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072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D5009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841F4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6C169E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ABAA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481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A679B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97B9D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653799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09E7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553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F715D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0CFD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B0DC64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6C685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678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EC1E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4820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5EDE9E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7C8A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024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E2E1D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FF51B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CC552C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337E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163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79082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AAB2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9D82AA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05AB7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370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906BF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89E9B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D704D7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E86D2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529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B15FD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B79F8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587763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57DFD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596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33E5C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02912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31779B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CFB94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707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04D98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AC5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6877A0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A566D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3926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679F5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57FC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BAC1DA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60841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4071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B8D0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20F6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DFCD67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FAA2E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074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484E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05363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337C81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C2C7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134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034CC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A4CC1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CA67A8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02B89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157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70948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FFF6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5B5836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74B4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225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D0ED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2EF68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B3887F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7EA3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509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4FFEA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E97B9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982E33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C5A6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704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A0324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B673B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5DF0B2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5483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799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3B7A1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C8011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79B1DC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BAAB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5959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5DEE3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89129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55FA11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D2E72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482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AF7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020A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267676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B3522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643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62C25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C62AD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67CA59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F5E12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682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CCA5F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0798C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2B5C35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E88A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271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0362D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F4A6F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1DA0B2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3FC9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446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CEA6E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E56E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43DCE9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EB3B0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578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443D2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EC030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78157E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2B01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676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D9B78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6374B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77424D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157D4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18151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73D02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054D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360FFE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B74FF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274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2644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D09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E5E0A2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45318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309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8908B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21238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A5477B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B9496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319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19AD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DEA45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784E2B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80E7C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503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49217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95164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A5317A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B15A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648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7A42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55B6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92E91D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BEAC6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795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E872E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8D34C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FA1A25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E57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899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414C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1EA4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C8082E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DE0E1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633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CE85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D1679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B8E772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2A60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659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21E3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3F117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CD9606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7EA48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882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79E6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81C7C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DD9150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53293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885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61748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1474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6E4A35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08DFB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533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7B93F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E79FA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2C56B1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5BC42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561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81142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EF5CB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6B5F5E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AA468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529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611FA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07723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035EFB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A6BEA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073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EC3D6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FC1EC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5D71CB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3A328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474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B005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BCF38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14B90C2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758BC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2513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80D9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247C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E47750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13B69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700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4FAB5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6C500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4D0E975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60D02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740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1F314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B15B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overlapping</w:t>
            </w:r>
            <w:proofErr w:type="spellEnd"/>
          </w:p>
        </w:tc>
      </w:tr>
      <w:tr w:rsidR="0058703D" w:rsidRPr="00AA392E" w14:paraId="1043C7A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D06D1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813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F539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AD091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6355684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4E050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853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2428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2519A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2237394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8DE1A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991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1796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E408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2269CA4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9D0FB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16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0BEC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427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0EC8C8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81C90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73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09029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B4D2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intronic</w:t>
            </w:r>
            <w:proofErr w:type="spellEnd"/>
          </w:p>
        </w:tc>
      </w:tr>
      <w:tr w:rsidR="0058703D" w:rsidRPr="00AA392E" w14:paraId="2A1C84E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D7FE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95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4C083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E4D06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0219DF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2402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144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7B7F3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CBCA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85480E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B551C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228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0E818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8CF30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15603C0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E2EA1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348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3ABCF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70E07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E099FC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EBA99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352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D6DA6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85909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128057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43F0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463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6F7DA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3541B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07102B2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659DB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531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602B0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608D0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9C58DE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55447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542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2F3D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4D265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4456A8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E0F7A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3550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8AD39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E3E14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4DC11B4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15B1A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608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D85B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0EEDA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processed_transcript</w:t>
            </w:r>
            <w:proofErr w:type="spellEnd"/>
          </w:p>
        </w:tc>
      </w:tr>
      <w:tr w:rsidR="0058703D" w:rsidRPr="00AA392E" w14:paraId="1EE0302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3F6DF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620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69B4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4CFF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63E0ED3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A3C04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693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15210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A159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160CC1E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F9D72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754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C01AD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D3310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0027C4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782F3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761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B6FD9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2C13D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27BCB03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672AE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002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E4C73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B5B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E38EF9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C02BE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140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61308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FB5A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FE912C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4C032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332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216F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ACDEB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021CFF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81751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426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76D52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DCA1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F97124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3307E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468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3CB7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6263A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85334E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A5289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652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136AB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F104D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ADAC20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20328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757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3ED42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5EEDE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2A14F05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51E54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770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D595C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DEF97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5AD5912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56317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798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3C07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EAD40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A7904E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2E997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994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C1BC8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6A422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0734DF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BCC1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015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45A6C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1BB81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416FA51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2A1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5025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8C8B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D0704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B153BD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E1D3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031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5436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AE483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D4E509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5D3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081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BBC68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BCEFF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707843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76686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114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8F1B9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216A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696B1D3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67D9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303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FD60A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716C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B9AF9C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4D0EF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361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43EBD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BBE70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65DD219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6CC89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389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573FE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ABF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4FBCF81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5EA34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425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ABAE1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41AE0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0C58578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8645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432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2FA3C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BFEB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86C6C5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2298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463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4A0AB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8AAF1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E239FB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85DF3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518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CFFF2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7BE59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0417DF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2B20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538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64972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0685A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402A4FB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8ACFC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538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5153E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0D1D5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102CD39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410E8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583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D70BD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EEE75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B89185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BDEE1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696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62F47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486CF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5BE76F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78C9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712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E1CC4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65C83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8CAAC7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E7AAA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5733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8B250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1885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4A242B0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47B9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760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9ECDA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43266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2B3B472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92C8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879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1F58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90709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5EC5CC6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24E91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904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0F46B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17A94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2B7A65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E78E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920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B23E8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162C8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2442625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761DC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929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60DC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EC248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1EFE14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3F49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954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8AC27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2E3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043954C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A31B5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960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5CC6D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446DE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464EE2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76BEB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982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7F83E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4978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7030ED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103F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08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66D77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63C1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962234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5DF32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23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45E1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F93B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94E789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EFE9E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86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EE1D7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ED151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B9644E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75C91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87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AF318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C8D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CD0052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DD272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89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404F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AE827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5DB34FC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6318B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96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B7F3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254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5ECA26E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07F49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109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3EE4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E128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0E8F08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4458B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173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0D5A8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5696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56DD64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60D44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6174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D2C3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573A8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overlapping</w:t>
            </w:r>
            <w:proofErr w:type="spellEnd"/>
          </w:p>
        </w:tc>
      </w:tr>
      <w:tr w:rsidR="0058703D" w:rsidRPr="00AA392E" w14:paraId="6E30F15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C13F0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394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9C9B7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059BA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45F219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A68B3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402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3882B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FAB0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35C993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977C1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414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802B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15F4C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6C3A93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6D9BE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549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03DCF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0D1F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2570EC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3FEE4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618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A4522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F0D63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939ABB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DE48A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649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96E12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48CE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400FD0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7E0D6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706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D44A6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366D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1FD5E5A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F7054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719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3311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CE27B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262188B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D8198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725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580C0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388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B0A047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86563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750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A5E98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FD85F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22A90C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5B17A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938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A6951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B27B2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70460E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122C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947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0B34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0B0D2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46BE68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05EED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950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A9343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44974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7AD091F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77357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001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4BC69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0E61F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CE47E1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7CF07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003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2224E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EE8EA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24600F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C6A3E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7089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BBE4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10457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658613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9F943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094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05DA5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95728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72318A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974F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155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C19E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D7BA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6E46BFD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76DB5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160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CAB7A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F39F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77F73B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3B37D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207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9C93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08E6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4D16604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87550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238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D5B8B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1B65A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030BEC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7748C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244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2FB66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4C1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processed_transcript</w:t>
            </w:r>
            <w:proofErr w:type="spellEnd"/>
          </w:p>
        </w:tc>
      </w:tr>
      <w:tr w:rsidR="0058703D" w:rsidRPr="00AA392E" w14:paraId="7850933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4436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249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6B396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864D4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7D6A8A6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2C4B5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254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5348C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CFEE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2AB345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4C5FA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347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FE08B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A060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037D518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03714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368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1D86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CC80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7B788A3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ADD69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407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0F9A8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A733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82E37E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5B2E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432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1112B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06FD3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C4B8A9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24310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539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78A5C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7D199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intronic</w:t>
            </w:r>
            <w:proofErr w:type="spellEnd"/>
          </w:p>
        </w:tc>
      </w:tr>
      <w:tr w:rsidR="0058703D" w:rsidRPr="00AA392E" w14:paraId="37D822D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109E1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542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8EC8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9C9A4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intronic</w:t>
            </w:r>
            <w:proofErr w:type="spellEnd"/>
          </w:p>
        </w:tc>
      </w:tr>
      <w:tr w:rsidR="0058703D" w:rsidRPr="00AA392E" w14:paraId="493FDA7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BE362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545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31378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2C5ED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C74189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ACD8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671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EA50B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27EB2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23FE2E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E1581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7744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FE2DE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33909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intronic</w:t>
            </w:r>
            <w:proofErr w:type="spellEnd"/>
          </w:p>
        </w:tc>
      </w:tr>
      <w:tr w:rsidR="0058703D" w:rsidRPr="00AA392E" w14:paraId="71A2485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F17C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749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481BB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C0E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0689284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BEC65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796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CAE3A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8B2EA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7D40F50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DB692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946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5D3DC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17E1D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TEC</w:t>
            </w:r>
          </w:p>
        </w:tc>
      </w:tr>
      <w:tr w:rsidR="0058703D" w:rsidRPr="00AA392E" w14:paraId="233C157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54FF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952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DA37D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9BE20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4D4E1F4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10630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988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B3D37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C55B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TEC</w:t>
            </w:r>
          </w:p>
        </w:tc>
      </w:tr>
      <w:tr w:rsidR="0058703D" w:rsidRPr="00AA392E" w14:paraId="4C7A326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1C3C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989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8F6C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5611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5143393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ED6A9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992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F31B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C42EC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TEC</w:t>
            </w:r>
          </w:p>
        </w:tc>
      </w:tr>
      <w:tr w:rsidR="0058703D" w:rsidRPr="00AA392E" w14:paraId="7707C2F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70AA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006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5FDB4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6BA78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TEC</w:t>
            </w:r>
          </w:p>
        </w:tc>
      </w:tr>
      <w:tr w:rsidR="0058703D" w:rsidRPr="00AA392E" w14:paraId="56A2547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D013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011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B804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6406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TEC</w:t>
            </w:r>
          </w:p>
        </w:tc>
      </w:tr>
      <w:tr w:rsidR="0058703D" w:rsidRPr="00AA392E" w14:paraId="09987C4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8F1BE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062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2ED32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681FC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38632A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E5496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116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3CB29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BB54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4DA03E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51B33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391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525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8EE4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7DF88D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D5180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397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078D3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1A4E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0A0FC31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92251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466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A5633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DBB44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3AC5CB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F7A4D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488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7B990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AB9CD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FD0128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6CA68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8528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3D53A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BFC40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91EF10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6320D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572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F02F4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536A3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8C6A2A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11C86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09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42D57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04F8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DC5DE6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5ACB9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38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41416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7746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0EB5A5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F0B0F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51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C1AE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3E024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6F0F78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61DB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73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DFBC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5C749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E015387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54E4D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82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DCBE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8770D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1440B1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EE574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89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982F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63AF2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F73CEF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B597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97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53DC5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397CC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6BD1C1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D7547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14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0FDD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66D5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95EE13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EB596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26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17CF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B4D51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B2DD81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F3C8D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33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6D88B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3E5A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5F77B2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89CF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38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3A6DB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8F27D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303DE3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3D70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60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F67A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374F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38FA62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6FFCB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97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F603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5BB08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DF7D6C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E6C73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813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76668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I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7E3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22CBA0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F8187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05032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D05F3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E242E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CE4674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E9AE4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06097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CEDC4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E5D33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546D71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5BE70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0473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BA49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A118F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7189CE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B6DC7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069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34507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FED40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993332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4848F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2340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253AD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506DD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D5590F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EAC7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4683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CB6C1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FF330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BC4A5F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A77CD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306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6D42E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ABBED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303E64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206C4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6756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E7587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3A3B5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75BA09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A611E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410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0A8CB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5E7D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FC5E04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2B61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553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36CDB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7DF2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3043BE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3A996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880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1BDD6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0ABD1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1D871AF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7AB0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7891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D80F8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D8502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C9DE73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358D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8881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131BE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22157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217B5E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D292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19643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E007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9E90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28D067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A7F5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0072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E402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39FC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346AC0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3E108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212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0D948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0754A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9766C5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29F4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1232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E6122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526EE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C86A7E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2805B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2154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6F7CA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0E816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D04B07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E51DB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226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B0ED0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8255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E7214C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F233D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740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BBE04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7D27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164E2AE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94895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2946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66718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F13F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CB20A2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D1762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12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AD94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1481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68EB116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3C01E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077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21302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40A44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DB35BD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07A5E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287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74C16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2C332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54343C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D7774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322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0720A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7D76C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7F5F76D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8D0B8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329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0118A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1AD4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A0D6CE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5E70B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362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17044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0B216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52DA33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1860F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397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4DC02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13D6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4EC808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DA2B3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400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B8174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629B4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3EF79E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0BDE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475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50F58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E9019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546EA51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24F86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802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5B2F1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2A2F8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16C95D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C022A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3983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FEE6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E215D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18E38F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E71C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0861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1F394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E63BB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A1F77F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2C593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149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68362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F24A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663E27D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4A3C8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4186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012CA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1A2D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3EAA20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8BCCF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189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42A90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B12B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5622F9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57787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4210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B5E38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E6414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08DDBEE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C8405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092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5A3CC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B587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628D79E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F1461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107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1A8D3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A92F6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A51293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89B4A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155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E47DE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BEDDD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E684F4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A61D7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365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C4F77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570BB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5B21FCBB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B5552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446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91235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04CC6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8F0EFD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E97B0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448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22C23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81BB0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33D5EAF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2D94A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768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AB743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968E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6B685B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A3BA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772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3E755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85E4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244FBF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3A95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5927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F4913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7331A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2946172C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82BE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74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D2D57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54337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51C3750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F3B16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088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E97BA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39C18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4606D8E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6CBF0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182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E8EED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20A27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lincRNA</w:t>
            </w:r>
          </w:p>
        </w:tc>
      </w:tr>
      <w:tr w:rsidR="0058703D" w:rsidRPr="00AA392E" w14:paraId="6F86686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BBC5A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3159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9A3FD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8F8FA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3C34816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614CB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6431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C8824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3A1B4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7037C3E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6134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506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2D8A9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2AA4D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1BA4A8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C214C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6944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A4610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2BF74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AA392E">
              <w:rPr>
                <w:rFonts w:eastAsia="等线" w:cs="Times New Roman"/>
                <w:color w:val="000000"/>
                <w:szCs w:val="24"/>
              </w:rPr>
              <w:t>sense_overlapping</w:t>
            </w:r>
            <w:proofErr w:type="spellEnd"/>
          </w:p>
        </w:tc>
      </w:tr>
      <w:tr w:rsidR="0058703D" w:rsidRPr="00AA392E" w14:paraId="19D5340A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CA719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036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57A0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D6A7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1C125C2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3A21D3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042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306C5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B9843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2974EB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65BE5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128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43498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69601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5E61AAC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B34A2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1984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2F755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B5113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2FBD4D7D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E107D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233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F7308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0E82D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4D5AC28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528BC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273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C9233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57D6B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antisense</w:t>
            </w:r>
          </w:p>
        </w:tc>
      </w:tr>
      <w:tr w:rsidR="0058703D" w:rsidRPr="00AA392E" w14:paraId="09992E12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3A6DC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5680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92065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0A277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352E943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8910C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77488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556A87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E4746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31EBCD29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CB98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3445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AAA0D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E84D5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9F5D6C4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2A6D8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525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B94A8E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6E1A5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03EB7C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3D28F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01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589C9D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7CFE9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C89754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C07A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466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5DA53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94218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09750F40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63EC9F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62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79577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1D69E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7CE2B2C6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D6CA89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6633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4E42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50914B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633F524F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F14F8A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lastRenderedPageBreak/>
              <w:t>ENSG00000286642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85337C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14C11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3020B45" w14:textId="77777777" w:rsidTr="00A34CAB">
        <w:trPr>
          <w:trHeight w:val="276"/>
        </w:trPr>
        <w:tc>
          <w:tcPr>
            <w:tcW w:w="238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459631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627</w:t>
            </w:r>
          </w:p>
        </w:tc>
        <w:tc>
          <w:tcPr>
            <w:tcW w:w="95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9F8215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4E46E2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  <w:tr w:rsidR="0058703D" w:rsidRPr="00AA392E" w14:paraId="294DC017" w14:textId="77777777" w:rsidTr="00A34CAB">
        <w:trPr>
          <w:trHeight w:val="276"/>
        </w:trPr>
        <w:tc>
          <w:tcPr>
            <w:tcW w:w="238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770E44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ENSG00000287628</w:t>
            </w:r>
          </w:p>
        </w:tc>
        <w:tc>
          <w:tcPr>
            <w:tcW w:w="95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6B0306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J</w:t>
            </w:r>
          </w:p>
        </w:tc>
        <w:tc>
          <w:tcPr>
            <w:tcW w:w="166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5FB920" w14:textId="77777777" w:rsidR="0058703D" w:rsidRPr="00AA392E" w:rsidRDefault="0058703D" w:rsidP="00A34CAB">
            <w:pPr>
              <w:spacing w:line="360" w:lineRule="auto"/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AA392E">
              <w:rPr>
                <w:rFonts w:eastAsia="等线" w:cs="Times New Roman"/>
                <w:color w:val="000000"/>
                <w:szCs w:val="24"/>
              </w:rPr>
              <w:t>mRNA</w:t>
            </w:r>
          </w:p>
        </w:tc>
      </w:tr>
    </w:tbl>
    <w:p w14:paraId="1EC3289E" w14:textId="77C856DE" w:rsidR="006516F4" w:rsidRDefault="006516F4">
      <w:pPr>
        <w:spacing w:before="0" w:after="200" w:line="276" w:lineRule="auto"/>
        <w:rPr>
          <w:rFonts w:cs="Times New Roman"/>
          <w:szCs w:val="24"/>
        </w:rPr>
      </w:pPr>
    </w:p>
    <w:p w14:paraId="0327CFB2" w14:textId="05313C88" w:rsidR="006516F4" w:rsidRDefault="006516F4" w:rsidP="0058703D">
      <w:pPr>
        <w:spacing w:line="360" w:lineRule="auto"/>
        <w:rPr>
          <w:rFonts w:cs="Times New Roman"/>
          <w:szCs w:val="24"/>
        </w:rPr>
      </w:pPr>
    </w:p>
    <w:p w14:paraId="4CEBD797" w14:textId="77777777" w:rsidR="006516F4" w:rsidRDefault="006516F4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2AF7B57" w14:textId="77777777" w:rsidR="00163912" w:rsidRDefault="00163912" w:rsidP="0058703D">
      <w:pPr>
        <w:spacing w:line="360" w:lineRule="auto"/>
        <w:rPr>
          <w:rFonts w:cs="Times New Roman"/>
          <w:szCs w:val="24"/>
        </w:rPr>
        <w:sectPr w:rsidR="00163912" w:rsidSect="0093429D">
          <w:headerReference w:type="even" r:id="rId9"/>
          <w:footerReference w:type="even" r:id="rId10"/>
          <w:footerReference w:type="default" r:id="rId11"/>
          <w:headerReference w:type="first" r:id="rId12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0426BAF3" w14:textId="45C86193" w:rsidR="00DC0121" w:rsidRPr="002C03C5" w:rsidRDefault="00862E62" w:rsidP="00DC0121">
      <w:pPr>
        <w:rPr>
          <w:rFonts w:cs="Times New Roman"/>
          <w:szCs w:val="24"/>
        </w:rPr>
      </w:pPr>
      <w:r w:rsidRPr="0065387F">
        <w:rPr>
          <w:b/>
          <w:bCs/>
        </w:rPr>
        <w:lastRenderedPageBreak/>
        <w:t>Supplementary</w:t>
      </w:r>
      <w:r w:rsidR="00DC0121" w:rsidRPr="0065387F">
        <w:rPr>
          <w:rFonts w:cs="Times New Roman"/>
          <w:b/>
          <w:bCs/>
          <w:szCs w:val="24"/>
        </w:rPr>
        <w:t xml:space="preserve"> Table 2.</w:t>
      </w:r>
      <w:r w:rsidR="00DC0121" w:rsidRPr="002C03C5">
        <w:rPr>
          <w:rFonts w:cs="Times New Roman"/>
          <w:szCs w:val="24"/>
        </w:rPr>
        <w:t xml:space="preserve"> </w:t>
      </w:r>
      <w:r w:rsidR="00DC0121" w:rsidRPr="00774536">
        <w:rPr>
          <w:rFonts w:cs="Times New Roman"/>
          <w:szCs w:val="24"/>
        </w:rPr>
        <w:t>Inference of infiltrating cells from gene expression profiles</w:t>
      </w:r>
      <w:r w:rsidR="00DC0121">
        <w:rPr>
          <w:rFonts w:cs="Times New Roman"/>
          <w:szCs w:val="24"/>
        </w:rPr>
        <w:t>.</w:t>
      </w:r>
    </w:p>
    <w:p w14:paraId="5CDEACC1" w14:textId="77777777" w:rsidR="00DC0121" w:rsidRPr="002C03C5" w:rsidRDefault="00DC0121" w:rsidP="00DC0121">
      <w:pPr>
        <w:rPr>
          <w:rFonts w:cs="Times New Roman"/>
          <w:szCs w:val="24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4023"/>
        <w:gridCol w:w="923"/>
        <w:gridCol w:w="923"/>
        <w:gridCol w:w="922"/>
        <w:gridCol w:w="922"/>
        <w:gridCol w:w="922"/>
        <w:gridCol w:w="922"/>
        <w:gridCol w:w="922"/>
        <w:gridCol w:w="922"/>
        <w:gridCol w:w="922"/>
        <w:gridCol w:w="1237"/>
      </w:tblGrid>
      <w:tr w:rsidR="00DC0121" w:rsidRPr="002C03C5" w14:paraId="1342F92E" w14:textId="77777777" w:rsidTr="00A34CAB">
        <w:trPr>
          <w:trHeight w:val="517"/>
          <w:jc w:val="center"/>
        </w:trPr>
        <w:tc>
          <w:tcPr>
            <w:tcW w:w="1483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6617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Cell types</w:t>
            </w:r>
          </w:p>
        </w:tc>
        <w:tc>
          <w:tcPr>
            <w:tcW w:w="1020" w:type="pct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58AF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HC</w:t>
            </w:r>
          </w:p>
        </w:tc>
        <w:tc>
          <w:tcPr>
            <w:tcW w:w="1020" w:type="pct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0E7D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2C03C5">
              <w:rPr>
                <w:rFonts w:eastAsia="等线" w:cs="Times New Roman"/>
                <w:color w:val="000000"/>
                <w:szCs w:val="24"/>
              </w:rPr>
              <w:t>FrO</w:t>
            </w:r>
            <w:proofErr w:type="spellEnd"/>
          </w:p>
        </w:tc>
        <w:tc>
          <w:tcPr>
            <w:tcW w:w="1020" w:type="pct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A1EB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Fr/TBI</w:t>
            </w:r>
          </w:p>
        </w:tc>
        <w:tc>
          <w:tcPr>
            <w:tcW w:w="456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8D8E12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P value</w:t>
            </w:r>
            <w:r>
              <w:rPr>
                <w:rFonts w:eastAsia="等线" w:cs="Times New Roman"/>
                <w:color w:val="000000"/>
                <w:szCs w:val="24"/>
              </w:rPr>
              <w:t xml:space="preserve"> </w:t>
            </w:r>
            <w:r w:rsidRPr="002C03C5">
              <w:rPr>
                <w:rFonts w:eastAsia="等线" w:cs="Times New Roman"/>
                <w:color w:val="000000"/>
                <w:szCs w:val="24"/>
              </w:rPr>
              <w:t>(One-way ANOVA)</w:t>
            </w:r>
          </w:p>
        </w:tc>
      </w:tr>
      <w:tr w:rsidR="00DC0121" w:rsidRPr="002C03C5" w14:paraId="5D067C21" w14:textId="77777777" w:rsidTr="00A34CAB">
        <w:trPr>
          <w:trHeight w:val="517"/>
          <w:jc w:val="center"/>
        </w:trPr>
        <w:tc>
          <w:tcPr>
            <w:tcW w:w="1483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0B5E02E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</w:p>
        </w:tc>
        <w:tc>
          <w:tcPr>
            <w:tcW w:w="1020" w:type="pct"/>
            <w:gridSpan w:val="3"/>
            <w:vMerge/>
            <w:tcBorders>
              <w:bottom w:val="single" w:sz="4" w:space="0" w:color="auto"/>
            </w:tcBorders>
            <w:vAlign w:val="center"/>
            <w:hideMark/>
          </w:tcPr>
          <w:p w14:paraId="30A2EDD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</w:p>
        </w:tc>
        <w:tc>
          <w:tcPr>
            <w:tcW w:w="1020" w:type="pct"/>
            <w:gridSpan w:val="3"/>
            <w:vMerge/>
            <w:tcBorders>
              <w:bottom w:val="single" w:sz="4" w:space="0" w:color="auto"/>
            </w:tcBorders>
            <w:vAlign w:val="center"/>
            <w:hideMark/>
          </w:tcPr>
          <w:p w14:paraId="758AAC8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</w:p>
        </w:tc>
        <w:tc>
          <w:tcPr>
            <w:tcW w:w="1020" w:type="pct"/>
            <w:gridSpan w:val="3"/>
            <w:vMerge/>
            <w:tcBorders>
              <w:bottom w:val="single" w:sz="4" w:space="0" w:color="auto"/>
            </w:tcBorders>
            <w:vAlign w:val="center"/>
            <w:hideMark/>
          </w:tcPr>
          <w:p w14:paraId="640A11C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</w:p>
        </w:tc>
        <w:tc>
          <w:tcPr>
            <w:tcW w:w="45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7158216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</w:p>
        </w:tc>
      </w:tr>
      <w:tr w:rsidR="00DC0121" w:rsidRPr="002C03C5" w14:paraId="600A3126" w14:textId="77777777" w:rsidTr="00A34CAB">
        <w:trPr>
          <w:trHeight w:val="276"/>
          <w:jc w:val="center"/>
        </w:trPr>
        <w:tc>
          <w:tcPr>
            <w:tcW w:w="148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4E6D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Microvascular endothelial cells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797D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8407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DBB5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9F07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42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A237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3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ECB1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3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31DA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56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5951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42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666A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53</w:t>
            </w:r>
          </w:p>
        </w:tc>
        <w:tc>
          <w:tcPr>
            <w:tcW w:w="45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C1A5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69</w:t>
            </w:r>
          </w:p>
        </w:tc>
      </w:tr>
      <w:tr w:rsidR="00DC0121" w:rsidRPr="002C03C5" w14:paraId="7C2D51E9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020C609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B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FE235E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5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43ACFD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407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F442B5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7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53EB5D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1D1E24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5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BE27EF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09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B2E3E1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5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8101F0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D83AF0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63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3FDF7F8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45</w:t>
            </w:r>
          </w:p>
        </w:tc>
      </w:tr>
      <w:tr w:rsidR="00DC0121" w:rsidRPr="002C03C5" w14:paraId="31A0B4D9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71AC43F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naive B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8B933E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9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409DE0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06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99828D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0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D634F5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5E6AB6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89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D4A1AC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2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EF2436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9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F0F6FB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E3EE33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64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6DA0170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53</w:t>
            </w:r>
          </w:p>
        </w:tc>
      </w:tr>
      <w:tr w:rsidR="00DC0121" w:rsidRPr="002C03C5" w14:paraId="034805AC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7D46B6F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Basophi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CE6A65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339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787DB2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1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1EE491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58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D76075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404593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5E061B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47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C105F5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4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B25CA7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2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3D4425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4101F60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62</w:t>
            </w:r>
          </w:p>
        </w:tc>
      </w:tr>
      <w:tr w:rsidR="00DC0121" w:rsidRPr="002C03C5" w14:paraId="4FDD075B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7D0E418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CD8+ effector memory T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6F4615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846FEE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6ACC10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C75E15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15392F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E3AC47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F8FA07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40B8E2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A5A673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193636B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354</w:t>
            </w:r>
          </w:p>
        </w:tc>
      </w:tr>
      <w:tr w:rsidR="00DC0121" w:rsidRPr="002C03C5" w14:paraId="0A9D02C5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6D700CD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proofErr w:type="spellStart"/>
            <w:r w:rsidRPr="002C03C5">
              <w:rPr>
                <w:rFonts w:eastAsia="等线" w:cs="Times New Roman"/>
                <w:color w:val="000000"/>
                <w:szCs w:val="24"/>
              </w:rPr>
              <w:t>Sebocytes</w:t>
            </w:r>
            <w:proofErr w:type="spellEnd"/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EA98BB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960DB3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3C7C08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132B1B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0D7D6A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352881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03C399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1794DA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5A44E8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1B64F1C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1009</w:t>
            </w:r>
          </w:p>
        </w:tc>
      </w:tr>
      <w:tr w:rsidR="00DC0121" w:rsidRPr="002C03C5" w14:paraId="1879B395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447FE30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Type 2 T-helper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9349A5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61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211FAE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0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6D3878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38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C01FEA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39365F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32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8BBCD8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87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7C7DC1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5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952BBA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5F63EC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79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22D31FD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1232</w:t>
            </w:r>
          </w:p>
        </w:tc>
      </w:tr>
      <w:tr w:rsidR="00DC0121" w:rsidRPr="002C03C5" w14:paraId="77ADA71D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0FEB164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Type 1 T-helper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8C154C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BDEA46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756914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F1167E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9CAF6F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A70F52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A791B4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3184B4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6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60CF6D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2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1A66E00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1251</w:t>
            </w:r>
          </w:p>
        </w:tc>
      </w:tr>
      <w:tr w:rsidR="00DC0121" w:rsidRPr="002C03C5" w14:paraId="66332B8D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5BF0E85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Osteoblast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40D2AB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82D812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4C0B5F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011CE2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61E669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752801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308553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1B9B93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D02EFC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44B4C69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1377</w:t>
            </w:r>
          </w:p>
        </w:tc>
      </w:tr>
      <w:tr w:rsidR="00DC0121" w:rsidRPr="002C03C5" w14:paraId="062056DD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541AAFD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Immature dendritic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ED9A3D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E6FB19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DFDE8E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0DD562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69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63E639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09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27F80C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77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07B515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1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5EC5FA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32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81E7CD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14A7D84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1458</w:t>
            </w:r>
          </w:p>
        </w:tc>
      </w:tr>
      <w:tr w:rsidR="00DC0121" w:rsidRPr="002C03C5" w14:paraId="40932B3B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21B10B9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lastRenderedPageBreak/>
              <w:t>Monocyte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01584C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492BA1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BFA570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DEA853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9061DC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AB0F9A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265D1C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72DD15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3C45E1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5F5AFC7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1465</w:t>
            </w:r>
          </w:p>
        </w:tc>
      </w:tr>
      <w:tr w:rsidR="00DC0121" w:rsidRPr="002C03C5" w14:paraId="12A8A528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68EE486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Hematopoietic stem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85C8CA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32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18DD35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8F097A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6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0F7AC1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607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8923CA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7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D2CEED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4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FD4703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31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3E20FA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63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28038E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347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3C1527E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1666</w:t>
            </w:r>
          </w:p>
        </w:tc>
      </w:tr>
      <w:tr w:rsidR="00DC0121" w:rsidRPr="002C03C5" w14:paraId="38B5EE00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6AD4BA0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Erythrocyte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DF0CDB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A0FFFF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2DB08D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7EEC15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D7D4C3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AE22A6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182A46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BE94F6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098937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285DFCB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1816</w:t>
            </w:r>
          </w:p>
        </w:tc>
      </w:tr>
      <w:tr w:rsidR="00DC0121" w:rsidRPr="002C03C5" w14:paraId="27770174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36783BD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Skeletal muscle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D9C3F4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E3586E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6841CA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54C5EB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DD9FB0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E801B0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398B8B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4F3765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B10898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2477EAC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1926</w:t>
            </w:r>
          </w:p>
        </w:tc>
      </w:tr>
      <w:tr w:rsidR="00DC0121" w:rsidRPr="002C03C5" w14:paraId="66F97681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1B7F903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NK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7CC55F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50B93B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82FA8C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76AC27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5B2555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58016B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DF326F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42BBBE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CD59B9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19BF9D1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2000</w:t>
            </w:r>
          </w:p>
        </w:tc>
      </w:tr>
      <w:tr w:rsidR="00DC0121" w:rsidRPr="002C03C5" w14:paraId="232116D3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0B44313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Astrocyte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220081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1E2DAF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6F6ADD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078CE5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5912F1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DC8110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F42B9B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DDBC92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3C1641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5D29AEB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3300</w:t>
            </w:r>
          </w:p>
        </w:tc>
      </w:tr>
      <w:tr w:rsidR="00DC0121" w:rsidRPr="002C03C5" w14:paraId="0F508556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47755CC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Megakaryocyte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C759DC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733BB4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6A586A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72BEDB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7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B4C5E8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BD325F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E64C5D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B073AD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F68897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286D974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3344</w:t>
            </w:r>
          </w:p>
        </w:tc>
      </w:tr>
      <w:tr w:rsidR="00DC0121" w:rsidRPr="002C03C5" w14:paraId="5A77FAEF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1F17FD3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CD8+ naive T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65A4A6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0E50AF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DE26C6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264F6D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65DA80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20441A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856879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A9C9E5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57384C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6BBA05A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3450</w:t>
            </w:r>
          </w:p>
        </w:tc>
      </w:tr>
      <w:tr w:rsidR="00DC0121" w:rsidRPr="002C03C5" w14:paraId="76062F1B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47E29B3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Fibroblast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B6A22A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49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1C0B3B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8BC4DA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AFBBA0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89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61CD83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B9F93D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3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3F875F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DD2D8D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CD605A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59A3A53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3489</w:t>
            </w:r>
          </w:p>
        </w:tc>
      </w:tr>
      <w:tr w:rsidR="00DC0121" w:rsidRPr="002C03C5" w14:paraId="490306B4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664A0FE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Stroma</w:t>
            </w:r>
            <w:r>
              <w:rPr>
                <w:rFonts w:eastAsia="等线" w:cs="Times New Roman"/>
                <w:color w:val="000000"/>
                <w:szCs w:val="24"/>
              </w:rPr>
              <w:t xml:space="preserve"> </w:t>
            </w:r>
            <w:r w:rsidRPr="002C03C5">
              <w:rPr>
                <w:rFonts w:eastAsia="等线" w:cs="Times New Roman"/>
                <w:color w:val="000000"/>
                <w:szCs w:val="24"/>
              </w:rPr>
              <w:t>Score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24FE1F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D9C6F3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5624F9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79434D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0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BBAEB0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2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CD8234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7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ACCF35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3A0271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207CEE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7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70996D4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3567</w:t>
            </w:r>
          </w:p>
        </w:tc>
      </w:tr>
      <w:tr w:rsidR="00DC0121" w:rsidRPr="002C03C5" w14:paraId="2D07538C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1424F83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Megakaryocyte</w:t>
            </w:r>
            <w:r>
              <w:rPr>
                <w:rFonts w:eastAsia="等线" w:cs="Times New Roman"/>
                <w:color w:val="000000"/>
                <w:szCs w:val="24"/>
              </w:rPr>
              <w:t>-</w:t>
            </w:r>
            <w:r w:rsidRPr="002C03C5">
              <w:rPr>
                <w:rFonts w:eastAsia="等线" w:cs="Times New Roman"/>
                <w:color w:val="000000"/>
                <w:szCs w:val="24"/>
              </w:rPr>
              <w:t>erythroid progenitor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954159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42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9CE705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FB7C16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784189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6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1B00FD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6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A5D047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D816D7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9519AC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AAC1D6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47F2147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3625</w:t>
            </w:r>
          </w:p>
        </w:tc>
      </w:tr>
      <w:tr w:rsidR="00DC0121" w:rsidRPr="002C03C5" w14:paraId="58F7DF47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0D1CFE8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>Common lymphoid progenitor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C5E0EC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9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F6A0B4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4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23EE5C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0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202C8D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FE05C2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2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D3C929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6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7D0BB2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DA9345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30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F48DD2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25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7958A67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3712</w:t>
            </w:r>
          </w:p>
        </w:tc>
      </w:tr>
      <w:tr w:rsidR="00DC0121" w:rsidRPr="002C03C5" w14:paraId="4E37FF7D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383D86E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>
              <w:rPr>
                <w:rFonts w:eastAsia="等线" w:cs="Times New Roman"/>
                <w:color w:val="000000"/>
                <w:szCs w:val="24"/>
              </w:rPr>
              <w:t>C</w:t>
            </w:r>
            <w:r w:rsidRPr="00774536">
              <w:rPr>
                <w:rFonts w:eastAsia="等线" w:cs="Times New Roman"/>
                <w:color w:val="000000"/>
                <w:szCs w:val="24"/>
              </w:rPr>
              <w:t>onventional dendritic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B6E0DA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80EE4E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E6F9FC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B522BF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A6CF71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151450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5D2763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60EC15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F1B6BB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7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5A0007C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3727</w:t>
            </w:r>
          </w:p>
        </w:tc>
      </w:tr>
      <w:tr w:rsidR="00DC0121" w:rsidRPr="002C03C5" w14:paraId="64AF68AE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55514B3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Mesangial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ABF003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C779D7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3E0982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A39D36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76F077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97DD77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BBFC06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64516E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38C233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522EB3A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3996</w:t>
            </w:r>
          </w:p>
        </w:tc>
      </w:tr>
      <w:tr w:rsidR="00DC0121" w:rsidRPr="002C03C5" w14:paraId="2E224F1C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384FD8F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lastRenderedPageBreak/>
              <w:t>Pericyte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A42677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0876EB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4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6AEFDF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9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252530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31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B494E3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4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64AD09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F30788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18BFCA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2685BF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489C457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036</w:t>
            </w:r>
          </w:p>
        </w:tc>
      </w:tr>
      <w:tr w:rsidR="00DC0121" w:rsidRPr="002C03C5" w14:paraId="75BCEEAE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7541AD5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>Gamma delta T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3A3464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9CC1F2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6D51EA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9049DB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1235B2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46CFA0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3C0B8F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38563B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F4EC72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2C3B306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175</w:t>
            </w:r>
          </w:p>
        </w:tc>
      </w:tr>
      <w:tr w:rsidR="00DC0121" w:rsidRPr="002C03C5" w14:paraId="738AB8EF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6C1D6E7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CD8+ T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022A7D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C8CAA6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B723B7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85F017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FC9156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046764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A33FFD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7EAE5F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984650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3723CD6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219</w:t>
            </w:r>
          </w:p>
        </w:tc>
      </w:tr>
      <w:tr w:rsidR="00DC0121" w:rsidRPr="002C03C5" w14:paraId="466DC003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2BE5999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>CD8+ central memory T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2421DE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D8318C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959E0D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814209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733952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0ECDD0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9E7CDF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CD5BC6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EA960F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52F970E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219</w:t>
            </w:r>
          </w:p>
        </w:tc>
      </w:tr>
      <w:tr w:rsidR="00DC0121" w:rsidRPr="002C03C5" w14:paraId="072B6D8B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7B6C085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Keratinocyte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A89800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8012E7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0612FD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B74974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2DB7E2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98309A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31594E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DFDF77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30CA8F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67BADFD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219</w:t>
            </w:r>
          </w:p>
        </w:tc>
      </w:tr>
      <w:tr w:rsidR="00DC0121" w:rsidRPr="002C03C5" w14:paraId="1411AEE3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281626D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>Lymphatic endothelial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4DBF80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5C788D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2D9D85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A4DE7A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9BC241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1C26CD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2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AD5403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20CE02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300537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1E8FF75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219</w:t>
            </w:r>
          </w:p>
        </w:tc>
      </w:tr>
      <w:tr w:rsidR="00DC0121" w:rsidRPr="002C03C5" w14:paraId="0B47576B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056EF6D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Memory B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D0118D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E22851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D58717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504A47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E2532D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41CD10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08CC34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32D4A2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B8354B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2856214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219</w:t>
            </w:r>
          </w:p>
        </w:tc>
      </w:tr>
      <w:tr w:rsidR="00DC0121" w:rsidRPr="002C03C5" w14:paraId="1E9E66F2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4AF1674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Neutrophi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A15077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3CBF17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1FB338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CF49EF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F82D97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9DDC0D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B3BAF5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BC1FE5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C46F46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491AA7A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219</w:t>
            </w:r>
          </w:p>
        </w:tc>
      </w:tr>
      <w:tr w:rsidR="00DC0121" w:rsidRPr="002C03C5" w14:paraId="2C6473E0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3DE00B0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>Plasmacytoid dendritic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713354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6F0A23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88AF5C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6030A0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DA3FC9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71D1AA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29503C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9BF24E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4F7F84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17FBA7E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219</w:t>
            </w:r>
          </w:p>
        </w:tc>
      </w:tr>
      <w:tr w:rsidR="00DC0121" w:rsidRPr="002C03C5" w14:paraId="41F69D1E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24BE2BF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Preadipocyte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EAAA46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371402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AB62DD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A099AF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D8B24B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E0B52C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374344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C073FC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D27361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42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64523CE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219</w:t>
            </w:r>
          </w:p>
        </w:tc>
      </w:tr>
      <w:tr w:rsidR="00DC0121" w:rsidRPr="002C03C5" w14:paraId="68097FB5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2CF65AC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 xml:space="preserve">Multipotent </w:t>
            </w:r>
            <w:proofErr w:type="spellStart"/>
            <w:r w:rsidRPr="00774536">
              <w:rPr>
                <w:rFonts w:eastAsia="等线" w:cs="Times New Roman"/>
                <w:color w:val="000000"/>
                <w:szCs w:val="24"/>
              </w:rPr>
              <w:t>rogenitors</w:t>
            </w:r>
            <w:proofErr w:type="spellEnd"/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2050D5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6DE5B7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B66A96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C7EFEA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EFD670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A6731A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3E84B3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199CF9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4BD116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7451251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458</w:t>
            </w:r>
          </w:p>
        </w:tc>
      </w:tr>
      <w:tr w:rsidR="00DC0121" w:rsidRPr="002C03C5" w14:paraId="4475F224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4F75292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>Mesenchymal stem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CB9AF2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46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A81B5D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6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D2A2CA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73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5FF24C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832F60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7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6146D0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31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8A7E90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99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CA3ADE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0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E5424A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73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7D0F066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507</w:t>
            </w:r>
          </w:p>
        </w:tc>
      </w:tr>
      <w:tr w:rsidR="00DC0121" w:rsidRPr="002C03C5" w14:paraId="454FBF64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7BD71CA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Macrophage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672264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432567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A2BFEA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4D61ED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5692E6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F256C7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9BF35F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78761E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FC30AA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6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087D2DB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667</w:t>
            </w:r>
          </w:p>
        </w:tc>
      </w:tr>
      <w:tr w:rsidR="00DC0121" w:rsidRPr="002C03C5" w14:paraId="4A64CA1B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1F6E271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Endothelial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FDF377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15F7EF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797709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7C687E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2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657795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4D7A83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05D587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817AB3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F0F481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4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284DC3F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4910</w:t>
            </w:r>
          </w:p>
        </w:tc>
      </w:tr>
      <w:tr w:rsidR="00DC0121" w:rsidRPr="002C03C5" w14:paraId="21B7B704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17AA37B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>Common myeloid progenitor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827388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3B0418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BCD96A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91965A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4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E5C86C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3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EAAC64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8863B5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09F111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16021D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2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4FFFC1B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5101</w:t>
            </w:r>
          </w:p>
        </w:tc>
      </w:tr>
      <w:tr w:rsidR="00DC0121" w:rsidRPr="002C03C5" w14:paraId="284E6A58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1FF4E20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lastRenderedPageBreak/>
              <w:t>Platelet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08F1A2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CEA2EB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F0E19D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B010E6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7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292C7C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9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407246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10BD6F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E43666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ABC43A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9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037B328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5206</w:t>
            </w:r>
          </w:p>
        </w:tc>
      </w:tr>
      <w:tr w:rsidR="00DC0121" w:rsidRPr="002C03C5" w14:paraId="3D1A8B5C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63526AC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>Regulatory T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BD6AEE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600BB9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9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52A853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B45B9F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CFC25E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046DB5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6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959A34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EDA7CC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9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EF1517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3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6ACFB33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5322</w:t>
            </w:r>
          </w:p>
        </w:tc>
      </w:tr>
      <w:tr w:rsidR="00DC0121" w:rsidRPr="002C03C5" w14:paraId="24876839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3E612E8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>Dendritic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143A0C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A7CC08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EF3A02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35434E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07EBDC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942C9F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24BDB2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3245F9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574ACB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4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4813393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5328</w:t>
            </w:r>
          </w:p>
        </w:tc>
      </w:tr>
      <w:tr w:rsidR="00DC0121" w:rsidRPr="002C03C5" w14:paraId="7F91A350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79B619B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Epithelial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A0648F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E2B105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51DB75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00E414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DEAB94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0D3928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FA8C01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7DE595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81766B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2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64CBF56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5407</w:t>
            </w:r>
          </w:p>
        </w:tc>
      </w:tr>
      <w:tr w:rsidR="00DC0121" w:rsidRPr="002C03C5" w14:paraId="13E668A5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113337C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>Activated dendritic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4F0007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3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64DFAD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456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89DEE6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62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DCF40B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2F2131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BD2D05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190616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AF6136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D53EFF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763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282AFAD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5407</w:t>
            </w:r>
          </w:p>
        </w:tc>
      </w:tr>
      <w:tr w:rsidR="00DC0121" w:rsidRPr="002C03C5" w14:paraId="4C94444C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0949478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Hepatocyte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B4ABC3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D24966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FABAFC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8828F5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3C23C6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D94D51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1BF0B9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92BDFF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33AFCB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48FDD2F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5455</w:t>
            </w:r>
          </w:p>
        </w:tc>
      </w:tr>
      <w:tr w:rsidR="00DC0121" w:rsidRPr="002C03C5" w14:paraId="08851D04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6F0CF24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Eosinophi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EB7390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613940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8231CF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61A5D8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C8320A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D88258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B1529E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5F545A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D7EF7F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34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0AFC34E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5637</w:t>
            </w:r>
          </w:p>
        </w:tc>
      </w:tr>
      <w:tr w:rsidR="00DC0121" w:rsidRPr="002C03C5" w14:paraId="2712F9FD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75B6D94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Adipocyte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2BB375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345D7E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978524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7F8148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33755A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CDCE73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1A0029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2918A8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47BD46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5D9137B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6026</w:t>
            </w:r>
          </w:p>
        </w:tc>
      </w:tr>
      <w:tr w:rsidR="00DC0121" w:rsidRPr="002C03C5" w14:paraId="6CD61C35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1E0D339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CD4+ naive T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B80985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F61512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373B95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99AD6F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436763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861C85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A4F797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5F3851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A46ED9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1E16D42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6094</w:t>
            </w:r>
          </w:p>
        </w:tc>
      </w:tr>
      <w:tr w:rsidR="00DC0121" w:rsidRPr="002C03C5" w14:paraId="3746D888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6D050BF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>CD4+ effector memory T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5AA217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AD26E0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5D3EB5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DF9536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101A9F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7E1C22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5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AE1CA6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31DA2E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2FF9CE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71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13336F7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6154</w:t>
            </w:r>
          </w:p>
        </w:tc>
      </w:tr>
      <w:tr w:rsidR="00DC0121" w:rsidRPr="002C03C5" w14:paraId="22FC4BDC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33ED9FC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pro B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E16EB2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04940C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5467F1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C87423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C0336A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254913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154B29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953439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A5596E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708B16F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6154</w:t>
            </w:r>
          </w:p>
        </w:tc>
      </w:tr>
      <w:tr w:rsidR="00DC0121" w:rsidRPr="002C03C5" w14:paraId="287DBB40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43F6F9D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Neuron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4DB421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A831A7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29A097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A68E3D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4FA1E0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A5FBC3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2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5C4DF4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CB76BD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3B0A29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1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0A598CD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6351</w:t>
            </w:r>
          </w:p>
        </w:tc>
      </w:tr>
      <w:tr w:rsidR="00DC0121" w:rsidRPr="002C03C5" w14:paraId="48041250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7A854C3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Macrophages M2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6CA664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DC35CF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2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AD2EE3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9087B9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5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579DC4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F0508E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7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F346AA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8EC5A7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E5854B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9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3DB79CB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6391</w:t>
            </w:r>
          </w:p>
        </w:tc>
      </w:tr>
      <w:tr w:rsidR="00DC0121" w:rsidRPr="002C03C5" w14:paraId="0860BBDD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5F3F6E3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CD4+ T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F74F89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570CDC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57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3935C3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7451BF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14ED43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82FCA4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9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C70A5B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89345A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4E443D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740BEBC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6579</w:t>
            </w:r>
          </w:p>
        </w:tc>
      </w:tr>
      <w:tr w:rsidR="00DC0121" w:rsidRPr="002C03C5" w14:paraId="25373EA7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0213B1E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lastRenderedPageBreak/>
              <w:t>Smooth muscle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89DA41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20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2ADF6A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92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6DB664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427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9EF082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217DA7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98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825DAF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1026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F4DB1E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68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2AF075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997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FBA852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778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0193FC0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6805</w:t>
            </w:r>
          </w:p>
        </w:tc>
      </w:tr>
      <w:tr w:rsidR="00DC0121" w:rsidRPr="002C03C5" w14:paraId="647AD414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536B5E6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Macrophages M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911F45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0D892D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F87048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9C5532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214148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7634CB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782D6A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170C9A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EF4424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7BA0D79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7057</w:t>
            </w:r>
          </w:p>
        </w:tc>
      </w:tr>
      <w:tr w:rsidR="00DC0121" w:rsidRPr="002C03C5" w14:paraId="63CC229F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5726ED9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CD4+ memory T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B758A0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73D160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72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D8291B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51DC3E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1F1FA6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B20B1D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62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05440C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B45F5E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5F6553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6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362FD35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7111</w:t>
            </w:r>
          </w:p>
        </w:tc>
      </w:tr>
      <w:tr w:rsidR="00DC0121" w:rsidRPr="002C03C5" w14:paraId="1D820BC8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2959226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Myocyte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B8A825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BB64BA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2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B80DA3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93FA7A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A1066D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245715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5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D1AC5E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89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72786A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264F2E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8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35C68FA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7184</w:t>
            </w:r>
          </w:p>
        </w:tc>
      </w:tr>
      <w:tr w:rsidR="00DC0121" w:rsidRPr="002C03C5" w14:paraId="0612357A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210AB2C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Chondrocyte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2793BD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FF9356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68317F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E3A833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5C9C3A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864C21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C773BC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53C52E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646129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0943B8B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7377</w:t>
            </w:r>
          </w:p>
        </w:tc>
      </w:tr>
      <w:tr w:rsidR="00DC0121" w:rsidRPr="002C03C5" w14:paraId="1A6E1716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039A398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>Natural killer T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E9CB57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CEAB1D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3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2B602A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B91010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4E08DF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5B3C86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46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D1ADDD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ABC9E0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1082DC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6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61D0984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7435</w:t>
            </w:r>
          </w:p>
        </w:tc>
      </w:tr>
      <w:tr w:rsidR="00DC0121" w:rsidRPr="002C03C5" w14:paraId="562D43D6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0C786B2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Plasma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2B4826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9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1FC6AB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B969D2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C1824F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54E968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2F1BCD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EE6715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6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9975D1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6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EDB1B9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76BD45D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7523</w:t>
            </w:r>
          </w:p>
        </w:tc>
      </w:tr>
      <w:tr w:rsidR="00DC0121" w:rsidRPr="002C03C5" w14:paraId="5F20982E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219056F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Class-switched memory B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964FCA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2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23C571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7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FE727AB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38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1E971B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3BC1B7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112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277C2C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77959B7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5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573852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4BC790B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42089A9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7566</w:t>
            </w:r>
          </w:p>
        </w:tc>
      </w:tr>
      <w:tr w:rsidR="00DC0121" w:rsidRPr="002C03C5" w14:paraId="40F150C1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007B156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Mast 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CF19B9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7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BEBA58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6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A3A536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A9E2AFC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0E3ED36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31002D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1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848C95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B61F2E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6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7AFE34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51AEFB7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7835</w:t>
            </w:r>
          </w:p>
        </w:tc>
      </w:tr>
      <w:tr w:rsidR="00DC0121" w:rsidRPr="002C03C5" w14:paraId="5C3E09CE" w14:textId="77777777" w:rsidTr="00A34CAB">
        <w:trPr>
          <w:trHeight w:val="276"/>
          <w:jc w:val="center"/>
        </w:trPr>
        <w:tc>
          <w:tcPr>
            <w:tcW w:w="1483" w:type="pct"/>
            <w:shd w:val="clear" w:color="auto" w:fill="auto"/>
            <w:noWrap/>
            <w:vAlign w:val="center"/>
            <w:hideMark/>
          </w:tcPr>
          <w:p w14:paraId="04B3DE2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774536">
              <w:rPr>
                <w:rFonts w:eastAsia="等线" w:cs="Times New Roman"/>
                <w:color w:val="000000"/>
                <w:szCs w:val="24"/>
              </w:rPr>
              <w:t>CD4+ central memory T-cells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35D153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503C38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C712F7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D36DA1F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C5AB4B2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ED2FDE9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F63A73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6D11CA94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E95906A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14:paraId="2AD22E11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9333</w:t>
            </w:r>
          </w:p>
        </w:tc>
      </w:tr>
      <w:tr w:rsidR="00DC0121" w:rsidRPr="002C03C5" w14:paraId="77E1282F" w14:textId="77777777" w:rsidTr="00A34CAB">
        <w:trPr>
          <w:trHeight w:val="276"/>
          <w:jc w:val="center"/>
        </w:trPr>
        <w:tc>
          <w:tcPr>
            <w:tcW w:w="148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B168D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Melanocytes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CFC9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2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2C668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1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25B6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7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8325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0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F08F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1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8E19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7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47995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1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94DD3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1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B8BDE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0009</w:t>
            </w:r>
          </w:p>
        </w:tc>
        <w:tc>
          <w:tcPr>
            <w:tcW w:w="45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19300" w14:textId="77777777" w:rsidR="00DC0121" w:rsidRPr="002C03C5" w:rsidRDefault="00DC0121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2C03C5">
              <w:rPr>
                <w:rFonts w:eastAsia="等线" w:cs="Times New Roman"/>
                <w:color w:val="000000"/>
                <w:szCs w:val="24"/>
              </w:rPr>
              <w:t>0.9718</w:t>
            </w:r>
          </w:p>
        </w:tc>
      </w:tr>
    </w:tbl>
    <w:p w14:paraId="13CF9454" w14:textId="77777777" w:rsidR="00DC0121" w:rsidRPr="002C03C5" w:rsidRDefault="00DC0121" w:rsidP="00DC0121">
      <w:pPr>
        <w:rPr>
          <w:rFonts w:cs="Times New Roman"/>
          <w:szCs w:val="24"/>
        </w:rPr>
      </w:pPr>
    </w:p>
    <w:p w14:paraId="74EB6291" w14:textId="33EEFEBE" w:rsidR="0058703D" w:rsidRPr="00AA392E" w:rsidRDefault="0058703D" w:rsidP="0058703D">
      <w:pPr>
        <w:spacing w:line="360" w:lineRule="auto"/>
        <w:rPr>
          <w:rFonts w:cs="Times New Roman"/>
          <w:szCs w:val="24"/>
        </w:rPr>
      </w:pPr>
    </w:p>
    <w:p w14:paraId="1CD648D6" w14:textId="77777777" w:rsidR="00F82878" w:rsidRPr="00F82878" w:rsidRDefault="00F82878" w:rsidP="00F82878">
      <w:pPr>
        <w:rPr>
          <w:rFonts w:hint="eastAsia"/>
        </w:rPr>
      </w:pPr>
    </w:p>
    <w:p w14:paraId="7B65BC41" w14:textId="276DE680" w:rsidR="00C2041A" w:rsidRDefault="00C2041A">
      <w:pPr>
        <w:spacing w:before="0" w:after="200" w:line="276" w:lineRule="auto"/>
      </w:pPr>
      <w:r>
        <w:br w:type="page"/>
      </w:r>
    </w:p>
    <w:p w14:paraId="6B2C0EBC" w14:textId="77777777" w:rsidR="00C2041A" w:rsidRDefault="00C2041A" w:rsidP="00654E8F">
      <w:pPr>
        <w:spacing w:before="240"/>
        <w:sectPr w:rsidR="00C2041A" w:rsidSect="00163912">
          <w:pgSz w:w="15840" w:h="12240" w:orient="landscape"/>
          <w:pgMar w:top="1179" w:right="1140" w:bottom="1281" w:left="1140" w:header="720" w:footer="720" w:gutter="0"/>
          <w:cols w:space="720"/>
          <w:titlePg/>
          <w:docGrid w:linePitch="360"/>
        </w:sectPr>
      </w:pPr>
    </w:p>
    <w:p w14:paraId="5566A201" w14:textId="1F3FD80A" w:rsidR="004F32E9" w:rsidRPr="00B44130" w:rsidRDefault="0065387F" w:rsidP="004F32E9">
      <w:pPr>
        <w:spacing w:before="240"/>
        <w:rPr>
          <w:rFonts w:cs="Times New Roman"/>
          <w:szCs w:val="24"/>
        </w:rPr>
      </w:pPr>
      <w:r w:rsidRPr="00C269C3">
        <w:rPr>
          <w:b/>
          <w:bCs/>
        </w:rPr>
        <w:lastRenderedPageBreak/>
        <w:t>Supplementary</w:t>
      </w:r>
      <w:r w:rsidR="004F32E9" w:rsidRPr="00C269C3">
        <w:rPr>
          <w:rFonts w:cs="Times New Roman"/>
          <w:b/>
          <w:bCs/>
          <w:szCs w:val="24"/>
        </w:rPr>
        <w:t xml:space="preserve"> Table 3.</w:t>
      </w:r>
      <w:r w:rsidR="004F32E9">
        <w:rPr>
          <w:rFonts w:cs="Times New Roman"/>
          <w:szCs w:val="24"/>
        </w:rPr>
        <w:t xml:space="preserve"> </w:t>
      </w:r>
      <w:r w:rsidR="004F32E9" w:rsidRPr="00B44130">
        <w:rPr>
          <w:rFonts w:cs="Times New Roman"/>
          <w:szCs w:val="24"/>
        </w:rPr>
        <w:t>lncRNA-mRNA correlation analysis</w:t>
      </w:r>
      <w:r w:rsidR="004F32E9">
        <w:rPr>
          <w:rFonts w:cs="Times New Roman"/>
          <w:szCs w:val="24"/>
        </w:rPr>
        <w:t>.</w:t>
      </w:r>
    </w:p>
    <w:p w14:paraId="5D61F6C0" w14:textId="77777777" w:rsidR="004F32E9" w:rsidRPr="00B44130" w:rsidRDefault="004F32E9" w:rsidP="004F32E9">
      <w:pPr>
        <w:rPr>
          <w:rFonts w:cs="Times New Roman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014"/>
        <w:gridCol w:w="3014"/>
        <w:gridCol w:w="1332"/>
        <w:gridCol w:w="2420"/>
      </w:tblGrid>
      <w:tr w:rsidR="004F32E9" w:rsidRPr="00B44130" w14:paraId="70BABA7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3FD4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Var1</w:t>
            </w:r>
          </w:p>
        </w:tc>
        <w:tc>
          <w:tcPr>
            <w:tcW w:w="15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8DC0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Var2</w:t>
            </w: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E7BD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 value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2E6B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Gene</w:t>
            </w:r>
          </w:p>
        </w:tc>
      </w:tr>
      <w:tr w:rsidR="004F32E9" w:rsidRPr="00B44130" w14:paraId="24C93DE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691922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9A17B8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4145</w:t>
            </w:r>
          </w:p>
        </w:tc>
        <w:tc>
          <w:tcPr>
            <w:tcW w:w="68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30C9FD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9299</w:t>
            </w:r>
          </w:p>
        </w:tc>
        <w:tc>
          <w:tcPr>
            <w:tcW w:w="1237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65CE4F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239859.3</w:t>
            </w:r>
          </w:p>
        </w:tc>
      </w:tr>
      <w:tr w:rsidR="004F32E9" w:rsidRPr="00B44130" w14:paraId="44FB14E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58ED7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9B7FB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1529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7F8F3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927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A6BF0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MCO5B</w:t>
            </w:r>
          </w:p>
        </w:tc>
      </w:tr>
      <w:tr w:rsidR="004F32E9" w:rsidRPr="00B44130" w14:paraId="7D26541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5EE0C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E2F95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689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84ECA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917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779F4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09141.1</w:t>
            </w:r>
          </w:p>
        </w:tc>
      </w:tr>
      <w:tr w:rsidR="004F32E9" w:rsidRPr="00B44130" w14:paraId="7321DE3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75B6F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F9519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731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BBCD3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917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BDB6F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12354.7</w:t>
            </w:r>
          </w:p>
        </w:tc>
      </w:tr>
      <w:tr w:rsidR="004F32E9" w:rsidRPr="00B44130" w14:paraId="2CCF653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573A7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6C1BD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795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74CAC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904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939BD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91057.1</w:t>
            </w:r>
          </w:p>
        </w:tc>
      </w:tr>
      <w:tr w:rsidR="004F32E9" w:rsidRPr="00B44130" w14:paraId="39D15E1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6BF44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884D0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731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090B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904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BD722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27526.4</w:t>
            </w:r>
          </w:p>
        </w:tc>
      </w:tr>
      <w:tr w:rsidR="004F32E9" w:rsidRPr="00B44130" w14:paraId="76D6959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13986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CAB7E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737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FD145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904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034E1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29803.1</w:t>
            </w:r>
          </w:p>
        </w:tc>
      </w:tr>
      <w:tr w:rsidR="004F32E9" w:rsidRPr="00B44130" w14:paraId="4D3B713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5197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1EF9B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459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5EDB9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89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BF2B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IR7847</w:t>
            </w:r>
          </w:p>
        </w:tc>
      </w:tr>
      <w:tr w:rsidR="004F32E9" w:rsidRPr="00B44130" w14:paraId="5694A7C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72DB7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5A3C9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682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D28CD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87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32D1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12504.3</w:t>
            </w:r>
          </w:p>
        </w:tc>
      </w:tr>
      <w:tr w:rsidR="004F32E9" w:rsidRPr="00B44130" w14:paraId="6E3AB6B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F5B63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5C40E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309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32F7D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85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5A109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BEGAIN</w:t>
            </w:r>
          </w:p>
        </w:tc>
      </w:tr>
      <w:tr w:rsidR="004F32E9" w:rsidRPr="00B44130" w14:paraId="6274F7C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803FC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1AAEA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031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AAE07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77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72C82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NF718</w:t>
            </w:r>
          </w:p>
        </w:tc>
      </w:tr>
      <w:tr w:rsidR="004F32E9" w:rsidRPr="00B44130" w14:paraId="1DC51E8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5259F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516BC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929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A0D3D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64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EAAB9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61965.2</w:t>
            </w:r>
          </w:p>
        </w:tc>
      </w:tr>
      <w:tr w:rsidR="004F32E9" w:rsidRPr="00B44130" w14:paraId="42704C9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3067F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09F6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175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BF3EB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58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D6546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HC1</w:t>
            </w:r>
          </w:p>
        </w:tc>
      </w:tr>
      <w:tr w:rsidR="004F32E9" w:rsidRPr="00B44130" w14:paraId="6583B4B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37ACB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E9396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071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4CE1B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54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7CF30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FTO</w:t>
            </w:r>
          </w:p>
        </w:tc>
      </w:tr>
      <w:tr w:rsidR="004F32E9" w:rsidRPr="00B44130" w14:paraId="5189295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B9EA7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6594D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370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0C480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50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3551A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LARS1</w:t>
            </w:r>
          </w:p>
        </w:tc>
      </w:tr>
      <w:tr w:rsidR="004F32E9" w:rsidRPr="00B44130" w14:paraId="6E302A2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049E2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339E4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662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AC88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50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CB81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P005900.1</w:t>
            </w:r>
          </w:p>
        </w:tc>
      </w:tr>
      <w:tr w:rsidR="004F32E9" w:rsidRPr="00B44130" w14:paraId="04AB809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CD9FB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4F40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673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C3053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49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AEF4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92168.3</w:t>
            </w:r>
          </w:p>
        </w:tc>
      </w:tr>
      <w:tr w:rsidR="004F32E9" w:rsidRPr="00B44130" w14:paraId="0EF5E26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71FBD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D7947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649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68656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42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0668F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234771.4</w:t>
            </w:r>
          </w:p>
        </w:tc>
      </w:tr>
      <w:tr w:rsidR="004F32E9" w:rsidRPr="00B44130" w14:paraId="5BF5AD3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FBBAB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3635B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134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B7EC1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36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E9588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XT2</w:t>
            </w:r>
          </w:p>
        </w:tc>
      </w:tr>
      <w:tr w:rsidR="004F32E9" w:rsidRPr="00B44130" w14:paraId="2F1C1AB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0250E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74DF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651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A5F91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36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516EF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031768.2</w:t>
            </w:r>
          </w:p>
        </w:tc>
      </w:tr>
      <w:tr w:rsidR="004F32E9" w:rsidRPr="00B44130" w14:paraId="4BD61CB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39651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E7632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648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D342B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34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B3D3E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NKRD20A5P</w:t>
            </w:r>
          </w:p>
        </w:tc>
      </w:tr>
      <w:tr w:rsidR="004F32E9" w:rsidRPr="00B44130" w14:paraId="0C6C747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1773D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C4BCA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882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624B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29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B565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D247</w:t>
            </w:r>
          </w:p>
        </w:tc>
      </w:tr>
      <w:tr w:rsidR="004F32E9" w:rsidRPr="00B44130" w14:paraId="54BD0F4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BCD4D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3F281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468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F27D6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27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C0EFD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UBE2V1</w:t>
            </w:r>
          </w:p>
        </w:tc>
      </w:tr>
      <w:tr w:rsidR="004F32E9" w:rsidRPr="00B44130" w14:paraId="2ECBA9C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FEDA6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0E48B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030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08421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23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DD1DC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DIP2A</w:t>
            </w:r>
          </w:p>
        </w:tc>
      </w:tr>
      <w:tr w:rsidR="004F32E9" w:rsidRPr="00B44130" w14:paraId="5F8BFF8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3C9B9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2901E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160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3C1C1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23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0F932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ILR1</w:t>
            </w:r>
          </w:p>
        </w:tc>
      </w:tr>
      <w:tr w:rsidR="004F32E9" w:rsidRPr="00B44130" w14:paraId="6DF1AC5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D5B94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1A23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618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293ED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21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5CD20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99677.6</w:t>
            </w:r>
          </w:p>
        </w:tc>
      </w:tr>
      <w:tr w:rsidR="004F32E9" w:rsidRPr="00B44130" w14:paraId="6F14A7E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6E153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30F06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439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84021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17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507E9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IR6885</w:t>
            </w:r>
          </w:p>
        </w:tc>
      </w:tr>
      <w:tr w:rsidR="004F32E9" w:rsidRPr="00B44130" w14:paraId="5754FBC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7AA60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405BA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533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08A18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13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28C68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DGRG1</w:t>
            </w:r>
          </w:p>
        </w:tc>
      </w:tr>
      <w:tr w:rsidR="004F32E9" w:rsidRPr="00B44130" w14:paraId="7FFF744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4B6D0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3D70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728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7C134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08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BB94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30814.1</w:t>
            </w:r>
          </w:p>
        </w:tc>
      </w:tr>
      <w:tr w:rsidR="004F32E9" w:rsidRPr="00B44130" w14:paraId="6A9E7B3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1D2E2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7F433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315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415FC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07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0533B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68620.3</w:t>
            </w:r>
          </w:p>
        </w:tc>
      </w:tr>
      <w:tr w:rsidR="004F32E9" w:rsidRPr="00B44130" w14:paraId="3B1BDBC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EA484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4587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428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2374D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07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458C1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SSC4</w:t>
            </w:r>
          </w:p>
        </w:tc>
      </w:tr>
      <w:tr w:rsidR="004F32E9" w:rsidRPr="00B44130" w14:paraId="507B4EB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CADBC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5D1DA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2712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4785C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04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E3212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PCS</w:t>
            </w:r>
          </w:p>
        </w:tc>
      </w:tr>
      <w:tr w:rsidR="004F32E9" w:rsidRPr="00B44130" w14:paraId="40737AF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87F79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31E9F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189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E8A21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03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9EF03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PT1P3</w:t>
            </w:r>
          </w:p>
        </w:tc>
      </w:tr>
      <w:tr w:rsidR="004F32E9" w:rsidRPr="00B44130" w14:paraId="5403F3E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40A2D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B4789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351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82E1D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800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1EDCA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BC1D3K</w:t>
            </w:r>
          </w:p>
        </w:tc>
      </w:tr>
      <w:tr w:rsidR="004F32E9" w:rsidRPr="00B44130" w14:paraId="3A2A118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B164F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A8B4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090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3EFEA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99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D672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R788268.1</w:t>
            </w:r>
          </w:p>
        </w:tc>
      </w:tr>
      <w:tr w:rsidR="004F32E9" w:rsidRPr="00B44130" w14:paraId="6624A9C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EEB51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A61FC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802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DE8D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92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7A47E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ALBP1P2</w:t>
            </w:r>
          </w:p>
        </w:tc>
      </w:tr>
      <w:tr w:rsidR="004F32E9" w:rsidRPr="00B44130" w14:paraId="6D0B8BA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91263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748C7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446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3D5B5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83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5F59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NTNAP2</w:t>
            </w:r>
          </w:p>
        </w:tc>
      </w:tr>
      <w:tr w:rsidR="004F32E9" w:rsidRPr="00B44130" w14:paraId="337B75E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F971C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F306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578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41513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76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D5647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LC35E3</w:t>
            </w:r>
          </w:p>
        </w:tc>
      </w:tr>
      <w:tr w:rsidR="004F32E9" w:rsidRPr="00B44130" w14:paraId="7113A0E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670ED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B1F5F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492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371CF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76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5E133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05296.1</w:t>
            </w:r>
          </w:p>
        </w:tc>
      </w:tr>
      <w:tr w:rsidR="004F32E9" w:rsidRPr="00B44130" w14:paraId="6783EBD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1D20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260D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503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9978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76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761EA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EMA4B</w:t>
            </w:r>
          </w:p>
        </w:tc>
      </w:tr>
      <w:tr w:rsidR="004F32E9" w:rsidRPr="00B44130" w14:paraId="6AB414C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FBE0B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E984A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2415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9209C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72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8CEED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ATN4</w:t>
            </w:r>
          </w:p>
        </w:tc>
      </w:tr>
      <w:tr w:rsidR="004F32E9" w:rsidRPr="00B44130" w14:paraId="04DDE02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8F2D7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CF965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852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C6F08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71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0646F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RG1</w:t>
            </w:r>
          </w:p>
        </w:tc>
      </w:tr>
      <w:tr w:rsidR="004F32E9" w:rsidRPr="00B44130" w14:paraId="2119469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ED114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BBE9B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754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01078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70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8B03A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PL36AP36</w:t>
            </w:r>
          </w:p>
        </w:tc>
      </w:tr>
      <w:tr w:rsidR="004F32E9" w:rsidRPr="00B44130" w14:paraId="110C55F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5C58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68A2F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0305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41ABE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69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6CE7F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6PR</w:t>
            </w:r>
          </w:p>
        </w:tc>
      </w:tr>
      <w:tr w:rsidR="004F32E9" w:rsidRPr="00B44130" w14:paraId="68D4B75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A86D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2318E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112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8038D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69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11ED9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09027.1</w:t>
            </w:r>
          </w:p>
        </w:tc>
      </w:tr>
      <w:tr w:rsidR="004F32E9" w:rsidRPr="00B44130" w14:paraId="39BFD04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B27C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1D19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813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524E9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69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9DF4A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031297.1</w:t>
            </w:r>
          </w:p>
        </w:tc>
      </w:tr>
      <w:tr w:rsidR="004F32E9" w:rsidRPr="00B44130" w14:paraId="773233B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A55E2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19C06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553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F71F2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65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7254F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DCL3</w:t>
            </w:r>
          </w:p>
        </w:tc>
      </w:tr>
      <w:tr w:rsidR="004F32E9" w:rsidRPr="00B44130" w14:paraId="7D3C0CE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F6BED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04E48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358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BECF8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62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2C3D6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PL22L1</w:t>
            </w:r>
          </w:p>
        </w:tc>
      </w:tr>
      <w:tr w:rsidR="004F32E9" w:rsidRPr="00B44130" w14:paraId="7BEAFEE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C6EEA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D56B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074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B4046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60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1A4C3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DR2</w:t>
            </w:r>
          </w:p>
        </w:tc>
      </w:tr>
      <w:tr w:rsidR="004F32E9" w:rsidRPr="00B44130" w14:paraId="5E6852E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418F6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263D3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152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06B9E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60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159E5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BNIP3P17</w:t>
            </w:r>
          </w:p>
        </w:tc>
      </w:tr>
      <w:tr w:rsidR="004F32E9" w:rsidRPr="00B44130" w14:paraId="59A899C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409BC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A57F9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407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1D346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54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6F234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ASTOR2</w:t>
            </w:r>
          </w:p>
        </w:tc>
      </w:tr>
      <w:tr w:rsidR="004F32E9" w:rsidRPr="00B44130" w14:paraId="78166F5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1F67D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DF7E1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377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F43FA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53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3A853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IGLVVI-25-1</w:t>
            </w:r>
          </w:p>
        </w:tc>
      </w:tr>
      <w:tr w:rsidR="004F32E9" w:rsidRPr="00B44130" w14:paraId="5485272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BB4CE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81249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513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6567F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52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51F73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ORF4L1P4</w:t>
            </w:r>
          </w:p>
        </w:tc>
      </w:tr>
      <w:tr w:rsidR="004F32E9" w:rsidRPr="00B44130" w14:paraId="15A596C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3C1C4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147A4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023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A2A92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45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4087C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FRRS1L</w:t>
            </w:r>
          </w:p>
        </w:tc>
      </w:tr>
      <w:tr w:rsidR="004F32E9" w:rsidRPr="00B44130" w14:paraId="08CE8FE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959CE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B0BFC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2678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BB07A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42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2100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DLGAP5</w:t>
            </w:r>
          </w:p>
        </w:tc>
      </w:tr>
      <w:tr w:rsidR="004F32E9" w:rsidRPr="00B44130" w14:paraId="57C8FDA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7347F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9DA22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1552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62AC1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42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70430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NPC1L1</w:t>
            </w:r>
          </w:p>
        </w:tc>
      </w:tr>
      <w:tr w:rsidR="004F32E9" w:rsidRPr="00B44130" w14:paraId="01103A0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B79E7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485C2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409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0350B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41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3BE6C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RMC8</w:t>
            </w:r>
          </w:p>
        </w:tc>
      </w:tr>
      <w:tr w:rsidR="004F32E9" w:rsidRPr="00B44130" w14:paraId="68D7B98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8EF60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827D4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733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0D24A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38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44BB7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929091.1</w:t>
            </w:r>
          </w:p>
        </w:tc>
      </w:tr>
      <w:tr w:rsidR="004F32E9" w:rsidRPr="00B44130" w14:paraId="787F3A6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5B4B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233C5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157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CF416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34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0CFE2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QTRT2</w:t>
            </w:r>
          </w:p>
        </w:tc>
      </w:tr>
      <w:tr w:rsidR="004F32E9" w:rsidRPr="00B44130" w14:paraId="4E5095F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F003D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CF3B9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794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2D374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27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AEF74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YCSP46</w:t>
            </w:r>
          </w:p>
        </w:tc>
      </w:tr>
      <w:tr w:rsidR="004F32E9" w:rsidRPr="00B44130" w14:paraId="2906F51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95E94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39D7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073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5BBE9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26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AA4AD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513475.2</w:t>
            </w:r>
          </w:p>
        </w:tc>
      </w:tr>
      <w:tr w:rsidR="004F32E9" w:rsidRPr="00B44130" w14:paraId="12717AF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F5A0B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458A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050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69473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23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DE1FA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RIM9</w:t>
            </w:r>
          </w:p>
        </w:tc>
      </w:tr>
      <w:tr w:rsidR="004F32E9" w:rsidRPr="00B44130" w14:paraId="34B44C5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868CF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DB1E5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230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2819C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22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71617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96887.1</w:t>
            </w:r>
          </w:p>
        </w:tc>
      </w:tr>
      <w:tr w:rsidR="004F32E9" w:rsidRPr="00B44130" w14:paraId="18CE852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E0D3F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F521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509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6DF7A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18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C2A8B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ZIN1</w:t>
            </w:r>
          </w:p>
        </w:tc>
      </w:tr>
      <w:tr w:rsidR="004F32E9" w:rsidRPr="00B44130" w14:paraId="553DA1D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D66CD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1AB89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036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27768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16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FC044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92053.1</w:t>
            </w:r>
          </w:p>
        </w:tc>
      </w:tr>
      <w:tr w:rsidR="004F32E9" w:rsidRPr="00B44130" w14:paraId="187E2B4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77756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09DC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0162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1CA9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16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94C60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NKIB1</w:t>
            </w:r>
          </w:p>
        </w:tc>
      </w:tr>
      <w:tr w:rsidR="004F32E9" w:rsidRPr="00B44130" w14:paraId="3DCCB73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4FEF4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9A78F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042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205CB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15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9204B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45285.5</w:t>
            </w:r>
          </w:p>
        </w:tc>
      </w:tr>
      <w:tr w:rsidR="004F32E9" w:rsidRPr="00B44130" w14:paraId="21B3BC2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9D18F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D4663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221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634B8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14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55C00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XCR6</w:t>
            </w:r>
          </w:p>
        </w:tc>
      </w:tr>
      <w:tr w:rsidR="004F32E9" w:rsidRPr="00B44130" w14:paraId="23B0F83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46238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CE839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405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9BB1A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14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BB73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DK7</w:t>
            </w:r>
          </w:p>
        </w:tc>
      </w:tr>
      <w:tr w:rsidR="004F32E9" w:rsidRPr="00B44130" w14:paraId="54D9B5D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2E84F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B083D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089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BE0C0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14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E0EC6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049844.2</w:t>
            </w:r>
          </w:p>
        </w:tc>
      </w:tr>
      <w:tr w:rsidR="004F32E9" w:rsidRPr="00B44130" w14:paraId="147E424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18FB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93F39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2503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F4CEF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11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B4647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RAGD</w:t>
            </w:r>
          </w:p>
        </w:tc>
      </w:tr>
      <w:tr w:rsidR="004F32E9" w:rsidRPr="00B44130" w14:paraId="19A36E4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C187F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89F75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463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E2413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07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ED6E0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MG1P6</w:t>
            </w:r>
          </w:p>
        </w:tc>
      </w:tr>
      <w:tr w:rsidR="004F32E9" w:rsidRPr="00B44130" w14:paraId="0E967D5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CA11A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1308A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516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0E81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06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14448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12orf75</w:t>
            </w:r>
          </w:p>
        </w:tc>
      </w:tr>
      <w:tr w:rsidR="004F32E9" w:rsidRPr="00B44130" w14:paraId="51B1F42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52206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B308E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682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698A2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06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E65E0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NPEP</w:t>
            </w:r>
          </w:p>
        </w:tc>
      </w:tr>
      <w:tr w:rsidR="004F32E9" w:rsidRPr="00B44130" w14:paraId="33E1D8D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F1670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0B052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693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D0D80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04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FC1C9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KRT17P8</w:t>
            </w:r>
          </w:p>
        </w:tc>
      </w:tr>
      <w:tr w:rsidR="004F32E9" w:rsidRPr="00B44130" w14:paraId="2A73AC2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47D5D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E2917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225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F424E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04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37959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G6PC2</w:t>
            </w:r>
          </w:p>
        </w:tc>
      </w:tr>
      <w:tr w:rsidR="004F32E9" w:rsidRPr="00B44130" w14:paraId="2BD7EFF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9F772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AC0FF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2072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ECE13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02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8942E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IL1</w:t>
            </w:r>
          </w:p>
        </w:tc>
      </w:tr>
      <w:tr w:rsidR="004F32E9" w:rsidRPr="00B44130" w14:paraId="284713A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1E512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1BAD9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101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DE653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701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DD20F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HIGD1AP13</w:t>
            </w:r>
          </w:p>
        </w:tc>
      </w:tr>
      <w:tr w:rsidR="004F32E9" w:rsidRPr="00B44130" w14:paraId="5B70998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C9B8D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C4313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937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A2196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98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B4496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XCL17</w:t>
            </w:r>
          </w:p>
        </w:tc>
      </w:tr>
      <w:tr w:rsidR="004F32E9" w:rsidRPr="00B44130" w14:paraId="3C88395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DE6C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4AE58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348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54AE0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96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A54D0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PSAP69</w:t>
            </w:r>
          </w:p>
        </w:tc>
      </w:tr>
      <w:tr w:rsidR="004F32E9" w:rsidRPr="00B44130" w14:paraId="6D87920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0CA2D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D0AD1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775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8DE73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95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EAD20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OR6C7P</w:t>
            </w:r>
          </w:p>
        </w:tc>
      </w:tr>
      <w:tr w:rsidR="004F32E9" w:rsidRPr="00B44130" w14:paraId="7BD2CA9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B228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8E0E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024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89A0F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94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F003E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FAM98C</w:t>
            </w:r>
          </w:p>
        </w:tc>
      </w:tr>
      <w:tr w:rsidR="004F32E9" w:rsidRPr="00B44130" w14:paraId="71BB278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B432F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141BA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581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759B0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93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CA235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09299.1</w:t>
            </w:r>
          </w:p>
        </w:tc>
      </w:tr>
      <w:tr w:rsidR="004F32E9" w:rsidRPr="00B44130" w14:paraId="34C6880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E885B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5E9A5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881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52F14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92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FF720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DHHC11</w:t>
            </w:r>
          </w:p>
        </w:tc>
      </w:tr>
      <w:tr w:rsidR="004F32E9" w:rsidRPr="00B44130" w14:paraId="0EA635F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5E515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63185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740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A8F7F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91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3D104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EC22B4P</w:t>
            </w:r>
          </w:p>
        </w:tc>
      </w:tr>
      <w:tr w:rsidR="004F32E9" w:rsidRPr="00B44130" w14:paraId="1636358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70BA6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AB659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712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664FB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89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0C055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LLU1</w:t>
            </w:r>
          </w:p>
        </w:tc>
      </w:tr>
      <w:tr w:rsidR="004F32E9" w:rsidRPr="00B44130" w14:paraId="3D5AEA4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B10C4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3015F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738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C89F3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88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90069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09248.3</w:t>
            </w:r>
          </w:p>
        </w:tc>
      </w:tr>
      <w:tr w:rsidR="004F32E9" w:rsidRPr="00B44130" w14:paraId="35566B9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DADB5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1D9D3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095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25A73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85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8DC1F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GPS2P2</w:t>
            </w:r>
          </w:p>
        </w:tc>
      </w:tr>
      <w:tr w:rsidR="004F32E9" w:rsidRPr="00B44130" w14:paraId="65F67CA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6AFB7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3DDC1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488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326D9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83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A271D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359762.1</w:t>
            </w:r>
          </w:p>
        </w:tc>
      </w:tr>
      <w:tr w:rsidR="004F32E9" w:rsidRPr="00B44130" w14:paraId="4725470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19F9C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90F81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622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8AD3F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83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F362E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NF10</w:t>
            </w:r>
          </w:p>
        </w:tc>
      </w:tr>
      <w:tr w:rsidR="004F32E9" w:rsidRPr="00B44130" w14:paraId="29D80EA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21AF1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476C1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303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95FC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77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AC377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U6-299P</w:t>
            </w:r>
          </w:p>
        </w:tc>
      </w:tr>
      <w:tr w:rsidR="004F32E9" w:rsidRPr="00B44130" w14:paraId="559E537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B7926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797DC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805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AD96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76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D3923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10727.1</w:t>
            </w:r>
          </w:p>
        </w:tc>
      </w:tr>
      <w:tr w:rsidR="004F32E9" w:rsidRPr="00B44130" w14:paraId="68CD6BA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F4577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CB5CC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649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2DFC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71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40035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FTOP1</w:t>
            </w:r>
          </w:p>
        </w:tc>
      </w:tr>
      <w:tr w:rsidR="004F32E9" w:rsidRPr="00B44130" w14:paraId="6A1C702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A815A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545B2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822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3A923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70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07D25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NF793</w:t>
            </w:r>
          </w:p>
        </w:tc>
      </w:tr>
      <w:tr w:rsidR="004F32E9" w:rsidRPr="00B44130" w14:paraId="02D3693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0846D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926D7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81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7D388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70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EE80E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KRT8P11</w:t>
            </w:r>
          </w:p>
        </w:tc>
      </w:tr>
      <w:tr w:rsidR="004F32E9" w:rsidRPr="00B44130" w14:paraId="1648CEC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79552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C3922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649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CAD7B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69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C29E8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DM1P2</w:t>
            </w:r>
          </w:p>
        </w:tc>
      </w:tr>
      <w:tr w:rsidR="004F32E9" w:rsidRPr="00B44130" w14:paraId="6326DFB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3270E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2327D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885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BD151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66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FE37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D3E</w:t>
            </w:r>
          </w:p>
        </w:tc>
      </w:tr>
      <w:tr w:rsidR="004F32E9" w:rsidRPr="00B44130" w14:paraId="725AE53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6251D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E997F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609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76CA4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66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3BA5F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17503.5</w:t>
            </w:r>
          </w:p>
        </w:tc>
      </w:tr>
      <w:tr w:rsidR="004F32E9" w:rsidRPr="00B44130" w14:paraId="4CFF57E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17A1A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A1727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858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1F1B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62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91C35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AQR9</w:t>
            </w:r>
          </w:p>
        </w:tc>
      </w:tr>
      <w:tr w:rsidR="004F32E9" w:rsidRPr="00B44130" w14:paraId="1A652AB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C9A2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12A47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638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3BF1B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58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B427B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731702.1</w:t>
            </w:r>
          </w:p>
        </w:tc>
      </w:tr>
      <w:tr w:rsidR="004F32E9" w:rsidRPr="00B44130" w14:paraId="04F4F89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23A88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04714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9558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79D40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57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815B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LL2</w:t>
            </w:r>
          </w:p>
        </w:tc>
      </w:tr>
      <w:tr w:rsidR="004F32E9" w:rsidRPr="00B44130" w14:paraId="0DF2A80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F1E27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8ADE9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904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8AAA3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55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AFD10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BRD7P1</w:t>
            </w:r>
          </w:p>
        </w:tc>
      </w:tr>
      <w:tr w:rsidR="004F32E9" w:rsidRPr="00B44130" w14:paraId="5FD9035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23DE9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202C5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697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51D06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54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B4241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10491.2</w:t>
            </w:r>
          </w:p>
        </w:tc>
      </w:tr>
      <w:tr w:rsidR="004F32E9" w:rsidRPr="00B44130" w14:paraId="694CEA3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62B01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097F9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388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1015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54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4D9B5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7SL419P</w:t>
            </w:r>
          </w:p>
        </w:tc>
      </w:tr>
      <w:tr w:rsidR="004F32E9" w:rsidRPr="00B44130" w14:paraId="25476EB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20DC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9693C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423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0445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53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3B5C0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OAF</w:t>
            </w:r>
          </w:p>
        </w:tc>
      </w:tr>
      <w:tr w:rsidR="004F32E9" w:rsidRPr="00B44130" w14:paraId="288407A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70007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CF54E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968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F8590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52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7BAC0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H3D19</w:t>
            </w:r>
          </w:p>
        </w:tc>
      </w:tr>
      <w:tr w:rsidR="004F32E9" w:rsidRPr="00B44130" w14:paraId="6B54F73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273DF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81A09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832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FBD6E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51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6FCE9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BK1</w:t>
            </w:r>
          </w:p>
        </w:tc>
      </w:tr>
      <w:tr w:rsidR="004F32E9" w:rsidRPr="00B44130" w14:paraId="40A8133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9D68C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C8712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733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AACCF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49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864F9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353697.1</w:t>
            </w:r>
          </w:p>
        </w:tc>
      </w:tr>
      <w:tr w:rsidR="004F32E9" w:rsidRPr="00B44130" w14:paraId="2696B8F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F724F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52D43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702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A4987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40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7B41C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19orf18</w:t>
            </w:r>
          </w:p>
        </w:tc>
      </w:tr>
      <w:tr w:rsidR="004F32E9" w:rsidRPr="00B44130" w14:paraId="55F3336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42E7D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C53CE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897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BF733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39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B3EF6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KRT8P46</w:t>
            </w:r>
          </w:p>
        </w:tc>
      </w:tr>
      <w:tr w:rsidR="004F32E9" w:rsidRPr="00B44130" w14:paraId="20B8B6C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06F39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BBE28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295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EDA2C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38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8A179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LCLAT1</w:t>
            </w:r>
          </w:p>
        </w:tc>
      </w:tr>
      <w:tr w:rsidR="004F32E9" w:rsidRPr="00B44130" w14:paraId="29709DB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48DAD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004F2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671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EA993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35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039B7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SPG4P10</w:t>
            </w:r>
          </w:p>
        </w:tc>
      </w:tr>
      <w:tr w:rsidR="004F32E9" w:rsidRPr="00B44130" w14:paraId="661D352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60569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E7C80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432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F0E20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35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CC0C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IGHV7-27</w:t>
            </w:r>
          </w:p>
        </w:tc>
      </w:tr>
      <w:tr w:rsidR="004F32E9" w:rsidRPr="00B44130" w14:paraId="2DF03E7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8D6B0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50563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725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08784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31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FB6F7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WHSC1L2P</w:t>
            </w:r>
          </w:p>
        </w:tc>
      </w:tr>
      <w:tr w:rsidR="004F32E9" w:rsidRPr="00B44130" w14:paraId="008C282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9915F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ECDAE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772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95D97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28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C430A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ILF2P2</w:t>
            </w:r>
          </w:p>
        </w:tc>
      </w:tr>
      <w:tr w:rsidR="004F32E9" w:rsidRPr="00B44130" w14:paraId="74AF103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ED28B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3F2E4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528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DF113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27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A3CAF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354855.1</w:t>
            </w:r>
          </w:p>
        </w:tc>
      </w:tr>
      <w:tr w:rsidR="004F32E9" w:rsidRPr="00B44130" w14:paraId="32A89FB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0F0D8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873A1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837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CBEE1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26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7A374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U7-180P</w:t>
            </w:r>
          </w:p>
        </w:tc>
      </w:tr>
      <w:tr w:rsidR="004F32E9" w:rsidRPr="00B44130" w14:paraId="1ACBA7E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03735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6BA35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415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674F2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25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54444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KATNBL1</w:t>
            </w:r>
          </w:p>
        </w:tc>
      </w:tr>
      <w:tr w:rsidR="004F32E9" w:rsidRPr="00B44130" w14:paraId="3761595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F5934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20BBE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938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D558F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24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C309F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20895.1</w:t>
            </w:r>
          </w:p>
        </w:tc>
      </w:tr>
      <w:tr w:rsidR="004F32E9" w:rsidRPr="00B44130" w14:paraId="24E32F7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AC281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8A752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2148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BE77D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22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0794C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RMT1L</w:t>
            </w:r>
          </w:p>
        </w:tc>
      </w:tr>
      <w:tr w:rsidR="004F32E9" w:rsidRPr="00B44130" w14:paraId="52A4303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A0E9A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2FB9E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2069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FC9D4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22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2A810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HSPH1</w:t>
            </w:r>
          </w:p>
        </w:tc>
      </w:tr>
      <w:tr w:rsidR="004F32E9" w:rsidRPr="00B44130" w14:paraId="0BB9EC6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DAD64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5AED8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407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584E5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20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C2D6D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DHAF4</w:t>
            </w:r>
          </w:p>
        </w:tc>
      </w:tr>
      <w:tr w:rsidR="004F32E9" w:rsidRPr="00B44130" w14:paraId="2BE639A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ADEC0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458C0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529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19081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15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58FCC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TO1</w:t>
            </w:r>
          </w:p>
        </w:tc>
      </w:tr>
      <w:tr w:rsidR="004F32E9" w:rsidRPr="00B44130" w14:paraId="0A73D5D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3DBF8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E8DF4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572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C9923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15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AF41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98484.4</w:t>
            </w:r>
          </w:p>
        </w:tc>
      </w:tr>
      <w:tr w:rsidR="004F32E9" w:rsidRPr="00B44130" w14:paraId="367C178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DFD37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BFD90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2561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F53A0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13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C10F7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HCHD5</w:t>
            </w:r>
          </w:p>
        </w:tc>
      </w:tr>
      <w:tr w:rsidR="004F32E9" w:rsidRPr="00B44130" w14:paraId="713BE92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9FB68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2AA8D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59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9B4E3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10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46A3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NF782</w:t>
            </w:r>
          </w:p>
        </w:tc>
      </w:tr>
      <w:tr w:rsidR="004F32E9" w:rsidRPr="00B44130" w14:paraId="64D0594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6CF62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C26C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6592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D8C71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08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A573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LC9A7</w:t>
            </w:r>
          </w:p>
        </w:tc>
      </w:tr>
      <w:tr w:rsidR="004F32E9" w:rsidRPr="00B44130" w14:paraId="5D45683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FDEE8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B3B26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460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D0676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06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1B743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355994.4</w:t>
            </w:r>
          </w:p>
        </w:tc>
      </w:tr>
      <w:tr w:rsidR="004F32E9" w:rsidRPr="00B44130" w14:paraId="1DF97EA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BC262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11738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946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89BA1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02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4D91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27383.1</w:t>
            </w:r>
          </w:p>
        </w:tc>
      </w:tr>
      <w:tr w:rsidR="004F32E9" w:rsidRPr="00B44130" w14:paraId="0ABDFF5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7BCBB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43148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2481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77723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02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653C1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UNX2</w:t>
            </w:r>
          </w:p>
        </w:tc>
      </w:tr>
      <w:tr w:rsidR="004F32E9" w:rsidRPr="00B44130" w14:paraId="50DA85F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FA6C8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327E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750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BF8C9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601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820A8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NF285</w:t>
            </w:r>
          </w:p>
        </w:tc>
      </w:tr>
      <w:tr w:rsidR="004F32E9" w:rsidRPr="00B44130" w14:paraId="58E8925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51C23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94E3B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274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F0C99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99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732F4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AQR7</w:t>
            </w:r>
          </w:p>
        </w:tc>
      </w:tr>
      <w:tr w:rsidR="004F32E9" w:rsidRPr="00B44130" w14:paraId="366D346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425F7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54D52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437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824EA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98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101E7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DKK4</w:t>
            </w:r>
          </w:p>
        </w:tc>
      </w:tr>
      <w:tr w:rsidR="004F32E9" w:rsidRPr="00B44130" w14:paraId="4B37095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08C0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894B0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6097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110F6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92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87FE6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AA1</w:t>
            </w:r>
          </w:p>
        </w:tc>
      </w:tr>
      <w:tr w:rsidR="004F32E9" w:rsidRPr="00B44130" w14:paraId="0C07034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6EEFC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F0971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797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E0BD8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89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4712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245407.2</w:t>
            </w:r>
          </w:p>
        </w:tc>
      </w:tr>
      <w:tr w:rsidR="004F32E9" w:rsidRPr="00B44130" w14:paraId="0D2A64E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1651A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48363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601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55743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87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58225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79949.3</w:t>
            </w:r>
          </w:p>
        </w:tc>
      </w:tr>
      <w:tr w:rsidR="004F32E9" w:rsidRPr="00B44130" w14:paraId="52992B1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6EEBE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5DF1C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081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1099A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86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E4B24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05384.2</w:t>
            </w:r>
          </w:p>
        </w:tc>
      </w:tr>
      <w:tr w:rsidR="004F32E9" w:rsidRPr="00B44130" w14:paraId="02C58ED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17A3A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EEB06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916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F37FF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86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8036D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TFBKMT</w:t>
            </w:r>
          </w:p>
        </w:tc>
      </w:tr>
      <w:tr w:rsidR="004F32E9" w:rsidRPr="00B44130" w14:paraId="703F7D0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0647D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FEEC9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169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C7DDA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84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E7C3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NT5DC3</w:t>
            </w:r>
          </w:p>
        </w:tc>
      </w:tr>
      <w:tr w:rsidR="004F32E9" w:rsidRPr="00B44130" w14:paraId="049590B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AC60D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0BF62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7978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EE9B5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82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CA57C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DDX1</w:t>
            </w:r>
          </w:p>
        </w:tc>
      </w:tr>
      <w:tr w:rsidR="004F32E9" w:rsidRPr="00B44130" w14:paraId="2BB3361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DC4FE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34CC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368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D651A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77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0847B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FLNB</w:t>
            </w:r>
          </w:p>
        </w:tc>
      </w:tr>
      <w:tr w:rsidR="004F32E9" w:rsidRPr="00B44130" w14:paraId="2D54550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2E82F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2440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568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95AC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76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7D272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SBP2</w:t>
            </w:r>
          </w:p>
        </w:tc>
      </w:tr>
      <w:tr w:rsidR="004F32E9" w:rsidRPr="00B44130" w14:paraId="3397B7F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4F583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F8324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83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AE017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75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B487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AS2R20</w:t>
            </w:r>
          </w:p>
        </w:tc>
      </w:tr>
      <w:tr w:rsidR="004F32E9" w:rsidRPr="00B44130" w14:paraId="0557B25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79B4E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1D0B6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9033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4A7AC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73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56005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ICAM1</w:t>
            </w:r>
          </w:p>
        </w:tc>
      </w:tr>
      <w:tr w:rsidR="004F32E9" w:rsidRPr="00B44130" w14:paraId="26980DD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6292C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A65D0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050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4A880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73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50D21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LONRF2</w:t>
            </w:r>
          </w:p>
        </w:tc>
      </w:tr>
      <w:tr w:rsidR="004F32E9" w:rsidRPr="00B44130" w14:paraId="37E40FA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57393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3A932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871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2B098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72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19E7F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DUSP23</w:t>
            </w:r>
          </w:p>
        </w:tc>
      </w:tr>
      <w:tr w:rsidR="004F32E9" w:rsidRPr="00B44130" w14:paraId="1174B9F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919F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5D73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226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3E6BE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71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BED16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A5SP425</w:t>
            </w:r>
          </w:p>
        </w:tc>
      </w:tr>
      <w:tr w:rsidR="004F32E9" w:rsidRPr="00B44130" w14:paraId="3586F50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0FB05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EDEC5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846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91093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69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1C737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ECQL5</w:t>
            </w:r>
          </w:p>
        </w:tc>
      </w:tr>
      <w:tr w:rsidR="004F32E9" w:rsidRPr="00B44130" w14:paraId="1077372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71C72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F13DC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426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DC517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61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2D147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7SL597P</w:t>
            </w:r>
          </w:p>
        </w:tc>
      </w:tr>
      <w:tr w:rsidR="004F32E9" w:rsidRPr="00B44130" w14:paraId="5153C69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8CB5A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21AE9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461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34D34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58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99B8D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DNAJB6P1</w:t>
            </w:r>
          </w:p>
        </w:tc>
      </w:tr>
      <w:tr w:rsidR="004F32E9" w:rsidRPr="00B44130" w14:paraId="682A1DC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7B16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5DAEF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194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0EC8F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55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40C09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FXYD7</w:t>
            </w:r>
          </w:p>
        </w:tc>
      </w:tr>
      <w:tr w:rsidR="004F32E9" w:rsidRPr="00B44130" w14:paraId="69A4BBD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C6288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0C86F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899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A2DB7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54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C967E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KCTD21</w:t>
            </w:r>
          </w:p>
        </w:tc>
      </w:tr>
      <w:tr w:rsidR="004F32E9" w:rsidRPr="00B44130" w14:paraId="103F525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C6677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7D1E7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935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5D4F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53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C770C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YCP3</w:t>
            </w:r>
          </w:p>
        </w:tc>
      </w:tr>
      <w:tr w:rsidR="004F32E9" w:rsidRPr="00B44130" w14:paraId="447B070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46ED0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01324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159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3128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53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1BAAF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PBGL</w:t>
            </w:r>
          </w:p>
        </w:tc>
      </w:tr>
      <w:tr w:rsidR="004F32E9" w:rsidRPr="00B44130" w14:paraId="66F6B4D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A231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B1DB8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1244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F117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51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8E238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NORA75</w:t>
            </w:r>
          </w:p>
        </w:tc>
      </w:tr>
      <w:tr w:rsidR="004F32E9" w:rsidRPr="00B44130" w14:paraId="682A395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43CB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19796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780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52CD6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50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9F3E6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17569.2</w:t>
            </w:r>
          </w:p>
        </w:tc>
      </w:tr>
      <w:tr w:rsidR="004F32E9" w:rsidRPr="00B44130" w14:paraId="16C360A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E7318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63B6D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087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6B770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49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C1541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NDUFB10P1</w:t>
            </w:r>
          </w:p>
        </w:tc>
      </w:tr>
      <w:tr w:rsidR="004F32E9" w:rsidRPr="00B44130" w14:paraId="56B9439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5EC06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0806F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43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EDEA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47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B0B91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NF569</w:t>
            </w:r>
          </w:p>
        </w:tc>
      </w:tr>
      <w:tr w:rsidR="004F32E9" w:rsidRPr="00B44130" w14:paraId="6B9A733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63572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2E50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33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E84AE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41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E5D3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TK31</w:t>
            </w:r>
          </w:p>
        </w:tc>
      </w:tr>
      <w:tr w:rsidR="004F32E9" w:rsidRPr="00B44130" w14:paraId="1C78438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42472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B0F5C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542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D236E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39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91F53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83875.1</w:t>
            </w:r>
          </w:p>
        </w:tc>
      </w:tr>
      <w:tr w:rsidR="004F32E9" w:rsidRPr="00B44130" w14:paraId="2F2C14C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C2522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D6750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010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54D66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39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B2EC9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18712.1</w:t>
            </w:r>
          </w:p>
        </w:tc>
      </w:tr>
      <w:tr w:rsidR="004F32E9" w:rsidRPr="00B44130" w14:paraId="6382F67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61D0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33EC8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271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06F61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35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1B25B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FAM71D</w:t>
            </w:r>
          </w:p>
        </w:tc>
      </w:tr>
      <w:tr w:rsidR="004F32E9" w:rsidRPr="00B44130" w14:paraId="507D15E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36C97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AB81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805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D4FB2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34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B32AC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BNIP3P40</w:t>
            </w:r>
          </w:p>
        </w:tc>
      </w:tr>
      <w:tr w:rsidR="004F32E9" w:rsidRPr="00B44130" w14:paraId="491E29C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BEBB5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26438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310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F8CDE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34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11F6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PS3P7</w:t>
            </w:r>
          </w:p>
        </w:tc>
      </w:tr>
      <w:tr w:rsidR="004F32E9" w:rsidRPr="00B44130" w14:paraId="779CDB0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367B9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2FE25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314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0BDE7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34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61EBB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RPL57</w:t>
            </w:r>
          </w:p>
        </w:tc>
      </w:tr>
      <w:tr w:rsidR="004F32E9" w:rsidRPr="00B44130" w14:paraId="1C3AEE0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8C0FB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4477F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1280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BA077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33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BCE21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OR2A42</w:t>
            </w:r>
          </w:p>
        </w:tc>
      </w:tr>
      <w:tr w:rsidR="004F32E9" w:rsidRPr="00B44130" w14:paraId="46AD1EA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CAD35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1B9FE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747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D24A3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32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51B8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TC29</w:t>
            </w:r>
          </w:p>
        </w:tc>
      </w:tr>
      <w:tr w:rsidR="004F32E9" w:rsidRPr="00B44130" w14:paraId="58346D5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7E7B2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7A31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02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48A96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30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97E4E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LINC00888</w:t>
            </w:r>
          </w:p>
        </w:tc>
      </w:tr>
      <w:tr w:rsidR="004F32E9" w:rsidRPr="00B44130" w14:paraId="76E0472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4A2F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FD96B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034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8B6CA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30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D426C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9orf116</w:t>
            </w:r>
          </w:p>
        </w:tc>
      </w:tr>
      <w:tr w:rsidR="004F32E9" w:rsidRPr="00B44130" w14:paraId="20F0E68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1793F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94461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326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0E42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29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4C735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06042.2</w:t>
            </w:r>
          </w:p>
        </w:tc>
      </w:tr>
      <w:tr w:rsidR="004F32E9" w:rsidRPr="00B44130" w14:paraId="1529083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C7DB4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33E24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132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7D5D9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28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7C5DD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LRRC56</w:t>
            </w:r>
          </w:p>
        </w:tc>
      </w:tr>
      <w:tr w:rsidR="004F32E9" w:rsidRPr="00B44130" w14:paraId="08BA3A8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2C797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3CF4D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071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89CCC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28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828F2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RDM12</w:t>
            </w:r>
          </w:p>
        </w:tc>
      </w:tr>
      <w:tr w:rsidR="004F32E9" w:rsidRPr="00B44130" w14:paraId="3E7419E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64672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D6DA5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714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8210B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27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C74A2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92640.1</w:t>
            </w:r>
          </w:p>
        </w:tc>
      </w:tr>
      <w:tr w:rsidR="004F32E9" w:rsidRPr="00B44130" w14:paraId="72D948B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11754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CCE28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086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1B6F0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25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7EF71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10287.1</w:t>
            </w:r>
          </w:p>
        </w:tc>
      </w:tr>
      <w:tr w:rsidR="004F32E9" w:rsidRPr="00B44130" w14:paraId="7D0CFA3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C7E39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72A71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482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800C2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25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EC08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YH15</w:t>
            </w:r>
          </w:p>
        </w:tc>
      </w:tr>
      <w:tr w:rsidR="004F32E9" w:rsidRPr="00B44130" w14:paraId="7150BB1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E7337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AD69D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729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C142D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17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2D98E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U6-140P</w:t>
            </w:r>
          </w:p>
        </w:tc>
      </w:tr>
      <w:tr w:rsidR="004F32E9" w:rsidRPr="00B44130" w14:paraId="1C41E45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26A9C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4C800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707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D8579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16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A648C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UBAP2</w:t>
            </w:r>
          </w:p>
        </w:tc>
      </w:tr>
      <w:tr w:rsidR="004F32E9" w:rsidRPr="00B44130" w14:paraId="6DDAFBD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28BD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1C937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474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51676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16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F90FA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83899.1</w:t>
            </w:r>
          </w:p>
        </w:tc>
      </w:tr>
      <w:tr w:rsidR="004F32E9" w:rsidRPr="00B44130" w14:paraId="22F48EA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D714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F093E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545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65F0B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13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0450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IR6085</w:t>
            </w:r>
          </w:p>
        </w:tc>
      </w:tr>
      <w:tr w:rsidR="004F32E9" w:rsidRPr="00B44130" w14:paraId="4E9C6AE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10B12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68BF8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173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890EF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13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0EE60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GOLGA8S</w:t>
            </w:r>
          </w:p>
        </w:tc>
      </w:tr>
      <w:tr w:rsidR="004F32E9" w:rsidRPr="00B44130" w14:paraId="3B9285E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DBBC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DA241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101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A7CC9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13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6194B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PS27P10</w:t>
            </w:r>
          </w:p>
        </w:tc>
      </w:tr>
      <w:tr w:rsidR="004F32E9" w:rsidRPr="00B44130" w14:paraId="7881BF2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2881F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0F4C7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681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F4E90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12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DEC5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PT1P12</w:t>
            </w:r>
          </w:p>
        </w:tc>
      </w:tr>
      <w:tr w:rsidR="004F32E9" w:rsidRPr="00B44130" w14:paraId="378782A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8FB97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CB43A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151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F0333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10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E8B57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BD4</w:t>
            </w:r>
          </w:p>
        </w:tc>
      </w:tr>
      <w:tr w:rsidR="004F32E9" w:rsidRPr="00B44130" w14:paraId="3D5EC9C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AD3A3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9FCE4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319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9B31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07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85AC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HSP90AB3P</w:t>
            </w:r>
          </w:p>
        </w:tc>
      </w:tr>
      <w:tr w:rsidR="004F32E9" w:rsidRPr="00B44130" w14:paraId="4C3EE17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6F901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F7900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1232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5E50D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04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50F7C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U3</w:t>
            </w:r>
          </w:p>
        </w:tc>
      </w:tr>
      <w:tr w:rsidR="004F32E9" w:rsidRPr="00B44130" w14:paraId="564B31B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D61D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7F180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300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C96A6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04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03010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REK1IP1</w:t>
            </w:r>
          </w:p>
        </w:tc>
      </w:tr>
      <w:tr w:rsidR="004F32E9" w:rsidRPr="00B44130" w14:paraId="76DBA0C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BE76C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E030A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109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B62CA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03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DC34A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K</w:t>
            </w:r>
          </w:p>
        </w:tc>
      </w:tr>
      <w:tr w:rsidR="004F32E9" w:rsidRPr="00B44130" w14:paraId="229E36C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B5185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7488A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646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ABDCA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03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C553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69280.2</w:t>
            </w:r>
          </w:p>
        </w:tc>
      </w:tr>
      <w:tr w:rsidR="004F32E9" w:rsidRPr="00B44130" w14:paraId="3F6BAB0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A8970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B6075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926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443F6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-0.500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40AE4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ARCHF9</w:t>
            </w:r>
          </w:p>
        </w:tc>
      </w:tr>
      <w:tr w:rsidR="004F32E9" w:rsidRPr="00B44130" w14:paraId="73135D3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8DCB7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C47C5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3965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E2C7B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01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153EB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NKP</w:t>
            </w:r>
          </w:p>
        </w:tc>
      </w:tr>
      <w:tr w:rsidR="004F32E9" w:rsidRPr="00B44130" w14:paraId="3D5F0ED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EB574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7F177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768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B48C5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01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79E54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79600.2</w:t>
            </w:r>
          </w:p>
        </w:tc>
      </w:tr>
      <w:tr w:rsidR="004F32E9" w:rsidRPr="00B44130" w14:paraId="4EBEB07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CA4E9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4C41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096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52FDF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02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E6079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079342.2</w:t>
            </w:r>
          </w:p>
        </w:tc>
      </w:tr>
      <w:tr w:rsidR="004F32E9" w:rsidRPr="00B44130" w14:paraId="7411414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8448C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E7DC3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593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F739F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02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777D5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TAGE4</w:t>
            </w:r>
          </w:p>
        </w:tc>
      </w:tr>
      <w:tr w:rsidR="004F32E9" w:rsidRPr="00B44130" w14:paraId="701EECF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035C7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FE7F3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280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63603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03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6EBB9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SWIM3</w:t>
            </w:r>
          </w:p>
        </w:tc>
      </w:tr>
      <w:tr w:rsidR="004F32E9" w:rsidRPr="00B44130" w14:paraId="558519A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749AA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5E3FC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618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C09A6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03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F0C36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GJA6P</w:t>
            </w:r>
          </w:p>
        </w:tc>
      </w:tr>
      <w:tr w:rsidR="004F32E9" w:rsidRPr="00B44130" w14:paraId="0746B43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36610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35345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6969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24DB2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04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F709F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DRD4</w:t>
            </w:r>
          </w:p>
        </w:tc>
      </w:tr>
      <w:tr w:rsidR="004F32E9" w:rsidRPr="00B44130" w14:paraId="7475404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D114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D96F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805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6502A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04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22BB3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DSCR8</w:t>
            </w:r>
          </w:p>
        </w:tc>
      </w:tr>
      <w:tr w:rsidR="004F32E9" w:rsidRPr="00B44130" w14:paraId="012042D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3034C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6533F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2577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87991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05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090C0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NCAPH2</w:t>
            </w:r>
          </w:p>
        </w:tc>
      </w:tr>
      <w:tr w:rsidR="004F32E9" w:rsidRPr="00B44130" w14:paraId="541647C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1E09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01E59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065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D0890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07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2672F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HBZ</w:t>
            </w:r>
          </w:p>
        </w:tc>
      </w:tr>
      <w:tr w:rsidR="004F32E9" w:rsidRPr="00B44130" w14:paraId="646882C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CB63B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BC806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045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97AAA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07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A35A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LATS2</w:t>
            </w:r>
          </w:p>
        </w:tc>
      </w:tr>
      <w:tr w:rsidR="004F32E9" w:rsidRPr="00B44130" w14:paraId="519FA64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6F1BD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8AC18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495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2EE5A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09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2E207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LE6</w:t>
            </w:r>
          </w:p>
        </w:tc>
      </w:tr>
      <w:tr w:rsidR="004F32E9" w:rsidRPr="00B44130" w14:paraId="4D178C7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B9FA9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CF005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255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4CFE1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09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DB00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NF614</w:t>
            </w:r>
          </w:p>
        </w:tc>
      </w:tr>
      <w:tr w:rsidR="004F32E9" w:rsidRPr="00B44130" w14:paraId="543B7C6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74450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885C2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437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43483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0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37155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PS2P45</w:t>
            </w:r>
          </w:p>
        </w:tc>
      </w:tr>
      <w:tr w:rsidR="004F32E9" w:rsidRPr="00B44130" w14:paraId="1A171BF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F8F2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C36C9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205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990C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0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A41DC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7SKP80</w:t>
            </w:r>
          </w:p>
        </w:tc>
      </w:tr>
      <w:tr w:rsidR="004F32E9" w:rsidRPr="00B44130" w14:paraId="48C14CE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98567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3A634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825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00912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1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CCB17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36604.1</w:t>
            </w:r>
          </w:p>
        </w:tc>
      </w:tr>
      <w:tr w:rsidR="004F32E9" w:rsidRPr="00B44130" w14:paraId="0BA4387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B0A4D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AFD0C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306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E9168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2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1B6F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NF697</w:t>
            </w:r>
          </w:p>
        </w:tc>
      </w:tr>
      <w:tr w:rsidR="004F32E9" w:rsidRPr="00B44130" w14:paraId="6CE382C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16B27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C9C13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083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06657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2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6EBA0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241584.1</w:t>
            </w:r>
          </w:p>
        </w:tc>
      </w:tr>
      <w:tr w:rsidR="004F32E9" w:rsidRPr="00B44130" w14:paraId="1F474BD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DA74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A8019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1342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532A1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3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81D14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99670.1</w:t>
            </w:r>
          </w:p>
        </w:tc>
      </w:tr>
      <w:tr w:rsidR="004F32E9" w:rsidRPr="00B44130" w14:paraId="44C3057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3655C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85436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634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7A24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5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99724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PP1</w:t>
            </w:r>
          </w:p>
        </w:tc>
      </w:tr>
      <w:tr w:rsidR="004F32E9" w:rsidRPr="00B44130" w14:paraId="69056E0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B6362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4809F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488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B2875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7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FE18A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KRTAP1-4</w:t>
            </w:r>
          </w:p>
        </w:tc>
      </w:tr>
      <w:tr w:rsidR="004F32E9" w:rsidRPr="00B44130" w14:paraId="17F1A6F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5BD45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ED385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354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97205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7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BFC4E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YCSP35</w:t>
            </w:r>
          </w:p>
        </w:tc>
      </w:tr>
      <w:tr w:rsidR="004F32E9" w:rsidRPr="00B44130" w14:paraId="5EA94CE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9F16E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3DF56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449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FC62A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7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62AD9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FOXD4L1</w:t>
            </w:r>
          </w:p>
        </w:tc>
      </w:tr>
      <w:tr w:rsidR="004F32E9" w:rsidRPr="00B44130" w14:paraId="5A9797E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F8CAE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8C0F1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457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B36F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7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8DDF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GALNT10</w:t>
            </w:r>
          </w:p>
        </w:tc>
      </w:tr>
      <w:tr w:rsidR="004F32E9" w:rsidRPr="00B44130" w14:paraId="4935444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B76F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FF0FA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486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098A6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8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0EBB5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GGACT</w:t>
            </w:r>
          </w:p>
        </w:tc>
      </w:tr>
      <w:tr w:rsidR="004F32E9" w:rsidRPr="00B44130" w14:paraId="2871B70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8A466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BC47C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124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B172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8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5510C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UX2</w:t>
            </w:r>
          </w:p>
        </w:tc>
      </w:tr>
      <w:tr w:rsidR="004F32E9" w:rsidRPr="00B44130" w14:paraId="70AA44F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87506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33BA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077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B377A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9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01947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IH1D2</w:t>
            </w:r>
          </w:p>
        </w:tc>
      </w:tr>
      <w:tr w:rsidR="004F32E9" w:rsidRPr="00B44130" w14:paraId="0D2711D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23C0F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AEC7D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2031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34F2C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9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5258D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WDR55</w:t>
            </w:r>
          </w:p>
        </w:tc>
      </w:tr>
      <w:tr w:rsidR="004F32E9" w:rsidRPr="00B44130" w14:paraId="1C3B533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E32D0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42746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005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78629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19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C210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RYBB2P1</w:t>
            </w:r>
          </w:p>
        </w:tc>
      </w:tr>
      <w:tr w:rsidR="004F32E9" w:rsidRPr="00B44130" w14:paraId="49D696B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F4711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A3992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892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8766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21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22BDC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KIAA0753</w:t>
            </w:r>
          </w:p>
        </w:tc>
      </w:tr>
      <w:tr w:rsidR="004F32E9" w:rsidRPr="00B44130" w14:paraId="3C50A43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61B3A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35726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395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72620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21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7C8D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HMGN1P38</w:t>
            </w:r>
          </w:p>
        </w:tc>
      </w:tr>
      <w:tr w:rsidR="004F32E9" w:rsidRPr="00B44130" w14:paraId="3B90713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B8B01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48419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431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9129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24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1B622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CCD1P2</w:t>
            </w:r>
          </w:p>
        </w:tc>
      </w:tr>
      <w:tr w:rsidR="004F32E9" w:rsidRPr="00B44130" w14:paraId="13A1A40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4340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5CE3B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678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98779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27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2F9CD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AA3P</w:t>
            </w:r>
          </w:p>
        </w:tc>
      </w:tr>
      <w:tr w:rsidR="004F32E9" w:rsidRPr="00B44130" w14:paraId="23E223B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1F516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83A01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031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A2200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29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3557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OX6CP1</w:t>
            </w:r>
          </w:p>
        </w:tc>
      </w:tr>
      <w:tr w:rsidR="004F32E9" w:rsidRPr="00B44130" w14:paraId="0486A30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814F3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C8D71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483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F116B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31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2ABD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POO</w:t>
            </w:r>
          </w:p>
        </w:tc>
      </w:tr>
      <w:tr w:rsidR="004F32E9" w:rsidRPr="00B44130" w14:paraId="685EFC3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293A8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B737F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637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EAE04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32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AB3D6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RHGAP18</w:t>
            </w:r>
          </w:p>
        </w:tc>
      </w:tr>
      <w:tr w:rsidR="004F32E9" w:rsidRPr="00B44130" w14:paraId="1357927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FFCB5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882E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1178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32978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32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EC1E6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RAV12-2</w:t>
            </w:r>
          </w:p>
        </w:tc>
      </w:tr>
      <w:tr w:rsidR="004F32E9" w:rsidRPr="00B44130" w14:paraId="1D85355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9A9D6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9608E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295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E1845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33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9F4E2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LOD2</w:t>
            </w:r>
          </w:p>
        </w:tc>
      </w:tr>
      <w:tr w:rsidR="004F32E9" w:rsidRPr="00B44130" w14:paraId="5708C15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5AF22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080BC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648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8635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35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C844E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FRP4</w:t>
            </w:r>
          </w:p>
        </w:tc>
      </w:tr>
      <w:tr w:rsidR="004F32E9" w:rsidRPr="00B44130" w14:paraId="6D3C98D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ED010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4CBFF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430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6CFB1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38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EA4A9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PP6</w:t>
            </w:r>
          </w:p>
        </w:tc>
      </w:tr>
      <w:tr w:rsidR="004F32E9" w:rsidRPr="00B44130" w14:paraId="215CABD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C1227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54E4E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09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DE8DC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39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1913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TPRT</w:t>
            </w:r>
          </w:p>
        </w:tc>
      </w:tr>
      <w:tr w:rsidR="004F32E9" w:rsidRPr="00B44130" w14:paraId="364DDE1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3A492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1621E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690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1FA41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40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7B66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U6-1013P</w:t>
            </w:r>
          </w:p>
        </w:tc>
      </w:tr>
      <w:tr w:rsidR="004F32E9" w:rsidRPr="00B44130" w14:paraId="753F86B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4E138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50604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795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8AB17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40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C770C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08878.1</w:t>
            </w:r>
          </w:p>
        </w:tc>
      </w:tr>
      <w:tr w:rsidR="004F32E9" w:rsidRPr="00B44130" w14:paraId="6ADA2DD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203E2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FC201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745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67599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43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E3A91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TND4P30</w:t>
            </w:r>
          </w:p>
        </w:tc>
      </w:tr>
      <w:tr w:rsidR="004F32E9" w:rsidRPr="00B44130" w14:paraId="44FAE18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1D9F8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E7CE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924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896E0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44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4DBA8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GVQW3</w:t>
            </w:r>
          </w:p>
        </w:tc>
      </w:tr>
      <w:tr w:rsidR="004F32E9" w:rsidRPr="00B44130" w14:paraId="63FBB85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A9FEB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9E493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978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B916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44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709B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Y3P2</w:t>
            </w:r>
          </w:p>
        </w:tc>
      </w:tr>
      <w:tr w:rsidR="004F32E9" w:rsidRPr="00B44130" w14:paraId="03552F7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DB06A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AAE2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604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17C93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44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EFB8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P001977.1</w:t>
            </w:r>
          </w:p>
        </w:tc>
      </w:tr>
      <w:tr w:rsidR="004F32E9" w:rsidRPr="00B44130" w14:paraId="402B738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0A702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7E2B9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213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5A338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44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720A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Y_RNA</w:t>
            </w:r>
          </w:p>
        </w:tc>
      </w:tr>
      <w:tr w:rsidR="004F32E9" w:rsidRPr="00B44130" w14:paraId="053C233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FB5D2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32797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052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6A963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45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11502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RPM4</w:t>
            </w:r>
          </w:p>
        </w:tc>
      </w:tr>
      <w:tr w:rsidR="004F32E9" w:rsidRPr="00B44130" w14:paraId="4A8A0DE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08A7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6BDC2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499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E8B82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48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EC912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IFNE</w:t>
            </w:r>
          </w:p>
        </w:tc>
      </w:tr>
      <w:tr w:rsidR="004F32E9" w:rsidRPr="00B44130" w14:paraId="70A138D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43B3A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4EEC2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109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C549C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51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AC8CC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HRB</w:t>
            </w:r>
          </w:p>
        </w:tc>
      </w:tr>
      <w:tr w:rsidR="004F32E9" w:rsidRPr="00B44130" w14:paraId="23A1F25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0F1AD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5E94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7666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51FDC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52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2EBE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ICAM3</w:t>
            </w:r>
          </w:p>
        </w:tc>
      </w:tr>
      <w:tr w:rsidR="004F32E9" w:rsidRPr="00B44130" w14:paraId="20C882F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DB98A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7C015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410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4CCCD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53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5BF4B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PL7P36</w:t>
            </w:r>
          </w:p>
        </w:tc>
      </w:tr>
      <w:tr w:rsidR="004F32E9" w:rsidRPr="00B44130" w14:paraId="5976087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55E5F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65496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704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BE694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53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D9E01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YTL5</w:t>
            </w:r>
          </w:p>
        </w:tc>
      </w:tr>
      <w:tr w:rsidR="004F32E9" w:rsidRPr="00B44130" w14:paraId="2F1D975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30069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789EC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964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6FF15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54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896CB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U6-1272P</w:t>
            </w:r>
          </w:p>
        </w:tc>
      </w:tr>
      <w:tr w:rsidR="004F32E9" w:rsidRPr="00B44130" w14:paraId="5CFD0C0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43575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7A9F0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206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3414D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56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0FECD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NTN3</w:t>
            </w:r>
          </w:p>
        </w:tc>
      </w:tr>
      <w:tr w:rsidR="004F32E9" w:rsidRPr="00B44130" w14:paraId="3D6E9F5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C35D5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E14CB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507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48EE9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57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F6A04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7SL664P</w:t>
            </w:r>
          </w:p>
        </w:tc>
      </w:tr>
      <w:tr w:rsidR="004F32E9" w:rsidRPr="00B44130" w14:paraId="1FCCD38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E3187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2E0A2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775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488F9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57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8DB9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IR580</w:t>
            </w:r>
          </w:p>
        </w:tc>
      </w:tr>
      <w:tr w:rsidR="004F32E9" w:rsidRPr="00B44130" w14:paraId="317C914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B80D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EA84A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360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F0F97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58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9F975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PL10P19</w:t>
            </w:r>
          </w:p>
        </w:tc>
      </w:tr>
      <w:tr w:rsidR="004F32E9" w:rsidRPr="00B44130" w14:paraId="4CB09B8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DF54D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C6D7C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431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51E4E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59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C787C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CDC58P1</w:t>
            </w:r>
          </w:p>
        </w:tc>
      </w:tr>
      <w:tr w:rsidR="004F32E9" w:rsidRPr="00B44130" w14:paraId="2B8E49E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4C949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E38C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168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0614A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60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52E7A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TF7IP</w:t>
            </w:r>
          </w:p>
        </w:tc>
      </w:tr>
      <w:tr w:rsidR="004F32E9" w:rsidRPr="00B44130" w14:paraId="4C956A4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B651E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6FDD3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13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871EF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60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BCA1B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VN1R2</w:t>
            </w:r>
          </w:p>
        </w:tc>
      </w:tr>
      <w:tr w:rsidR="004F32E9" w:rsidRPr="00B44130" w14:paraId="303F4B7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1A525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506A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03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6D1FF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60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7024C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04563.1</w:t>
            </w:r>
          </w:p>
        </w:tc>
      </w:tr>
      <w:tr w:rsidR="004F32E9" w:rsidRPr="00B44130" w14:paraId="49E28DE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3F138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D398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560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F5945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60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48975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35507.2</w:t>
            </w:r>
          </w:p>
        </w:tc>
      </w:tr>
      <w:tr w:rsidR="004F32E9" w:rsidRPr="00B44130" w14:paraId="68C4A12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6A40E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48353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1663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F006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67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3080A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133406.1</w:t>
            </w:r>
          </w:p>
        </w:tc>
      </w:tr>
      <w:tr w:rsidR="004F32E9" w:rsidRPr="00B44130" w14:paraId="3D20519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67DD4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A1449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081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D10D2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67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16E4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U6-1204P</w:t>
            </w:r>
          </w:p>
        </w:tc>
      </w:tr>
      <w:tr w:rsidR="004F32E9" w:rsidRPr="00B44130" w14:paraId="1E13528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E7DA3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AC26B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609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55D1B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67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5AF26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IL25</w:t>
            </w:r>
          </w:p>
        </w:tc>
      </w:tr>
      <w:tr w:rsidR="004F32E9" w:rsidRPr="00B44130" w14:paraId="7641A82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520CD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C2667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486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E2F54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69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E9327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IGFL4</w:t>
            </w:r>
          </w:p>
        </w:tc>
      </w:tr>
      <w:tr w:rsidR="004F32E9" w:rsidRPr="00B44130" w14:paraId="33AC77B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DC4DC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A1EB3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9928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C9A83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70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4672B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SPAN15</w:t>
            </w:r>
          </w:p>
        </w:tc>
      </w:tr>
      <w:tr w:rsidR="004F32E9" w:rsidRPr="00B44130" w14:paraId="5E08B2E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79135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E7365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017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1B68E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73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94A84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DC16</w:t>
            </w:r>
          </w:p>
        </w:tc>
      </w:tr>
      <w:tr w:rsidR="004F32E9" w:rsidRPr="00B44130" w14:paraId="74C48AE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C39B6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2DE90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836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1A23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73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C9B8D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08120.1</w:t>
            </w:r>
          </w:p>
        </w:tc>
      </w:tr>
      <w:tr w:rsidR="004F32E9" w:rsidRPr="00B44130" w14:paraId="740D3CD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12DE9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F168A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436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495BF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74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9BF5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PL30P7</w:t>
            </w:r>
          </w:p>
        </w:tc>
      </w:tr>
      <w:tr w:rsidR="004F32E9" w:rsidRPr="00B44130" w14:paraId="1102B57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E33F8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09B00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656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3ECE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74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93BE9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MEM176B</w:t>
            </w:r>
          </w:p>
        </w:tc>
      </w:tr>
      <w:tr w:rsidR="004F32E9" w:rsidRPr="00B44130" w14:paraId="6664DEE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F95D2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771B0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337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54931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79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9ABD8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GN</w:t>
            </w:r>
          </w:p>
        </w:tc>
      </w:tr>
      <w:tr w:rsidR="004F32E9" w:rsidRPr="00B44130" w14:paraId="2DD0EDA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7D9A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F582B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322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A4259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81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42981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GLRX</w:t>
            </w:r>
          </w:p>
        </w:tc>
      </w:tr>
      <w:tr w:rsidR="004F32E9" w:rsidRPr="00B44130" w14:paraId="1422AEF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A67C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AD038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590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6D4D0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81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2FD59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NIP1</w:t>
            </w:r>
          </w:p>
        </w:tc>
      </w:tr>
      <w:tr w:rsidR="004F32E9" w:rsidRPr="00B44130" w14:paraId="6980150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A020A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10E94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782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D311E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81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61B59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PS15AP29</w:t>
            </w:r>
          </w:p>
        </w:tc>
      </w:tr>
      <w:tr w:rsidR="004F32E9" w:rsidRPr="00B44130" w14:paraId="7A0D7EF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B3B01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76660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1929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35CD8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82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1A6E7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IP5K1P1</w:t>
            </w:r>
          </w:p>
        </w:tc>
      </w:tr>
      <w:tr w:rsidR="004F32E9" w:rsidRPr="00B44130" w14:paraId="4A59940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CC7D3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EC2C0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714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60DC6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82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F55F6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YW1B</w:t>
            </w:r>
          </w:p>
        </w:tc>
      </w:tr>
      <w:tr w:rsidR="004F32E9" w:rsidRPr="00B44130" w14:paraId="266359A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91F2B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194C9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1024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9B3AB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83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7F80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NF207</w:t>
            </w:r>
          </w:p>
        </w:tc>
      </w:tr>
      <w:tr w:rsidR="004F32E9" w:rsidRPr="00B44130" w14:paraId="58FD818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72E9C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7E70A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031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B45A7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83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001A4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UBB</w:t>
            </w:r>
          </w:p>
        </w:tc>
      </w:tr>
      <w:tr w:rsidR="004F32E9" w:rsidRPr="00B44130" w14:paraId="17DFCF1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5E8FB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BCBD3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139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2ECD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85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3517D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NX18P8</w:t>
            </w:r>
          </w:p>
        </w:tc>
      </w:tr>
      <w:tr w:rsidR="004F32E9" w:rsidRPr="00B44130" w14:paraId="670105A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17C21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7D394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405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0A511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86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D6156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RPS36</w:t>
            </w:r>
          </w:p>
        </w:tc>
      </w:tr>
      <w:tr w:rsidR="004F32E9" w:rsidRPr="00B44130" w14:paraId="39ECBC4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420E8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4932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564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FF3DC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86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F0DA2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7SL279P</w:t>
            </w:r>
          </w:p>
        </w:tc>
      </w:tr>
      <w:tr w:rsidR="004F32E9" w:rsidRPr="00B44130" w14:paraId="6CBBF32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FF50D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CD6DF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976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01AF5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86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AFB4E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16orf86</w:t>
            </w:r>
          </w:p>
        </w:tc>
      </w:tr>
      <w:tr w:rsidR="004F32E9" w:rsidRPr="00B44130" w14:paraId="6178471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6B4AC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1603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2846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75956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92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F1207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MC4</w:t>
            </w:r>
          </w:p>
        </w:tc>
      </w:tr>
      <w:tr w:rsidR="004F32E9" w:rsidRPr="00B44130" w14:paraId="27F34C5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4BCB3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BFEDF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8872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19400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92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911F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KIF9</w:t>
            </w:r>
          </w:p>
        </w:tc>
      </w:tr>
      <w:tr w:rsidR="004F32E9" w:rsidRPr="00B44130" w14:paraId="65156E0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C5232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E2CF8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101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3F927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93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E353E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ULBP2</w:t>
            </w:r>
          </w:p>
        </w:tc>
      </w:tr>
      <w:tr w:rsidR="004F32E9" w:rsidRPr="00B44130" w14:paraId="0C98F26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2AB81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E62BD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389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2DBCB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93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AE8E6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OR2A7</w:t>
            </w:r>
          </w:p>
        </w:tc>
      </w:tr>
      <w:tr w:rsidR="004F32E9" w:rsidRPr="00B44130" w14:paraId="11EFF9D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8717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45115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004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B5D6F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97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03D43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LEC1A</w:t>
            </w:r>
          </w:p>
        </w:tc>
      </w:tr>
      <w:tr w:rsidR="004F32E9" w:rsidRPr="00B44130" w14:paraId="4AD57E9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50CD7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E6A9E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126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1065F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97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25BD2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ANSC1</w:t>
            </w:r>
          </w:p>
        </w:tc>
      </w:tr>
      <w:tr w:rsidR="004F32E9" w:rsidRPr="00B44130" w14:paraId="551410F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6569D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9B911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367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1ADE2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598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A39B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IF1AX</w:t>
            </w:r>
          </w:p>
        </w:tc>
      </w:tr>
      <w:tr w:rsidR="004F32E9" w:rsidRPr="00B44130" w14:paraId="7AD9BE7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DADEF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A9904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937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103A0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01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8ED04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TP6V1G1P6</w:t>
            </w:r>
          </w:p>
        </w:tc>
      </w:tr>
      <w:tr w:rsidR="004F32E9" w:rsidRPr="00B44130" w14:paraId="59C3B75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6CA05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4F092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749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202E0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01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92E0B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356489.4</w:t>
            </w:r>
          </w:p>
        </w:tc>
      </w:tr>
      <w:tr w:rsidR="004F32E9" w:rsidRPr="00B44130" w14:paraId="434C296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5CEC4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E0522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030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BD7D0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08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1AED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RMT9B</w:t>
            </w:r>
          </w:p>
        </w:tc>
      </w:tr>
      <w:tr w:rsidR="004F32E9" w:rsidRPr="00B44130" w14:paraId="4DB1DDD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DCF2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FF5F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114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6CABF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09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0D563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LTA4H</w:t>
            </w:r>
          </w:p>
        </w:tc>
      </w:tr>
      <w:tr w:rsidR="004F32E9" w:rsidRPr="00B44130" w14:paraId="794EFB9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97603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53B85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606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298B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11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39CBD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PRED1</w:t>
            </w:r>
          </w:p>
        </w:tc>
      </w:tr>
      <w:tr w:rsidR="004F32E9" w:rsidRPr="00B44130" w14:paraId="0E91DE1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17621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B051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462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9E288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16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869F1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BTB1</w:t>
            </w:r>
          </w:p>
        </w:tc>
      </w:tr>
      <w:tr w:rsidR="004F32E9" w:rsidRPr="00B44130" w14:paraId="66138E9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02F78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DF76B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6472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DB62C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18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68C9D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IR3670-2</w:t>
            </w:r>
          </w:p>
        </w:tc>
      </w:tr>
      <w:tr w:rsidR="004F32E9" w:rsidRPr="00B44130" w14:paraId="7247415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17EF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8069E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463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6A8D4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18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BB44B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LC29A4</w:t>
            </w:r>
          </w:p>
        </w:tc>
      </w:tr>
      <w:tr w:rsidR="004F32E9" w:rsidRPr="00B44130" w14:paraId="49D9A1D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A1CCE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3F1D0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0663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495E3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20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B091E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BXA2R</w:t>
            </w:r>
          </w:p>
        </w:tc>
      </w:tr>
      <w:tr w:rsidR="004F32E9" w:rsidRPr="00B44130" w14:paraId="1B4FDF0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233A1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78043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439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46312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21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D8A57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CDC150</w:t>
            </w:r>
          </w:p>
        </w:tc>
      </w:tr>
      <w:tr w:rsidR="004F32E9" w:rsidRPr="00B44130" w14:paraId="35C81EC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2CF15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3FEA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1372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BD619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24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5714D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D6</w:t>
            </w:r>
          </w:p>
        </w:tc>
      </w:tr>
      <w:tr w:rsidR="004F32E9" w:rsidRPr="00B44130" w14:paraId="550CAB4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09BF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7D3CD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8536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9498B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25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B47C2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CAMP1</w:t>
            </w:r>
          </w:p>
        </w:tc>
      </w:tr>
      <w:tr w:rsidR="004F32E9" w:rsidRPr="00B44130" w14:paraId="0936098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14AAD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EA322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513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93B3C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26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6595F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OMC</w:t>
            </w:r>
          </w:p>
        </w:tc>
      </w:tr>
      <w:tr w:rsidR="004F32E9" w:rsidRPr="00B44130" w14:paraId="0580A40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195F9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75A10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141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FCD7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28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6AC12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20728.1</w:t>
            </w:r>
          </w:p>
        </w:tc>
      </w:tr>
      <w:tr w:rsidR="004F32E9" w:rsidRPr="00B44130" w14:paraId="6DB8CD4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205BA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68223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7751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5024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30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6437A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OLD3</w:t>
            </w:r>
          </w:p>
        </w:tc>
      </w:tr>
      <w:tr w:rsidR="004F32E9" w:rsidRPr="00B44130" w14:paraId="4E7B57A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A8DA9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5AD3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137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1F35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35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C10F7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U4-76P</w:t>
            </w:r>
          </w:p>
        </w:tc>
      </w:tr>
      <w:tr w:rsidR="004F32E9" w:rsidRPr="00B44130" w14:paraId="623895C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DE21B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C156D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2742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2CF6E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37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09E23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UNIP</w:t>
            </w:r>
          </w:p>
        </w:tc>
      </w:tr>
      <w:tr w:rsidR="004F32E9" w:rsidRPr="00B44130" w14:paraId="0394F19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D6AA7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57EE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274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F2333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37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A2BF6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DH3B2</w:t>
            </w:r>
          </w:p>
        </w:tc>
      </w:tr>
      <w:tr w:rsidR="004F32E9" w:rsidRPr="00B44130" w14:paraId="753EBE0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05D3C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9B290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105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82BFC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37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04DA7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BPIFA3</w:t>
            </w:r>
          </w:p>
        </w:tc>
      </w:tr>
      <w:tr w:rsidR="004F32E9" w:rsidRPr="00B44130" w14:paraId="6DEA0E4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0D23D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245DA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843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2976C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40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EC07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DC40</w:t>
            </w:r>
          </w:p>
        </w:tc>
      </w:tr>
      <w:tr w:rsidR="004F32E9" w:rsidRPr="00B44130" w14:paraId="7BB0F5F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31FE4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F5A16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597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3E70B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41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71D6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NELL1</w:t>
            </w:r>
          </w:p>
        </w:tc>
      </w:tr>
      <w:tr w:rsidR="004F32E9" w:rsidRPr="00B44130" w14:paraId="26C9D71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D8682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21A51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770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C86C2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41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90DF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ILP</w:t>
            </w:r>
          </w:p>
        </w:tc>
      </w:tr>
      <w:tr w:rsidR="004F32E9" w:rsidRPr="00B44130" w14:paraId="39BA989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D215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05B35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671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BEFB0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44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B1529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RSS47</w:t>
            </w:r>
          </w:p>
        </w:tc>
      </w:tr>
      <w:tr w:rsidR="004F32E9" w:rsidRPr="00B44130" w14:paraId="4241D46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7DA19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AC0C0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2778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56F01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47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448F7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OR1E2</w:t>
            </w:r>
          </w:p>
        </w:tc>
      </w:tr>
      <w:tr w:rsidR="004F32E9" w:rsidRPr="00B44130" w14:paraId="73B60B1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7D4D8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14080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217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532F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52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FE9B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MS</w:t>
            </w:r>
          </w:p>
        </w:tc>
      </w:tr>
      <w:tr w:rsidR="004F32E9" w:rsidRPr="00B44130" w14:paraId="494A78B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D443A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333C0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165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9379E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54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B8F2E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HOC6</w:t>
            </w:r>
          </w:p>
        </w:tc>
      </w:tr>
      <w:tr w:rsidR="004F32E9" w:rsidRPr="00B44130" w14:paraId="3D7B1E9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06735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84203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126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D55DC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55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7BC68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U2AF1L4</w:t>
            </w:r>
          </w:p>
        </w:tc>
      </w:tr>
      <w:tr w:rsidR="004F32E9" w:rsidRPr="00B44130" w14:paraId="79BE404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50D3D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DB517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820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D1403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55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9831E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AMSAP2</w:t>
            </w:r>
          </w:p>
        </w:tc>
      </w:tr>
      <w:tr w:rsidR="004F32E9" w:rsidRPr="00B44130" w14:paraId="01DD3E3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B5D9B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6CF76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361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5BE25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56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06043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GAP3</w:t>
            </w:r>
          </w:p>
        </w:tc>
      </w:tr>
      <w:tr w:rsidR="004F32E9" w:rsidRPr="00B44130" w14:paraId="2492653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A8F50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CD4A1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242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9FD9E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56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7375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NU7-29P</w:t>
            </w:r>
          </w:p>
        </w:tc>
      </w:tr>
      <w:tr w:rsidR="004F32E9" w:rsidRPr="00B44130" w14:paraId="21D8BDE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419E5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641B4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353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77BBC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56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6A94B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T8SIA4</w:t>
            </w:r>
          </w:p>
        </w:tc>
      </w:tr>
      <w:tr w:rsidR="004F32E9" w:rsidRPr="00B44130" w14:paraId="152E31A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AE77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8EAD2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764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96753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59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1C492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TFR1L</w:t>
            </w:r>
          </w:p>
        </w:tc>
      </w:tr>
      <w:tr w:rsidR="004F32E9" w:rsidRPr="00B44130" w14:paraId="0D68E65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33F37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10ED1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126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6517D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61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FCC9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L353778.1</w:t>
            </w:r>
          </w:p>
        </w:tc>
      </w:tr>
      <w:tr w:rsidR="004F32E9" w:rsidRPr="00B44130" w14:paraId="5576015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5992D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3FA6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470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8A449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61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773D4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HOOK1</w:t>
            </w:r>
          </w:p>
        </w:tc>
      </w:tr>
      <w:tr w:rsidR="004F32E9" w:rsidRPr="00B44130" w14:paraId="217AA56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1E43D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1C814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582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97ED7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63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7DA6F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PTE2P6</w:t>
            </w:r>
          </w:p>
        </w:tc>
      </w:tr>
      <w:tr w:rsidR="004F32E9" w:rsidRPr="00B44130" w14:paraId="58C0216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27195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03BA5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320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100A7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67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6DA0D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ARP15</w:t>
            </w:r>
          </w:p>
        </w:tc>
      </w:tr>
      <w:tr w:rsidR="004F32E9" w:rsidRPr="00B44130" w14:paraId="102C27B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CD9F2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0040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413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88088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69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B86B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LR6</w:t>
            </w:r>
          </w:p>
        </w:tc>
      </w:tr>
      <w:tr w:rsidR="004F32E9" w:rsidRPr="00B44130" w14:paraId="013CA6B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FCA6B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95AC4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217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DFC4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70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C4E2C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13340.1</w:t>
            </w:r>
          </w:p>
        </w:tc>
      </w:tr>
      <w:tr w:rsidR="004F32E9" w:rsidRPr="00B44130" w14:paraId="111556D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D56E3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F1E76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362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4670C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71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627AF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GAM1P11</w:t>
            </w:r>
          </w:p>
        </w:tc>
      </w:tr>
      <w:tr w:rsidR="004F32E9" w:rsidRPr="00B44130" w14:paraId="5208093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B2280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B6D39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761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E0E8B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72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4C23D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IR585</w:t>
            </w:r>
          </w:p>
        </w:tc>
      </w:tr>
      <w:tr w:rsidR="004F32E9" w:rsidRPr="00B44130" w14:paraId="335AF2C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570EA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D8E31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220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8C064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75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A8CD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243964.2</w:t>
            </w:r>
          </w:p>
        </w:tc>
      </w:tr>
      <w:tr w:rsidR="004F32E9" w:rsidRPr="00B44130" w14:paraId="155ABB5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204C6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FE74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271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F8832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75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CC72B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16831.3</w:t>
            </w:r>
          </w:p>
        </w:tc>
      </w:tr>
      <w:tr w:rsidR="004F32E9" w:rsidRPr="00B44130" w14:paraId="1847DF7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D2BE8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E4B99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461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B04FD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84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F496B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KRBA2</w:t>
            </w:r>
          </w:p>
        </w:tc>
      </w:tr>
      <w:tr w:rsidR="004F32E9" w:rsidRPr="00B44130" w14:paraId="4E55948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5506B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05C1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855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090F7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84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A2CB1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FAND2B</w:t>
            </w:r>
          </w:p>
        </w:tc>
      </w:tr>
      <w:tr w:rsidR="004F32E9" w:rsidRPr="00B44130" w14:paraId="687B0E7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2F1BB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460E5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909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A0426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92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1FF80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SMTL</w:t>
            </w:r>
          </w:p>
        </w:tc>
      </w:tr>
      <w:tr w:rsidR="004F32E9" w:rsidRPr="00B44130" w14:paraId="008A7E9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E7CB7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75904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566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2E1F1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98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6C4B1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TK16</w:t>
            </w:r>
          </w:p>
        </w:tc>
      </w:tr>
      <w:tr w:rsidR="004F32E9" w:rsidRPr="00B44130" w14:paraId="266CB3B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262AC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443E0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8708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0BA1A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98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445B3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FTL</w:t>
            </w:r>
          </w:p>
        </w:tc>
      </w:tr>
      <w:tr w:rsidR="004F32E9" w:rsidRPr="00B44130" w14:paraId="3FB5758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3624D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FB43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766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210AE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6991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AC1BD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OLR2K</w:t>
            </w:r>
          </w:p>
        </w:tc>
      </w:tr>
      <w:tr w:rsidR="004F32E9" w:rsidRPr="00B44130" w14:paraId="539E308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6A952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8121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621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09F26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01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A596F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HSPB1</w:t>
            </w:r>
          </w:p>
        </w:tc>
      </w:tr>
      <w:tr w:rsidR="004F32E9" w:rsidRPr="00B44130" w14:paraId="520E212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B8122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9DC9C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678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5275C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02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7D9D7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BMERB1</w:t>
            </w:r>
          </w:p>
        </w:tc>
      </w:tr>
      <w:tr w:rsidR="004F32E9" w:rsidRPr="00B44130" w14:paraId="4155B06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1B20A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C14D3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910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BBEB9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04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49913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FOXN1</w:t>
            </w:r>
          </w:p>
        </w:tc>
      </w:tr>
      <w:tr w:rsidR="004F32E9" w:rsidRPr="00B44130" w14:paraId="5A02154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5CE75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4980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718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E8213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06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E7C4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106818.2</w:t>
            </w:r>
          </w:p>
        </w:tc>
      </w:tr>
      <w:tr w:rsidR="004F32E9" w:rsidRPr="00B44130" w14:paraId="0888764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6C65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24D6D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132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53F0D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07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C55E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PEM1</w:t>
            </w:r>
          </w:p>
        </w:tc>
      </w:tr>
      <w:tr w:rsidR="004F32E9" w:rsidRPr="00B44130" w14:paraId="564CDB8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2E693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86701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915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87F75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08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292A6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RYGEP</w:t>
            </w:r>
          </w:p>
        </w:tc>
      </w:tr>
      <w:tr w:rsidR="004F32E9" w:rsidRPr="00B44130" w14:paraId="452B420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8DCA2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909E9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050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210D0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15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FE91C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245884.6</w:t>
            </w:r>
          </w:p>
        </w:tc>
      </w:tr>
      <w:tr w:rsidR="004F32E9" w:rsidRPr="00B44130" w14:paraId="5805F24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91E6D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23C3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570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E0AD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18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51A3C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NF14</w:t>
            </w:r>
          </w:p>
        </w:tc>
      </w:tr>
      <w:tr w:rsidR="004F32E9" w:rsidRPr="00B44130" w14:paraId="5B3D8C6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2D2D2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29AE9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988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1CDD0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24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5767F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NF222</w:t>
            </w:r>
          </w:p>
        </w:tc>
      </w:tr>
      <w:tr w:rsidR="004F32E9" w:rsidRPr="00B44130" w14:paraId="4D27EDC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406BC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730CF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493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C4C2D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25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7254B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SPHD1</w:t>
            </w:r>
          </w:p>
        </w:tc>
      </w:tr>
      <w:tr w:rsidR="004F32E9" w:rsidRPr="00B44130" w14:paraId="46D4514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ADA1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C9D0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471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513A7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26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3C92B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C9orf135</w:t>
            </w:r>
          </w:p>
        </w:tc>
      </w:tr>
      <w:tr w:rsidR="004F32E9" w:rsidRPr="00B44130" w14:paraId="586EBAC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E63C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86035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6673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39D4D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28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A873C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TG2B</w:t>
            </w:r>
          </w:p>
        </w:tc>
      </w:tr>
      <w:tr w:rsidR="004F32E9" w:rsidRPr="00B44130" w14:paraId="19275E0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FFB56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DE7C0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219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98D1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28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B7403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PP</w:t>
            </w:r>
          </w:p>
        </w:tc>
      </w:tr>
      <w:tr w:rsidR="004F32E9" w:rsidRPr="00B44130" w14:paraId="072A42A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4F7A3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10DFB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2174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62038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30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2E52C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MYM2</w:t>
            </w:r>
          </w:p>
        </w:tc>
      </w:tr>
      <w:tr w:rsidR="004F32E9" w:rsidRPr="00B44130" w14:paraId="2DA7918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4C00D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CA3CA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602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86DF1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33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2A37B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11997.2</w:t>
            </w:r>
          </w:p>
        </w:tc>
      </w:tr>
      <w:tr w:rsidR="004F32E9" w:rsidRPr="00B44130" w14:paraId="70B3836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8727D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5567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0FCC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830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BD968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44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43F8F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FBXL20</w:t>
            </w:r>
          </w:p>
        </w:tc>
      </w:tr>
      <w:tr w:rsidR="004F32E9" w:rsidRPr="00B44130" w14:paraId="7A1B531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51EE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3F299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886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2C072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47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1B807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RUNDC1</w:t>
            </w:r>
          </w:p>
        </w:tc>
      </w:tr>
      <w:tr w:rsidR="004F32E9" w:rsidRPr="00B44130" w14:paraId="5E0A0BC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4F12E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955D2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481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24236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51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6DCAC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DHX34</w:t>
            </w:r>
          </w:p>
        </w:tc>
      </w:tr>
      <w:tr w:rsidR="004F32E9" w:rsidRPr="00B44130" w14:paraId="1F65B0C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722A4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CBE77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4032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7B90A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53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8468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BAHD1</w:t>
            </w:r>
          </w:p>
        </w:tc>
      </w:tr>
      <w:tr w:rsidR="004F32E9" w:rsidRPr="00B44130" w14:paraId="0EE8429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3BD46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5054E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414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D5E17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58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7208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OR4F6</w:t>
            </w:r>
          </w:p>
        </w:tc>
      </w:tr>
      <w:tr w:rsidR="004F32E9" w:rsidRPr="00B44130" w14:paraId="71B09A4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4EBF3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0A9B9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0610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FEC37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61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9CC7F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KRTAP22-2</w:t>
            </w:r>
          </w:p>
        </w:tc>
      </w:tr>
      <w:tr w:rsidR="004F32E9" w:rsidRPr="00B44130" w14:paraId="6ED97825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1CB66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8E178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059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29AA4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70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753E0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DAAM1</w:t>
            </w:r>
          </w:p>
        </w:tc>
      </w:tr>
      <w:tr w:rsidR="004F32E9" w:rsidRPr="00B44130" w14:paraId="1EDC9C3F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E308F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DBF0B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240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AEF93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71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9BB78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RAPPC6B</w:t>
            </w:r>
          </w:p>
        </w:tc>
      </w:tr>
      <w:tr w:rsidR="004F32E9" w:rsidRPr="00B44130" w14:paraId="40BC40C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62ED7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3B9F4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4192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5A4C7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75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4841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TCO1P55</w:t>
            </w:r>
          </w:p>
        </w:tc>
      </w:tr>
      <w:tr w:rsidR="004F32E9" w:rsidRPr="00B44130" w14:paraId="2899E9D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0E8EE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8C0D2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302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E0781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75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6BE0C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INTS4P2</w:t>
            </w:r>
          </w:p>
        </w:tc>
      </w:tr>
      <w:tr w:rsidR="004F32E9" w:rsidRPr="00B44130" w14:paraId="176AAD02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AD7B0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55C12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8856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DF56B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77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0FC0F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NDOR1</w:t>
            </w:r>
          </w:p>
        </w:tc>
      </w:tr>
      <w:tr w:rsidR="004F32E9" w:rsidRPr="00B44130" w14:paraId="32934DF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7BE11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7643F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600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1AE94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78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74DEC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SCL3</w:t>
            </w:r>
          </w:p>
        </w:tc>
      </w:tr>
      <w:tr w:rsidR="004F32E9" w:rsidRPr="00B44130" w14:paraId="7ECD53C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21BB4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9F9B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760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8CDAE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81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B6EDC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MEM183AP1</w:t>
            </w:r>
          </w:p>
        </w:tc>
      </w:tr>
      <w:tr w:rsidR="004F32E9" w:rsidRPr="00B44130" w14:paraId="3FFF6B7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1484C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36FE8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7759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FE71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82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E08FF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GIMAP3P</w:t>
            </w:r>
          </w:p>
        </w:tc>
      </w:tr>
      <w:tr w:rsidR="004F32E9" w:rsidRPr="00B44130" w14:paraId="4CB8B361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CB912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8D1B0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665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51BCE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89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C96F1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22202.1</w:t>
            </w:r>
          </w:p>
        </w:tc>
      </w:tr>
      <w:tr w:rsidR="004F32E9" w:rsidRPr="00B44130" w14:paraId="19473ECE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6763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B1FDF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602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699CD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89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B3AED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SBP1</w:t>
            </w:r>
          </w:p>
        </w:tc>
      </w:tr>
      <w:tr w:rsidR="004F32E9" w:rsidRPr="00B44130" w14:paraId="74EF6574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41305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E93D3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569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DE7A9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925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11C64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HAMP</w:t>
            </w:r>
          </w:p>
        </w:tc>
      </w:tr>
      <w:tr w:rsidR="004F32E9" w:rsidRPr="00B44130" w14:paraId="6EAE688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141C0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8459B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583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72902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793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111DB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NAMPT</w:t>
            </w:r>
          </w:p>
        </w:tc>
      </w:tr>
      <w:tr w:rsidR="004F32E9" w:rsidRPr="00B44130" w14:paraId="1071E3C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EDA5F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5C0B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763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BFE6B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002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03662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ZNF283</w:t>
            </w:r>
          </w:p>
        </w:tc>
      </w:tr>
      <w:tr w:rsidR="004F32E9" w:rsidRPr="00B44130" w14:paraId="0E7FE49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3CBA7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B1BC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2010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F5C7D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05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01149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BMX</w:t>
            </w:r>
          </w:p>
        </w:tc>
      </w:tr>
      <w:tr w:rsidR="004F32E9" w:rsidRPr="00B44130" w14:paraId="02C67688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7202E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E5FD4F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2799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338BA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12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824CB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TND5P1</w:t>
            </w:r>
          </w:p>
        </w:tc>
      </w:tr>
      <w:tr w:rsidR="004F32E9" w:rsidRPr="00B44130" w14:paraId="0B10A44C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BDF5A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lastRenderedPageBreak/>
              <w:t>ENSG00000240980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85F4F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1010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147F4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14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6399D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T-TQ</w:t>
            </w:r>
          </w:p>
        </w:tc>
      </w:tr>
      <w:tr w:rsidR="004F32E9" w:rsidRPr="00B44130" w14:paraId="3ADB0A03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7BA20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36C5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7438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5F126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149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50DA7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DLIM1</w:t>
            </w:r>
          </w:p>
        </w:tc>
      </w:tr>
      <w:tr w:rsidR="004F32E9" w:rsidRPr="00B44130" w14:paraId="2FCC301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1BE0B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87CAB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5076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8448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19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E95E1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RSS37</w:t>
            </w:r>
          </w:p>
        </w:tc>
      </w:tr>
      <w:tr w:rsidR="004F32E9" w:rsidRPr="00B44130" w14:paraId="78C7AA3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5CB22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2A471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6440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F5686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19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B2788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EPTIN8</w:t>
            </w:r>
          </w:p>
        </w:tc>
      </w:tr>
      <w:tr w:rsidR="004F32E9" w:rsidRPr="00B44130" w14:paraId="29B9ED1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D9D686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07A4B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8785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47497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24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D92DA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INTS12</w:t>
            </w:r>
          </w:p>
        </w:tc>
      </w:tr>
      <w:tr w:rsidR="004F32E9" w:rsidRPr="00B44130" w14:paraId="01EE2119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A2BE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0329D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2229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69E12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32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F01F5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STPIP2</w:t>
            </w:r>
          </w:p>
        </w:tc>
      </w:tr>
      <w:tr w:rsidR="004F32E9" w:rsidRPr="00B44130" w14:paraId="289BA750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78782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A723C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32953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135F9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33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46A10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XPO4</w:t>
            </w:r>
          </w:p>
        </w:tc>
      </w:tr>
      <w:tr w:rsidR="004F32E9" w:rsidRPr="00B44130" w14:paraId="515E599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E7CE1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B9B54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37172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6B5FA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44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411F6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B3GNT9</w:t>
            </w:r>
          </w:p>
        </w:tc>
      </w:tr>
      <w:tr w:rsidR="004F32E9" w:rsidRPr="00B44130" w14:paraId="09B7995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A0691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EBC89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755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BBFD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584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7AA92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TC30A</w:t>
            </w:r>
          </w:p>
        </w:tc>
      </w:tr>
      <w:tr w:rsidR="004F32E9" w:rsidRPr="00B44130" w14:paraId="7A681E7D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82F26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9B2C8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525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08AE6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647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16AFE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HD</w:t>
            </w:r>
          </w:p>
        </w:tc>
      </w:tr>
      <w:tr w:rsidR="004F32E9" w:rsidRPr="00B44130" w14:paraId="311DCAB7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66AA3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9D66F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87337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84AB5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686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ACE6C5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C005962.2</w:t>
            </w:r>
          </w:p>
        </w:tc>
      </w:tr>
      <w:tr w:rsidR="004F32E9" w:rsidRPr="00B44130" w14:paraId="24261C9B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F69C5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D8382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11341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EF10C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710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6274C2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MGP</w:t>
            </w:r>
          </w:p>
        </w:tc>
      </w:tr>
      <w:tr w:rsidR="004F32E9" w:rsidRPr="00B44130" w14:paraId="522568A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242FE3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4DFF8B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07496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1367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733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A23057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ARHGEF10L</w:t>
            </w:r>
          </w:p>
        </w:tc>
      </w:tr>
      <w:tr w:rsidR="004F32E9" w:rsidRPr="00B44130" w14:paraId="152379FA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2C89A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A90A2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57214</w:t>
            </w:r>
          </w:p>
        </w:tc>
        <w:tc>
          <w:tcPr>
            <w:tcW w:w="68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F869FE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788</w:t>
            </w:r>
          </w:p>
        </w:tc>
        <w:tc>
          <w:tcPr>
            <w:tcW w:w="123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0710FC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STEAP2</w:t>
            </w:r>
          </w:p>
        </w:tc>
      </w:tr>
      <w:tr w:rsidR="004F32E9" w:rsidRPr="00B44130" w14:paraId="72E2E166" w14:textId="77777777" w:rsidTr="00A34CAB">
        <w:trPr>
          <w:trHeight w:val="276"/>
          <w:jc w:val="center"/>
        </w:trPr>
        <w:tc>
          <w:tcPr>
            <w:tcW w:w="154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0B2AEA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278905</w:t>
            </w:r>
          </w:p>
        </w:tc>
        <w:tc>
          <w:tcPr>
            <w:tcW w:w="154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7A043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8179</w:t>
            </w:r>
          </w:p>
        </w:tc>
        <w:tc>
          <w:tcPr>
            <w:tcW w:w="68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015899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862</w:t>
            </w:r>
          </w:p>
        </w:tc>
        <w:tc>
          <w:tcPr>
            <w:tcW w:w="123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2B0C78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PPIF</w:t>
            </w:r>
          </w:p>
        </w:tc>
      </w:tr>
      <w:tr w:rsidR="004F32E9" w:rsidRPr="00B44130" w14:paraId="66312790" w14:textId="77777777" w:rsidTr="00A34CAB">
        <w:trPr>
          <w:trHeight w:val="276"/>
          <w:jc w:val="center"/>
        </w:trPr>
        <w:tc>
          <w:tcPr>
            <w:tcW w:w="1541" w:type="pct"/>
            <w:shd w:val="clear" w:color="auto" w:fill="auto"/>
            <w:noWrap/>
            <w:vAlign w:val="center"/>
            <w:hideMark/>
          </w:tcPr>
          <w:p w14:paraId="04EE0D14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96634</w:t>
            </w:r>
          </w:p>
        </w:tc>
        <w:tc>
          <w:tcPr>
            <w:tcW w:w="1541" w:type="pct"/>
            <w:shd w:val="clear" w:color="auto" w:fill="auto"/>
            <w:noWrap/>
            <w:vAlign w:val="center"/>
            <w:hideMark/>
          </w:tcPr>
          <w:p w14:paraId="3B787808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ENSG00000100296</w:t>
            </w:r>
          </w:p>
        </w:tc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17A1947D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0.8868</w:t>
            </w:r>
          </w:p>
        </w:tc>
        <w:tc>
          <w:tcPr>
            <w:tcW w:w="1237" w:type="pct"/>
            <w:shd w:val="clear" w:color="auto" w:fill="auto"/>
            <w:noWrap/>
            <w:vAlign w:val="center"/>
            <w:hideMark/>
          </w:tcPr>
          <w:p w14:paraId="2CCA4120" w14:textId="77777777" w:rsidR="004F32E9" w:rsidRPr="00B44130" w:rsidRDefault="004F32E9" w:rsidP="00A34CAB">
            <w:pPr>
              <w:jc w:val="center"/>
              <w:rPr>
                <w:rFonts w:eastAsia="等线" w:cs="Times New Roman"/>
                <w:color w:val="000000"/>
                <w:szCs w:val="24"/>
              </w:rPr>
            </w:pPr>
            <w:r w:rsidRPr="00B44130">
              <w:rPr>
                <w:rFonts w:eastAsia="等线" w:cs="Times New Roman"/>
                <w:color w:val="000000"/>
                <w:szCs w:val="24"/>
              </w:rPr>
              <w:t>THOC5</w:t>
            </w:r>
          </w:p>
        </w:tc>
      </w:tr>
    </w:tbl>
    <w:p w14:paraId="06C7AF56" w14:textId="77777777" w:rsidR="004F32E9" w:rsidRPr="00B44130" w:rsidRDefault="004F32E9" w:rsidP="004F32E9">
      <w:pPr>
        <w:rPr>
          <w:rFonts w:cs="Times New Roman"/>
          <w:szCs w:val="24"/>
        </w:rPr>
      </w:pPr>
    </w:p>
    <w:p w14:paraId="77126A3D" w14:textId="77777777" w:rsidR="00EA51E9" w:rsidRPr="00C84568" w:rsidRDefault="00EA51E9" w:rsidP="00654E8F">
      <w:pPr>
        <w:spacing w:before="240"/>
      </w:pPr>
    </w:p>
    <w:sectPr w:rsidR="00EA51E9" w:rsidRPr="00C84568" w:rsidSect="00C2041A">
      <w:pgSz w:w="12240" w:h="15840"/>
      <w:pgMar w:top="1140" w:right="1179" w:bottom="1140" w:left="128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CF7A26" w14:textId="77777777" w:rsidR="001269E8" w:rsidRDefault="001269E8" w:rsidP="00117666">
      <w:pPr>
        <w:spacing w:after="0"/>
      </w:pPr>
      <w:r>
        <w:separator/>
      </w:r>
    </w:p>
  </w:endnote>
  <w:endnote w:type="continuationSeparator" w:id="0">
    <w:p w14:paraId="6DC1D182" w14:textId="77777777" w:rsidR="001269E8" w:rsidRDefault="001269E8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320131" w14:textId="77777777" w:rsidR="001269E8" w:rsidRDefault="001269E8" w:rsidP="00117666">
      <w:pPr>
        <w:spacing w:after="0"/>
      </w:pPr>
      <w:r>
        <w:separator/>
      </w:r>
    </w:p>
  </w:footnote>
  <w:footnote w:type="continuationSeparator" w:id="0">
    <w:p w14:paraId="3A0E97C2" w14:textId="77777777" w:rsidR="001269E8" w:rsidRDefault="001269E8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3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3B212F5"/>
    <w:multiLevelType w:val="hybridMultilevel"/>
    <w:tmpl w:val="C8D2C5C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jcyMTUwMzQyNzJW0lEKTi0uzszPAykwrAUAE8H4RCwAAAA="/>
  </w:docVars>
  <w:rsids>
    <w:rsidRoot w:val="00ED20B5"/>
    <w:rsid w:val="00001EFC"/>
    <w:rsid w:val="0001436A"/>
    <w:rsid w:val="000168ED"/>
    <w:rsid w:val="00034304"/>
    <w:rsid w:val="00035434"/>
    <w:rsid w:val="00052A14"/>
    <w:rsid w:val="00077D53"/>
    <w:rsid w:val="00105FD9"/>
    <w:rsid w:val="00117666"/>
    <w:rsid w:val="001269E8"/>
    <w:rsid w:val="00137E68"/>
    <w:rsid w:val="001549D3"/>
    <w:rsid w:val="00160065"/>
    <w:rsid w:val="00162F29"/>
    <w:rsid w:val="00163912"/>
    <w:rsid w:val="00177D84"/>
    <w:rsid w:val="00267D18"/>
    <w:rsid w:val="00274234"/>
    <w:rsid w:val="00274347"/>
    <w:rsid w:val="002868E2"/>
    <w:rsid w:val="002869C3"/>
    <w:rsid w:val="002936E4"/>
    <w:rsid w:val="002B37CD"/>
    <w:rsid w:val="002B4A57"/>
    <w:rsid w:val="002C74CA"/>
    <w:rsid w:val="002F789C"/>
    <w:rsid w:val="003123F4"/>
    <w:rsid w:val="003544FB"/>
    <w:rsid w:val="003D2F2D"/>
    <w:rsid w:val="00401590"/>
    <w:rsid w:val="00403261"/>
    <w:rsid w:val="00447801"/>
    <w:rsid w:val="00452E9C"/>
    <w:rsid w:val="004735C8"/>
    <w:rsid w:val="004947A6"/>
    <w:rsid w:val="004961FF"/>
    <w:rsid w:val="004B4BE8"/>
    <w:rsid w:val="004F32E9"/>
    <w:rsid w:val="00517A89"/>
    <w:rsid w:val="005250F2"/>
    <w:rsid w:val="00546089"/>
    <w:rsid w:val="0058703D"/>
    <w:rsid w:val="00593EEA"/>
    <w:rsid w:val="005A5EEE"/>
    <w:rsid w:val="006375C7"/>
    <w:rsid w:val="006516F4"/>
    <w:rsid w:val="0065387F"/>
    <w:rsid w:val="00654E8F"/>
    <w:rsid w:val="00660D05"/>
    <w:rsid w:val="006820B1"/>
    <w:rsid w:val="0068652F"/>
    <w:rsid w:val="006B7D14"/>
    <w:rsid w:val="00701727"/>
    <w:rsid w:val="0070566C"/>
    <w:rsid w:val="00714C50"/>
    <w:rsid w:val="00725A7D"/>
    <w:rsid w:val="007501BE"/>
    <w:rsid w:val="00790BB3"/>
    <w:rsid w:val="007C206C"/>
    <w:rsid w:val="00805CDA"/>
    <w:rsid w:val="00817DD6"/>
    <w:rsid w:val="0083759F"/>
    <w:rsid w:val="00862E62"/>
    <w:rsid w:val="00885156"/>
    <w:rsid w:val="008B207B"/>
    <w:rsid w:val="008B2777"/>
    <w:rsid w:val="009151AA"/>
    <w:rsid w:val="0093429D"/>
    <w:rsid w:val="00943573"/>
    <w:rsid w:val="00964134"/>
    <w:rsid w:val="00970F7D"/>
    <w:rsid w:val="00994A3D"/>
    <w:rsid w:val="009C2B12"/>
    <w:rsid w:val="00A000A2"/>
    <w:rsid w:val="00A174D9"/>
    <w:rsid w:val="00A739FE"/>
    <w:rsid w:val="00AA4D24"/>
    <w:rsid w:val="00AA62C0"/>
    <w:rsid w:val="00AB6715"/>
    <w:rsid w:val="00B1671E"/>
    <w:rsid w:val="00B25EB8"/>
    <w:rsid w:val="00B37F4D"/>
    <w:rsid w:val="00BE2F29"/>
    <w:rsid w:val="00C2041A"/>
    <w:rsid w:val="00C269C3"/>
    <w:rsid w:val="00C52A7B"/>
    <w:rsid w:val="00C56BAF"/>
    <w:rsid w:val="00C679AA"/>
    <w:rsid w:val="00C75972"/>
    <w:rsid w:val="00C84568"/>
    <w:rsid w:val="00CA268A"/>
    <w:rsid w:val="00CD066B"/>
    <w:rsid w:val="00CE1E1D"/>
    <w:rsid w:val="00CE4FEE"/>
    <w:rsid w:val="00D060CF"/>
    <w:rsid w:val="00D96BF8"/>
    <w:rsid w:val="00DB59C3"/>
    <w:rsid w:val="00DC0121"/>
    <w:rsid w:val="00DC259A"/>
    <w:rsid w:val="00DE23E8"/>
    <w:rsid w:val="00E52377"/>
    <w:rsid w:val="00E537AD"/>
    <w:rsid w:val="00E64E17"/>
    <w:rsid w:val="00E866C9"/>
    <w:rsid w:val="00E92581"/>
    <w:rsid w:val="00EA3D3C"/>
    <w:rsid w:val="00EA51E9"/>
    <w:rsid w:val="00EB2232"/>
    <w:rsid w:val="00EC090A"/>
    <w:rsid w:val="00ED20B5"/>
    <w:rsid w:val="00F04B25"/>
    <w:rsid w:val="00F46900"/>
    <w:rsid w:val="00F61D89"/>
    <w:rsid w:val="00F82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paragraph" w:customStyle="1" w:styleId="msonormal0">
    <w:name w:val="msonormal"/>
    <w:basedOn w:val="a0"/>
    <w:rsid w:val="0058703D"/>
    <w:pPr>
      <w:spacing w:before="100" w:beforeAutospacing="1" w:after="100" w:afterAutospacing="1"/>
    </w:pPr>
    <w:rPr>
      <w:rFonts w:ascii="宋体" w:eastAsia="宋体" w:hAnsi="宋体" w:cs="宋体"/>
      <w:szCs w:val="24"/>
      <w:lang w:eastAsia="zh-CN"/>
    </w:rPr>
  </w:style>
  <w:style w:type="paragraph" w:customStyle="1" w:styleId="font5">
    <w:name w:val="font5"/>
    <w:basedOn w:val="a0"/>
    <w:rsid w:val="0058703D"/>
    <w:pPr>
      <w:spacing w:before="100" w:beforeAutospacing="1" w:after="100" w:afterAutospacing="1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xl65">
    <w:name w:val="xl65"/>
    <w:basedOn w:val="a0"/>
    <w:rsid w:val="0058703D"/>
    <w:pPr>
      <w:spacing w:before="100" w:beforeAutospacing="1" w:after="100" w:afterAutospacing="1"/>
      <w:jc w:val="center"/>
    </w:pPr>
    <w:rPr>
      <w:rFonts w:ascii="宋体" w:eastAsia="宋体" w:hAnsi="宋体" w:cs="宋体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350</TotalTime>
  <Pages>80</Pages>
  <Words>6990</Words>
  <Characters>39844</Characters>
  <Application>Microsoft Office Word</Application>
  <DocSecurity>0</DocSecurity>
  <Lines>332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My PC</cp:lastModifiedBy>
  <cp:revision>38</cp:revision>
  <cp:lastPrinted>2013-10-03T12:51:00Z</cp:lastPrinted>
  <dcterms:created xsi:type="dcterms:W3CDTF">2018-11-23T08:58:00Z</dcterms:created>
  <dcterms:modified xsi:type="dcterms:W3CDTF">2021-04-16T15:30:00Z</dcterms:modified>
</cp:coreProperties>
</file>